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CDEE6A" w14:textId="77777777" w:rsidR="009F3662" w:rsidRPr="007D74FA" w:rsidRDefault="009F3662" w:rsidP="00A60BEA">
      <w:pPr>
        <w:pStyle w:val="ListParagraph"/>
        <w:spacing w:after="0" w:line="240" w:lineRule="auto"/>
        <w:ind w:left="0"/>
        <w:jc w:val="center"/>
        <w:rPr>
          <w:rFonts w:cs="Arial"/>
          <w:b/>
          <w:sz w:val="28"/>
          <w:szCs w:val="28"/>
        </w:rPr>
      </w:pPr>
    </w:p>
    <w:p w14:paraId="57403EB5" w14:textId="77777777" w:rsidR="009F3662" w:rsidRPr="007D74FA" w:rsidRDefault="00C07B38" w:rsidP="00A60BEA">
      <w:pPr>
        <w:pStyle w:val="ListParagraph"/>
        <w:spacing w:after="0" w:line="240" w:lineRule="auto"/>
        <w:ind w:left="0"/>
        <w:jc w:val="center"/>
        <w:rPr>
          <w:rFonts w:cs="Arial"/>
          <w:b/>
          <w:sz w:val="28"/>
          <w:szCs w:val="28"/>
        </w:rPr>
      </w:pPr>
      <w:r>
        <w:rPr>
          <w:noProof/>
          <w:lang w:val="en-US" w:eastAsia="zh-CN"/>
        </w:rPr>
        <w:drawing>
          <wp:inline distT="0" distB="0" distL="0" distR="0" wp14:anchorId="19B6F9CE" wp14:editId="1B9A0C56">
            <wp:extent cx="1152525" cy="723900"/>
            <wp:effectExtent l="0" t="0" r="9525" b="0"/>
            <wp:docPr id="1" name="Picture 0" descr="Logo Malaysian Dietitians' Association - MD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Logo Malaysian Dietitians' Association - MDA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B29CAA" w14:textId="77777777" w:rsidR="009F3662" w:rsidRPr="007D74FA" w:rsidRDefault="009F3662" w:rsidP="00A60BEA">
      <w:pPr>
        <w:pStyle w:val="ListParagraph"/>
        <w:spacing w:after="0" w:line="240" w:lineRule="auto"/>
        <w:ind w:left="0"/>
        <w:jc w:val="center"/>
        <w:rPr>
          <w:rFonts w:cs="Arial"/>
          <w:b/>
          <w:sz w:val="28"/>
          <w:szCs w:val="28"/>
        </w:rPr>
      </w:pPr>
    </w:p>
    <w:p w14:paraId="1D3109B7" w14:textId="21BEB30A" w:rsidR="00A60BEA" w:rsidRPr="007D74FA" w:rsidRDefault="00A60BEA" w:rsidP="00A60BEA">
      <w:pPr>
        <w:pStyle w:val="ListParagraph"/>
        <w:spacing w:after="0" w:line="240" w:lineRule="auto"/>
        <w:ind w:left="0"/>
        <w:jc w:val="center"/>
        <w:rPr>
          <w:rFonts w:cs="Arial"/>
          <w:b/>
          <w:sz w:val="28"/>
          <w:szCs w:val="28"/>
        </w:rPr>
      </w:pPr>
      <w:r w:rsidRPr="007D74FA">
        <w:rPr>
          <w:rFonts w:cs="Arial"/>
          <w:b/>
          <w:sz w:val="28"/>
          <w:szCs w:val="28"/>
        </w:rPr>
        <w:t>MA</w:t>
      </w:r>
      <w:r w:rsidR="009F3662" w:rsidRPr="007D74FA">
        <w:rPr>
          <w:rFonts w:cs="Arial"/>
          <w:b/>
          <w:sz w:val="28"/>
          <w:szCs w:val="28"/>
        </w:rPr>
        <w:t>LAYSIAN DIETITIANS</w:t>
      </w:r>
      <w:r w:rsidR="005821AB">
        <w:rPr>
          <w:rFonts w:cs="Arial"/>
          <w:b/>
          <w:sz w:val="28"/>
          <w:szCs w:val="28"/>
        </w:rPr>
        <w:t>'</w:t>
      </w:r>
      <w:r w:rsidR="009F3662" w:rsidRPr="007D74FA">
        <w:rPr>
          <w:rFonts w:cs="Arial"/>
          <w:b/>
          <w:sz w:val="28"/>
          <w:szCs w:val="28"/>
        </w:rPr>
        <w:t xml:space="preserve"> ASSOCIATION</w:t>
      </w:r>
    </w:p>
    <w:p w14:paraId="7D4E70CB" w14:textId="77777777" w:rsidR="00A60BEA" w:rsidRPr="007D74FA" w:rsidRDefault="009F3662" w:rsidP="00A60BEA">
      <w:pPr>
        <w:spacing w:after="0" w:line="240" w:lineRule="auto"/>
        <w:jc w:val="center"/>
        <w:rPr>
          <w:rFonts w:cs="Arial"/>
          <w:b/>
          <w:sz w:val="28"/>
          <w:szCs w:val="28"/>
        </w:rPr>
      </w:pPr>
      <w:r w:rsidRPr="007D74FA">
        <w:rPr>
          <w:rFonts w:cs="Arial"/>
          <w:b/>
          <w:sz w:val="28"/>
          <w:szCs w:val="28"/>
        </w:rPr>
        <w:t>POSTGRADUATE BEST THESIS AWARD</w:t>
      </w:r>
    </w:p>
    <w:p w14:paraId="454A083E" w14:textId="77777777" w:rsidR="009F3662" w:rsidRPr="007D74FA" w:rsidRDefault="009F3662" w:rsidP="00A60BEA">
      <w:pPr>
        <w:spacing w:after="0" w:line="240" w:lineRule="auto"/>
        <w:jc w:val="center"/>
      </w:pPr>
    </w:p>
    <w:p w14:paraId="442B0CF6" w14:textId="77777777" w:rsidR="009F3662" w:rsidRPr="007D74FA" w:rsidRDefault="009F3662" w:rsidP="00A60BEA">
      <w:pPr>
        <w:spacing w:after="0" w:line="240" w:lineRule="auto"/>
        <w:jc w:val="center"/>
      </w:pPr>
    </w:p>
    <w:p w14:paraId="429D1C6C" w14:textId="77777777" w:rsidR="00064AE8" w:rsidRPr="007D74FA" w:rsidRDefault="009A7B40" w:rsidP="00064AE8">
      <w:pPr>
        <w:pStyle w:val="ListParagraph"/>
        <w:numPr>
          <w:ilvl w:val="0"/>
          <w:numId w:val="5"/>
        </w:numPr>
        <w:spacing w:after="0" w:line="240" w:lineRule="auto"/>
        <w:rPr>
          <w:b/>
          <w:sz w:val="24"/>
          <w:szCs w:val="24"/>
        </w:rPr>
      </w:pPr>
      <w:r w:rsidRPr="007D74FA">
        <w:rPr>
          <w:b/>
          <w:sz w:val="24"/>
          <w:szCs w:val="24"/>
        </w:rPr>
        <w:t>Objective</w:t>
      </w:r>
      <w:r w:rsidR="00064AE8" w:rsidRPr="007D74FA">
        <w:rPr>
          <w:b/>
          <w:sz w:val="24"/>
          <w:szCs w:val="24"/>
        </w:rPr>
        <w:t xml:space="preserve"> </w:t>
      </w:r>
    </w:p>
    <w:p w14:paraId="20583A05" w14:textId="77777777" w:rsidR="009F3662" w:rsidRPr="007D74FA" w:rsidRDefault="009F3662" w:rsidP="009F3662">
      <w:pPr>
        <w:pStyle w:val="ListParagraph"/>
        <w:spacing w:after="0" w:line="240" w:lineRule="auto"/>
        <w:ind w:left="360"/>
        <w:rPr>
          <w:b/>
          <w:sz w:val="24"/>
          <w:szCs w:val="24"/>
        </w:rPr>
      </w:pPr>
    </w:p>
    <w:p w14:paraId="73B6A309" w14:textId="73392147" w:rsidR="00BA1FC4" w:rsidRPr="007D74FA" w:rsidRDefault="00064AE8" w:rsidP="005821AB">
      <w:pPr>
        <w:pStyle w:val="ListParagraph"/>
        <w:spacing w:after="0" w:line="240" w:lineRule="auto"/>
        <w:ind w:left="0"/>
        <w:jc w:val="both"/>
        <w:rPr>
          <w:sz w:val="24"/>
          <w:szCs w:val="24"/>
        </w:rPr>
      </w:pPr>
      <w:r w:rsidRPr="007D74FA">
        <w:rPr>
          <w:sz w:val="24"/>
          <w:szCs w:val="24"/>
        </w:rPr>
        <w:t xml:space="preserve">To acknowledge </w:t>
      </w:r>
      <w:r w:rsidR="005821AB">
        <w:rPr>
          <w:sz w:val="24"/>
          <w:szCs w:val="24"/>
        </w:rPr>
        <w:t xml:space="preserve">an </w:t>
      </w:r>
      <w:r w:rsidRPr="007D74FA">
        <w:rPr>
          <w:sz w:val="24"/>
          <w:szCs w:val="24"/>
        </w:rPr>
        <w:t xml:space="preserve">outstanding </w:t>
      </w:r>
      <w:r w:rsidR="005D1045" w:rsidRPr="007D74FA">
        <w:rPr>
          <w:sz w:val="24"/>
          <w:szCs w:val="24"/>
        </w:rPr>
        <w:t>post</w:t>
      </w:r>
      <w:r w:rsidRPr="007D74FA">
        <w:rPr>
          <w:sz w:val="24"/>
          <w:szCs w:val="24"/>
        </w:rPr>
        <w:t xml:space="preserve">graduate </w:t>
      </w:r>
      <w:r w:rsidR="005D1045" w:rsidRPr="007D74FA">
        <w:rPr>
          <w:sz w:val="24"/>
          <w:szCs w:val="24"/>
        </w:rPr>
        <w:t>MDA member who has completed a thesis</w:t>
      </w:r>
      <w:r w:rsidR="005821AB">
        <w:rPr>
          <w:sz w:val="24"/>
          <w:szCs w:val="24"/>
        </w:rPr>
        <w:t xml:space="preserve"> </w:t>
      </w:r>
      <w:r w:rsidR="005D1045" w:rsidRPr="007D74FA">
        <w:rPr>
          <w:sz w:val="24"/>
          <w:szCs w:val="24"/>
        </w:rPr>
        <w:t xml:space="preserve">that is value-adding to the field of dietetics and nutrition. </w:t>
      </w:r>
    </w:p>
    <w:p w14:paraId="40998C93" w14:textId="77777777" w:rsidR="00064AE8" w:rsidRPr="007D74FA" w:rsidRDefault="00064AE8" w:rsidP="005821AB">
      <w:pPr>
        <w:pStyle w:val="ListParagraph"/>
        <w:spacing w:after="0" w:line="240" w:lineRule="auto"/>
        <w:ind w:left="792"/>
        <w:jc w:val="both"/>
        <w:rPr>
          <w:b/>
          <w:sz w:val="24"/>
          <w:szCs w:val="24"/>
        </w:rPr>
      </w:pPr>
    </w:p>
    <w:p w14:paraId="5DB2CA6D" w14:textId="411ADDB7" w:rsidR="00064AE8" w:rsidRPr="007D74FA" w:rsidRDefault="00064AE8" w:rsidP="00064AE8">
      <w:pPr>
        <w:pStyle w:val="ListParagraph"/>
        <w:numPr>
          <w:ilvl w:val="0"/>
          <w:numId w:val="5"/>
        </w:numPr>
        <w:rPr>
          <w:b/>
          <w:sz w:val="24"/>
          <w:szCs w:val="24"/>
        </w:rPr>
      </w:pPr>
      <w:r w:rsidRPr="007D74FA">
        <w:rPr>
          <w:b/>
          <w:sz w:val="24"/>
          <w:szCs w:val="24"/>
        </w:rPr>
        <w:t xml:space="preserve">Participating </w:t>
      </w:r>
      <w:r w:rsidR="005821AB">
        <w:rPr>
          <w:b/>
          <w:sz w:val="24"/>
          <w:szCs w:val="24"/>
        </w:rPr>
        <w:t>I</w:t>
      </w:r>
      <w:r w:rsidRPr="007D74FA">
        <w:rPr>
          <w:b/>
          <w:sz w:val="24"/>
          <w:szCs w:val="24"/>
        </w:rPr>
        <w:t>nstitutions</w:t>
      </w:r>
      <w:r w:rsidR="006A6E5D" w:rsidRPr="007D74FA">
        <w:rPr>
          <w:b/>
          <w:sz w:val="24"/>
          <w:szCs w:val="24"/>
        </w:rPr>
        <w:t xml:space="preserve"> </w:t>
      </w:r>
      <w:r w:rsidR="005821AB">
        <w:rPr>
          <w:b/>
          <w:sz w:val="24"/>
          <w:szCs w:val="24"/>
        </w:rPr>
        <w:t>(</w:t>
      </w:r>
      <w:r w:rsidR="006A6E5D" w:rsidRPr="007D74FA">
        <w:rPr>
          <w:b/>
          <w:sz w:val="24"/>
          <w:szCs w:val="24"/>
        </w:rPr>
        <w:t>by Invitation</w:t>
      </w:r>
      <w:r w:rsidR="005821AB">
        <w:rPr>
          <w:b/>
          <w:sz w:val="24"/>
          <w:szCs w:val="24"/>
        </w:rPr>
        <w:t>)</w:t>
      </w:r>
    </w:p>
    <w:p w14:paraId="2F0CAE6F" w14:textId="77777777" w:rsidR="009F3662" w:rsidRPr="007D74FA" w:rsidRDefault="009F3662" w:rsidP="009F3662">
      <w:pPr>
        <w:pStyle w:val="ListParagraph"/>
        <w:ind w:left="360"/>
        <w:rPr>
          <w:b/>
          <w:sz w:val="24"/>
          <w:szCs w:val="24"/>
        </w:rPr>
      </w:pPr>
    </w:p>
    <w:p w14:paraId="148CB550" w14:textId="3228A1E6" w:rsidR="00F54BD6" w:rsidRPr="007D74FA" w:rsidRDefault="005821AB" w:rsidP="005821AB">
      <w:pPr>
        <w:pStyle w:val="ListParagraph"/>
        <w:ind w:left="0"/>
        <w:jc w:val="both"/>
        <w:rPr>
          <w:sz w:val="24"/>
          <w:szCs w:val="24"/>
        </w:rPr>
      </w:pPr>
      <w:r>
        <w:rPr>
          <w:sz w:val="24"/>
          <w:szCs w:val="24"/>
        </w:rPr>
        <w:t>Higher education i</w:t>
      </w:r>
      <w:r w:rsidR="00F54BD6" w:rsidRPr="007D74FA">
        <w:rPr>
          <w:sz w:val="24"/>
          <w:szCs w:val="24"/>
        </w:rPr>
        <w:t>nstitution</w:t>
      </w:r>
      <w:r w:rsidR="009F3662" w:rsidRPr="007D74FA">
        <w:rPr>
          <w:sz w:val="24"/>
          <w:szCs w:val="24"/>
        </w:rPr>
        <w:t>s</w:t>
      </w:r>
      <w:r w:rsidR="00F54BD6" w:rsidRPr="007D74FA">
        <w:rPr>
          <w:sz w:val="24"/>
          <w:szCs w:val="24"/>
        </w:rPr>
        <w:t xml:space="preserve"> confer a postgraduate degree in the field of dietetics and nutrition.</w:t>
      </w:r>
    </w:p>
    <w:p w14:paraId="7514817F" w14:textId="77777777" w:rsidR="00064AE8" w:rsidRPr="007D74FA" w:rsidRDefault="00064AE8" w:rsidP="00064AE8">
      <w:pPr>
        <w:pStyle w:val="ListParagraph"/>
        <w:ind w:left="1080"/>
        <w:rPr>
          <w:b/>
          <w:sz w:val="24"/>
          <w:szCs w:val="24"/>
        </w:rPr>
      </w:pPr>
    </w:p>
    <w:p w14:paraId="2EB8D142" w14:textId="77777777" w:rsidR="00E0185D" w:rsidRPr="007D74FA" w:rsidRDefault="006A6E5D" w:rsidP="001F6813">
      <w:pPr>
        <w:pStyle w:val="ListParagraph"/>
        <w:numPr>
          <w:ilvl w:val="0"/>
          <w:numId w:val="5"/>
        </w:numPr>
        <w:spacing w:after="0" w:line="240" w:lineRule="auto"/>
        <w:rPr>
          <w:b/>
          <w:sz w:val="24"/>
          <w:szCs w:val="24"/>
        </w:rPr>
      </w:pPr>
      <w:r w:rsidRPr="007D74FA">
        <w:rPr>
          <w:b/>
          <w:sz w:val="24"/>
          <w:szCs w:val="24"/>
        </w:rPr>
        <w:t xml:space="preserve">Nomination </w:t>
      </w:r>
      <w:r w:rsidR="00DE7DF3" w:rsidRPr="007D74FA">
        <w:rPr>
          <w:b/>
          <w:sz w:val="24"/>
          <w:szCs w:val="24"/>
        </w:rPr>
        <w:t>and Award Presentation</w:t>
      </w:r>
    </w:p>
    <w:p w14:paraId="0340AF04" w14:textId="77777777" w:rsidR="002B26DF" w:rsidRPr="007D74FA" w:rsidRDefault="002B26DF" w:rsidP="002B26DF">
      <w:pPr>
        <w:spacing w:after="0" w:line="240" w:lineRule="auto"/>
        <w:ind w:left="360"/>
        <w:jc w:val="both"/>
        <w:rPr>
          <w:rFonts w:cs="Arial"/>
          <w:color w:val="000000"/>
          <w:sz w:val="24"/>
          <w:szCs w:val="24"/>
          <w:shd w:val="clear" w:color="auto" w:fill="FFFFFF"/>
        </w:rPr>
      </w:pPr>
    </w:p>
    <w:p w14:paraId="6386DE5B" w14:textId="3DFEA6DB" w:rsidR="002B26DF" w:rsidRPr="007D74FA" w:rsidRDefault="005821AB" w:rsidP="009F3662">
      <w:pPr>
        <w:spacing w:after="0" w:line="240" w:lineRule="auto"/>
        <w:jc w:val="both"/>
        <w:rPr>
          <w:rFonts w:cs="Arial"/>
          <w:color w:val="000000"/>
          <w:sz w:val="24"/>
          <w:szCs w:val="24"/>
          <w:shd w:val="clear" w:color="auto" w:fill="FFFFFF"/>
        </w:rPr>
      </w:pPr>
      <w:r>
        <w:rPr>
          <w:rFonts w:cs="Arial"/>
          <w:color w:val="000000"/>
          <w:sz w:val="24"/>
          <w:szCs w:val="24"/>
          <w:shd w:val="clear" w:color="auto" w:fill="FFFFFF"/>
        </w:rPr>
        <w:t>The n</w:t>
      </w:r>
      <w:r w:rsidR="00DE7DF3" w:rsidRPr="007D74FA">
        <w:rPr>
          <w:rFonts w:cs="Arial"/>
          <w:color w:val="000000"/>
          <w:sz w:val="24"/>
          <w:szCs w:val="24"/>
          <w:shd w:val="clear" w:color="auto" w:fill="FFFFFF"/>
        </w:rPr>
        <w:t>omination m</w:t>
      </w:r>
      <w:r w:rsidR="002B26DF" w:rsidRPr="007D74FA">
        <w:rPr>
          <w:rFonts w:cs="Arial"/>
          <w:color w:val="000000"/>
          <w:sz w:val="24"/>
          <w:szCs w:val="24"/>
          <w:shd w:val="clear" w:color="auto" w:fill="FFFFFF"/>
        </w:rPr>
        <w:t xml:space="preserve">ust meet the deadlines for </w:t>
      </w:r>
      <w:r>
        <w:rPr>
          <w:rFonts w:cs="Arial"/>
          <w:color w:val="000000"/>
          <w:sz w:val="24"/>
          <w:szCs w:val="24"/>
          <w:shd w:val="clear" w:color="auto" w:fill="FFFFFF"/>
        </w:rPr>
        <w:t>submitting</w:t>
      </w:r>
      <w:r w:rsidR="002B26DF" w:rsidRPr="007D74FA">
        <w:rPr>
          <w:rFonts w:cs="Arial"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cs="Arial"/>
          <w:color w:val="000000"/>
          <w:sz w:val="24"/>
          <w:szCs w:val="24"/>
          <w:shd w:val="clear" w:color="auto" w:fill="FFFFFF"/>
        </w:rPr>
        <w:t xml:space="preserve">the </w:t>
      </w:r>
      <w:r w:rsidR="00732657" w:rsidRPr="007D74FA">
        <w:rPr>
          <w:rFonts w:cs="Arial"/>
          <w:color w:val="000000"/>
          <w:sz w:val="24"/>
          <w:szCs w:val="24"/>
          <w:shd w:val="clear" w:color="auto" w:fill="FFFFFF"/>
        </w:rPr>
        <w:t>nomination</w:t>
      </w:r>
      <w:r w:rsidR="002B26DF" w:rsidRPr="007D74FA">
        <w:rPr>
          <w:rFonts w:cs="Arial"/>
          <w:color w:val="000000"/>
          <w:sz w:val="24"/>
          <w:szCs w:val="24"/>
          <w:shd w:val="clear" w:color="auto" w:fill="FFFFFF"/>
        </w:rPr>
        <w:t xml:space="preserve"> form and supporting documents</w:t>
      </w:r>
      <w:r>
        <w:rPr>
          <w:rFonts w:cs="Arial"/>
          <w:color w:val="000000"/>
          <w:sz w:val="24"/>
          <w:szCs w:val="24"/>
          <w:shd w:val="clear" w:color="auto" w:fill="FFFFFF"/>
        </w:rPr>
        <w:t>.</w:t>
      </w:r>
    </w:p>
    <w:p w14:paraId="480D21DA" w14:textId="77777777" w:rsidR="002B26DF" w:rsidRPr="007D74FA" w:rsidRDefault="002B26DF" w:rsidP="002B26DF">
      <w:pPr>
        <w:pStyle w:val="ListParagraph"/>
        <w:spacing w:after="0" w:line="240" w:lineRule="auto"/>
        <w:ind w:left="360"/>
        <w:rPr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6"/>
        <w:gridCol w:w="6045"/>
        <w:gridCol w:w="2409"/>
      </w:tblGrid>
      <w:tr w:rsidR="00064AE8" w:rsidRPr="007D74FA" w14:paraId="3390BD8E" w14:textId="77777777" w:rsidTr="00025E85">
        <w:tc>
          <w:tcPr>
            <w:tcW w:w="896" w:type="dxa"/>
          </w:tcPr>
          <w:p w14:paraId="3AD87C0A" w14:textId="77777777" w:rsidR="00064AE8" w:rsidRPr="007D74FA" w:rsidRDefault="00064AE8" w:rsidP="00064AE8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7D74FA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6045" w:type="dxa"/>
          </w:tcPr>
          <w:p w14:paraId="1E1B6F4A" w14:textId="77777777" w:rsidR="00064AE8" w:rsidRPr="007D74FA" w:rsidRDefault="00064AE8" w:rsidP="00064AE8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7D74FA">
              <w:rPr>
                <w:b/>
                <w:sz w:val="24"/>
                <w:szCs w:val="24"/>
              </w:rPr>
              <w:t>Steps</w:t>
            </w:r>
          </w:p>
        </w:tc>
        <w:tc>
          <w:tcPr>
            <w:tcW w:w="2409" w:type="dxa"/>
          </w:tcPr>
          <w:p w14:paraId="1D8933B1" w14:textId="77777777" w:rsidR="00064AE8" w:rsidRPr="007D74FA" w:rsidRDefault="00064AE8" w:rsidP="00DE7DF3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7D74FA">
              <w:rPr>
                <w:b/>
                <w:sz w:val="24"/>
                <w:szCs w:val="24"/>
              </w:rPr>
              <w:t>Dateline</w:t>
            </w:r>
            <w:r w:rsidR="00DE7DF3" w:rsidRPr="007D74FA">
              <w:rPr>
                <w:b/>
                <w:sz w:val="24"/>
                <w:szCs w:val="24"/>
              </w:rPr>
              <w:t>s</w:t>
            </w:r>
          </w:p>
        </w:tc>
      </w:tr>
      <w:tr w:rsidR="00D35103" w:rsidRPr="007D74FA" w14:paraId="4D055442" w14:textId="77777777" w:rsidTr="00025E85">
        <w:tc>
          <w:tcPr>
            <w:tcW w:w="896" w:type="dxa"/>
          </w:tcPr>
          <w:p w14:paraId="52C4C986" w14:textId="77777777" w:rsidR="00D35103" w:rsidRPr="007D74FA" w:rsidRDefault="00D35103" w:rsidP="00D35103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7D74FA">
              <w:rPr>
                <w:sz w:val="24"/>
                <w:szCs w:val="24"/>
              </w:rPr>
              <w:t>3.1</w:t>
            </w:r>
          </w:p>
        </w:tc>
        <w:tc>
          <w:tcPr>
            <w:tcW w:w="6045" w:type="dxa"/>
          </w:tcPr>
          <w:p w14:paraId="62740AD2" w14:textId="77777777" w:rsidR="00D35103" w:rsidRPr="007D74FA" w:rsidRDefault="00D35103" w:rsidP="00D35103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7D74FA">
              <w:rPr>
                <w:b/>
                <w:sz w:val="24"/>
                <w:szCs w:val="24"/>
              </w:rPr>
              <w:t>Postgraduate Best Thesis Awards open for nomination</w:t>
            </w:r>
          </w:p>
          <w:p w14:paraId="18CFFEC5" w14:textId="77777777" w:rsidR="00D35103" w:rsidRPr="007D74FA" w:rsidRDefault="00D35103" w:rsidP="00D35103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409" w:type="dxa"/>
          </w:tcPr>
          <w:p w14:paraId="7E6D954B" w14:textId="000A841C" w:rsidR="00D35103" w:rsidRPr="007D74FA" w:rsidRDefault="00D35103" w:rsidP="00D35103">
            <w:pPr>
              <w:spacing w:after="0" w:line="240" w:lineRule="auto"/>
              <w:ind w:hanging="18"/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4</w:t>
            </w:r>
            <w:r w:rsidRPr="00A74A66">
              <w:rPr>
                <w:rFonts w:asciiTheme="minorHAnsi" w:hAnsi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Apr</w:t>
            </w:r>
            <w:r w:rsidRPr="009861CF">
              <w:rPr>
                <w:rFonts w:asciiTheme="minorHAnsi" w:hAnsiTheme="minorHAnsi"/>
                <w:sz w:val="24"/>
                <w:szCs w:val="24"/>
              </w:rPr>
              <w:t xml:space="preserve"> – </w:t>
            </w:r>
            <w:r>
              <w:rPr>
                <w:rFonts w:asciiTheme="minorHAnsi" w:hAnsiTheme="minorHAnsi"/>
                <w:sz w:val="24"/>
                <w:szCs w:val="24"/>
              </w:rPr>
              <w:t>30</w:t>
            </w:r>
            <w:r w:rsidRPr="0000191B">
              <w:rPr>
                <w:rFonts w:asciiTheme="minorHAnsi" w:hAnsi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April </w:t>
            </w:r>
          </w:p>
        </w:tc>
      </w:tr>
      <w:tr w:rsidR="00D35103" w:rsidRPr="007D74FA" w14:paraId="12282591" w14:textId="77777777" w:rsidTr="00025E85">
        <w:tc>
          <w:tcPr>
            <w:tcW w:w="896" w:type="dxa"/>
          </w:tcPr>
          <w:p w14:paraId="607E451C" w14:textId="77777777" w:rsidR="00D35103" w:rsidRPr="007D74FA" w:rsidRDefault="00D35103" w:rsidP="00D35103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7D74FA">
              <w:rPr>
                <w:sz w:val="24"/>
                <w:szCs w:val="24"/>
              </w:rPr>
              <w:t>3.2</w:t>
            </w:r>
          </w:p>
        </w:tc>
        <w:tc>
          <w:tcPr>
            <w:tcW w:w="6045" w:type="dxa"/>
          </w:tcPr>
          <w:p w14:paraId="672E3AE8" w14:textId="77777777" w:rsidR="00D35103" w:rsidRPr="007D74FA" w:rsidRDefault="00D35103" w:rsidP="00D35103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7D74FA">
              <w:rPr>
                <w:b/>
                <w:sz w:val="24"/>
                <w:szCs w:val="24"/>
              </w:rPr>
              <w:t>Award, Scholarship and Grant (ASG) Committee receive and review nomination (see Eligibility Criteria)</w:t>
            </w:r>
          </w:p>
          <w:p w14:paraId="7396BA28" w14:textId="77777777" w:rsidR="00D35103" w:rsidRPr="007D74FA" w:rsidRDefault="00D35103" w:rsidP="00D35103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2409" w:type="dxa"/>
          </w:tcPr>
          <w:p w14:paraId="7870959A" w14:textId="1451DBE4" w:rsidR="00D35103" w:rsidRPr="007D74FA" w:rsidRDefault="00D35103" w:rsidP="00D35103">
            <w:pPr>
              <w:spacing w:after="0" w:line="240" w:lineRule="auto"/>
              <w:ind w:hanging="18"/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  <w:r w:rsidRPr="0000191B">
              <w:rPr>
                <w:rFonts w:asciiTheme="minorHAnsi" w:hAnsiTheme="minorHAnsi"/>
                <w:sz w:val="24"/>
                <w:szCs w:val="24"/>
                <w:vertAlign w:val="superscript"/>
              </w:rPr>
              <w:t>st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–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20</w:t>
            </w:r>
            <w:r w:rsidRPr="00415EB3">
              <w:rPr>
                <w:rFonts w:asciiTheme="minorHAnsi" w:hAnsi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May</w:t>
            </w:r>
          </w:p>
        </w:tc>
      </w:tr>
      <w:tr w:rsidR="00D35103" w:rsidRPr="007D74FA" w14:paraId="2CFB8C04" w14:textId="77777777" w:rsidTr="00025E85">
        <w:tc>
          <w:tcPr>
            <w:tcW w:w="896" w:type="dxa"/>
          </w:tcPr>
          <w:p w14:paraId="2935DF74" w14:textId="77777777" w:rsidR="00D35103" w:rsidRPr="007D74FA" w:rsidRDefault="00D35103" w:rsidP="00D35103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7D74FA">
              <w:rPr>
                <w:sz w:val="24"/>
                <w:szCs w:val="24"/>
              </w:rPr>
              <w:t>3.3</w:t>
            </w:r>
          </w:p>
        </w:tc>
        <w:tc>
          <w:tcPr>
            <w:tcW w:w="6045" w:type="dxa"/>
          </w:tcPr>
          <w:p w14:paraId="12CA2C53" w14:textId="4775ABD4" w:rsidR="00D35103" w:rsidRPr="007D74FA" w:rsidRDefault="00D35103" w:rsidP="00D35103">
            <w:pPr>
              <w:pStyle w:val="ListParagraph"/>
              <w:spacing w:after="0" w:line="240" w:lineRule="auto"/>
              <w:ind w:left="0"/>
              <w:rPr>
                <w:b/>
                <w:sz w:val="24"/>
                <w:szCs w:val="24"/>
              </w:rPr>
            </w:pPr>
            <w:r w:rsidRPr="007D74FA">
              <w:rPr>
                <w:b/>
                <w:sz w:val="24"/>
                <w:szCs w:val="24"/>
              </w:rPr>
              <w:t xml:space="preserve">MDA Council members receive and review </w:t>
            </w:r>
            <w:r>
              <w:rPr>
                <w:b/>
                <w:sz w:val="24"/>
                <w:szCs w:val="24"/>
              </w:rPr>
              <w:t xml:space="preserve">the </w:t>
            </w:r>
            <w:r w:rsidRPr="007D74FA">
              <w:rPr>
                <w:b/>
                <w:sz w:val="24"/>
                <w:szCs w:val="24"/>
              </w:rPr>
              <w:t xml:space="preserve">application for merit criteria </w:t>
            </w:r>
          </w:p>
          <w:p w14:paraId="7113350E" w14:textId="77777777" w:rsidR="00D35103" w:rsidRPr="007D74FA" w:rsidRDefault="00D35103" w:rsidP="00D35103">
            <w:pPr>
              <w:pStyle w:val="ListParagraph"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2409" w:type="dxa"/>
          </w:tcPr>
          <w:p w14:paraId="08E7502D" w14:textId="1E8BA7C1" w:rsidR="00D35103" w:rsidRPr="007D74FA" w:rsidRDefault="00D35103" w:rsidP="00D35103">
            <w:pPr>
              <w:spacing w:after="0" w:line="240" w:lineRule="auto"/>
              <w:ind w:hanging="18"/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20</w:t>
            </w:r>
            <w:r w:rsidRPr="00415EB3">
              <w:rPr>
                <w:rFonts w:asciiTheme="minorHAnsi" w:hAnsi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– 31</w:t>
            </w:r>
            <w:r w:rsidRPr="00415EB3">
              <w:rPr>
                <w:rFonts w:asciiTheme="minorHAnsi" w:hAnsiTheme="minorHAnsi"/>
                <w:sz w:val="24"/>
                <w:szCs w:val="24"/>
                <w:vertAlign w:val="superscript"/>
              </w:rPr>
              <w:t>st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May</w:t>
            </w:r>
          </w:p>
        </w:tc>
      </w:tr>
      <w:tr w:rsidR="00D35103" w:rsidRPr="007D74FA" w14:paraId="18F69C76" w14:textId="77777777" w:rsidTr="00025E85">
        <w:tc>
          <w:tcPr>
            <w:tcW w:w="896" w:type="dxa"/>
          </w:tcPr>
          <w:p w14:paraId="21E65594" w14:textId="55FC355F" w:rsidR="00D35103" w:rsidRPr="007D74FA" w:rsidRDefault="00D35103" w:rsidP="00D35103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4</w:t>
            </w:r>
          </w:p>
        </w:tc>
        <w:tc>
          <w:tcPr>
            <w:tcW w:w="6045" w:type="dxa"/>
          </w:tcPr>
          <w:p w14:paraId="1C6DDA4C" w14:textId="4F0C3E2C" w:rsidR="00D35103" w:rsidRPr="007D74FA" w:rsidRDefault="00D35103" w:rsidP="00D35103">
            <w:pPr>
              <w:pStyle w:val="ListParagraph"/>
              <w:spacing w:after="0" w:line="240" w:lineRule="auto"/>
              <w:ind w:left="0"/>
              <w:rPr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 xml:space="preserve">Notifications to Award 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 xml:space="preserve">Recipients </w:t>
            </w:r>
          </w:p>
        </w:tc>
        <w:tc>
          <w:tcPr>
            <w:tcW w:w="2409" w:type="dxa"/>
          </w:tcPr>
          <w:p w14:paraId="3D5C4CAF" w14:textId="58CFB1DE" w:rsidR="00D35103" w:rsidRDefault="00D35103" w:rsidP="00D35103">
            <w:pPr>
              <w:spacing w:after="0" w:line="240" w:lineRule="auto"/>
              <w:ind w:hanging="18"/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  <w:r w:rsidRPr="00415EB3">
              <w:rPr>
                <w:rFonts w:asciiTheme="minorHAnsi" w:hAnsiTheme="minorHAnsi"/>
                <w:sz w:val="24"/>
                <w:szCs w:val="24"/>
                <w:vertAlign w:val="superscript"/>
              </w:rPr>
              <w:t>st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– 15</w:t>
            </w:r>
            <w:r w:rsidRPr="00415EB3">
              <w:rPr>
                <w:rFonts w:asciiTheme="minorHAnsi" w:hAnsi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June </w:t>
            </w:r>
          </w:p>
        </w:tc>
      </w:tr>
      <w:tr w:rsidR="00D35103" w:rsidRPr="007D74FA" w14:paraId="107BABBE" w14:textId="77777777" w:rsidTr="00025E85">
        <w:trPr>
          <w:trHeight w:val="3546"/>
        </w:trPr>
        <w:tc>
          <w:tcPr>
            <w:tcW w:w="896" w:type="dxa"/>
          </w:tcPr>
          <w:p w14:paraId="49373BBC" w14:textId="77777777" w:rsidR="00D35103" w:rsidRPr="007D74FA" w:rsidRDefault="00D35103" w:rsidP="00D35103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7D74FA">
              <w:rPr>
                <w:sz w:val="24"/>
                <w:szCs w:val="24"/>
              </w:rPr>
              <w:t>3.4</w:t>
            </w:r>
          </w:p>
        </w:tc>
        <w:tc>
          <w:tcPr>
            <w:tcW w:w="6045" w:type="dxa"/>
          </w:tcPr>
          <w:p w14:paraId="66FB83AC" w14:textId="77777777" w:rsidR="00D35103" w:rsidRPr="007D74FA" w:rsidRDefault="00D35103" w:rsidP="00D35103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7D74FA">
              <w:rPr>
                <w:b/>
                <w:sz w:val="24"/>
                <w:szCs w:val="24"/>
              </w:rPr>
              <w:t>Award Ceremony</w:t>
            </w:r>
          </w:p>
          <w:p w14:paraId="59F7384C" w14:textId="26A1E1D5" w:rsidR="00D35103" w:rsidRPr="007D74FA" w:rsidRDefault="00D35103" w:rsidP="00D35103">
            <w:pPr>
              <w:spacing w:after="0" w:line="240" w:lineRule="auto"/>
              <w:ind w:left="648" w:hanging="648"/>
              <w:rPr>
                <w:sz w:val="24"/>
                <w:szCs w:val="24"/>
              </w:rPr>
            </w:pPr>
            <w:r w:rsidRPr="007D74FA">
              <w:rPr>
                <w:sz w:val="24"/>
                <w:szCs w:val="24"/>
              </w:rPr>
              <w:t xml:space="preserve">3.5.1. The certificate(s) will be </w:t>
            </w:r>
            <w:r>
              <w:rPr>
                <w:sz w:val="24"/>
                <w:szCs w:val="24"/>
              </w:rPr>
              <w:t>presented.</w:t>
            </w:r>
            <w:r w:rsidRPr="007D74FA">
              <w:rPr>
                <w:sz w:val="24"/>
                <w:szCs w:val="24"/>
              </w:rPr>
              <w:t xml:space="preserve"> </w:t>
            </w:r>
          </w:p>
          <w:p w14:paraId="7C47A49E" w14:textId="61D248A7" w:rsidR="00D35103" w:rsidRPr="007D74FA" w:rsidRDefault="00D35103" w:rsidP="00D35103">
            <w:pPr>
              <w:spacing w:after="0" w:line="240" w:lineRule="auto"/>
              <w:ind w:left="648" w:hanging="648"/>
              <w:rPr>
                <w:sz w:val="24"/>
                <w:szCs w:val="24"/>
              </w:rPr>
            </w:pPr>
            <w:r w:rsidRPr="007D74FA">
              <w:rPr>
                <w:sz w:val="24"/>
                <w:szCs w:val="24"/>
              </w:rPr>
              <w:t>3.5.2. A congratulatory letter will be sent to winners</w:t>
            </w:r>
            <w:r>
              <w:rPr>
                <w:sz w:val="24"/>
                <w:szCs w:val="24"/>
              </w:rPr>
              <w:t>'</w:t>
            </w:r>
            <w:r w:rsidRPr="007D74FA">
              <w:rPr>
                <w:sz w:val="24"/>
                <w:szCs w:val="24"/>
              </w:rPr>
              <w:t xml:space="preserve"> institution from MDA.</w:t>
            </w:r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3275"/>
              <w:gridCol w:w="2544"/>
            </w:tblGrid>
            <w:tr w:rsidR="00D35103" w:rsidRPr="007D74FA" w14:paraId="68F6ABA7" w14:textId="77777777" w:rsidTr="00260004">
              <w:tc>
                <w:tcPr>
                  <w:tcW w:w="2814" w:type="pct"/>
                  <w:vAlign w:val="center"/>
                </w:tcPr>
                <w:p w14:paraId="3C7B8E13" w14:textId="1C0AFD0F" w:rsidR="00D35103" w:rsidRPr="007D74FA" w:rsidRDefault="00D35103" w:rsidP="00D35103">
                  <w:pPr>
                    <w:spacing w:after="0" w:line="240" w:lineRule="auto"/>
                    <w:jc w:val="center"/>
                    <w:rPr>
                      <w:b/>
                      <w:sz w:val="24"/>
                      <w:szCs w:val="24"/>
                    </w:rPr>
                  </w:pPr>
                  <w:r w:rsidRPr="007D74FA">
                    <w:rPr>
                      <w:sz w:val="24"/>
                      <w:szCs w:val="24"/>
                    </w:rPr>
                    <w:t>MDA Postgraduate Best Thesis Award</w:t>
                  </w:r>
                </w:p>
              </w:tc>
              <w:tc>
                <w:tcPr>
                  <w:tcW w:w="2186" w:type="pct"/>
                  <w:vAlign w:val="center"/>
                </w:tcPr>
                <w:p w14:paraId="6B063A47" w14:textId="787BDBBB" w:rsidR="00D35103" w:rsidRPr="007D74FA" w:rsidRDefault="00D35103" w:rsidP="00D35103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b/>
                      <w:sz w:val="24"/>
                      <w:szCs w:val="24"/>
                    </w:rPr>
                  </w:pPr>
                  <w:r w:rsidRPr="007D74FA">
                    <w:rPr>
                      <w:b/>
                      <w:sz w:val="24"/>
                      <w:szCs w:val="24"/>
                    </w:rPr>
                    <w:t>Award</w:t>
                  </w:r>
                  <w:r>
                    <w:rPr>
                      <w:b/>
                      <w:sz w:val="24"/>
                      <w:szCs w:val="24"/>
                    </w:rPr>
                    <w:t>s</w:t>
                  </w:r>
                </w:p>
              </w:tc>
            </w:tr>
            <w:tr w:rsidR="00D35103" w:rsidRPr="007D74FA" w14:paraId="3D7E2F7D" w14:textId="77777777" w:rsidTr="00260004">
              <w:tc>
                <w:tcPr>
                  <w:tcW w:w="2814" w:type="pct"/>
                  <w:vAlign w:val="center"/>
                </w:tcPr>
                <w:p w14:paraId="5A241B3B" w14:textId="108E6FC0" w:rsidR="00D35103" w:rsidRPr="007D74FA" w:rsidRDefault="00D35103" w:rsidP="00D35103">
                  <w:pPr>
                    <w:spacing w:after="0" w:line="24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  <w:r w:rsidRPr="00260004">
                    <w:rPr>
                      <w:sz w:val="24"/>
                      <w:szCs w:val="24"/>
                      <w:vertAlign w:val="superscript"/>
                    </w:rPr>
                    <w:t>st</w:t>
                  </w:r>
                  <w:r>
                    <w:rPr>
                      <w:sz w:val="24"/>
                      <w:szCs w:val="24"/>
                    </w:rPr>
                    <w:t xml:space="preserve"> Prize</w:t>
                  </w:r>
                </w:p>
              </w:tc>
              <w:tc>
                <w:tcPr>
                  <w:tcW w:w="2186" w:type="pct"/>
                  <w:vAlign w:val="center"/>
                </w:tcPr>
                <w:p w14:paraId="3635800C" w14:textId="77777777" w:rsidR="00D35103" w:rsidRPr="007D74FA" w:rsidRDefault="00D35103" w:rsidP="00D35103">
                  <w:pPr>
                    <w:pStyle w:val="ListParagraph"/>
                    <w:spacing w:after="0" w:line="240" w:lineRule="auto"/>
                    <w:ind w:left="0"/>
                    <w:rPr>
                      <w:sz w:val="24"/>
                      <w:szCs w:val="24"/>
                    </w:rPr>
                  </w:pPr>
                  <w:r w:rsidRPr="007D74FA">
                    <w:rPr>
                      <w:sz w:val="24"/>
                      <w:szCs w:val="24"/>
                    </w:rPr>
                    <w:t>RM1500 + Certificate</w:t>
                  </w:r>
                </w:p>
              </w:tc>
            </w:tr>
            <w:tr w:rsidR="00D35103" w:rsidRPr="007D74FA" w14:paraId="2807388E" w14:textId="77777777" w:rsidTr="00260004">
              <w:tc>
                <w:tcPr>
                  <w:tcW w:w="2814" w:type="pct"/>
                  <w:vAlign w:val="center"/>
                </w:tcPr>
                <w:p w14:paraId="341D08DF" w14:textId="7E22B6D6" w:rsidR="00D35103" w:rsidRPr="007D74FA" w:rsidRDefault="00D35103" w:rsidP="00D35103">
                  <w:pPr>
                    <w:spacing w:after="0" w:line="24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  <w:r w:rsidRPr="00260004">
                    <w:rPr>
                      <w:sz w:val="24"/>
                      <w:szCs w:val="24"/>
                      <w:vertAlign w:val="superscript"/>
                    </w:rPr>
                    <w:t>st</w:t>
                  </w:r>
                  <w:r>
                    <w:rPr>
                      <w:sz w:val="24"/>
                      <w:szCs w:val="24"/>
                    </w:rPr>
                    <w:t xml:space="preserve"> Runner Up</w:t>
                  </w:r>
                </w:p>
              </w:tc>
              <w:tc>
                <w:tcPr>
                  <w:tcW w:w="2186" w:type="pct"/>
                  <w:vAlign w:val="center"/>
                </w:tcPr>
                <w:p w14:paraId="58EA1A7E" w14:textId="070DE7B1" w:rsidR="00D35103" w:rsidRPr="007D74FA" w:rsidRDefault="00D35103" w:rsidP="00D35103">
                  <w:pPr>
                    <w:pStyle w:val="ListParagraph"/>
                    <w:spacing w:after="0" w:line="240" w:lineRule="auto"/>
                    <w:ind w:left="0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RM1200 + Certificate </w:t>
                  </w:r>
                </w:p>
              </w:tc>
            </w:tr>
            <w:tr w:rsidR="00D35103" w:rsidRPr="007D74FA" w14:paraId="156C622D" w14:textId="77777777" w:rsidTr="00260004">
              <w:tc>
                <w:tcPr>
                  <w:tcW w:w="2814" w:type="pct"/>
                  <w:vAlign w:val="center"/>
                </w:tcPr>
                <w:p w14:paraId="2FB9340B" w14:textId="4AF3929D" w:rsidR="00D35103" w:rsidRDefault="00D35103" w:rsidP="00D35103">
                  <w:pPr>
                    <w:spacing w:after="0" w:line="24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</w:t>
                  </w:r>
                  <w:r w:rsidRPr="00260004">
                    <w:rPr>
                      <w:sz w:val="24"/>
                      <w:szCs w:val="24"/>
                      <w:vertAlign w:val="superscript"/>
                    </w:rPr>
                    <w:t>nd</w:t>
                  </w:r>
                  <w:r>
                    <w:rPr>
                      <w:sz w:val="24"/>
                      <w:szCs w:val="24"/>
                    </w:rPr>
                    <w:t xml:space="preserve"> Runner Up</w:t>
                  </w:r>
                </w:p>
              </w:tc>
              <w:tc>
                <w:tcPr>
                  <w:tcW w:w="2186" w:type="pct"/>
                  <w:vAlign w:val="center"/>
                </w:tcPr>
                <w:p w14:paraId="6F0E5F56" w14:textId="7D4C7044" w:rsidR="00D35103" w:rsidRDefault="00D35103" w:rsidP="00D35103">
                  <w:pPr>
                    <w:pStyle w:val="ListParagraph"/>
                    <w:spacing w:after="0" w:line="240" w:lineRule="auto"/>
                    <w:ind w:left="0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RM1000 + Certificate</w:t>
                  </w:r>
                </w:p>
              </w:tc>
            </w:tr>
          </w:tbl>
          <w:p w14:paraId="2CF0B42A" w14:textId="77777777" w:rsidR="00D35103" w:rsidRPr="007D74FA" w:rsidRDefault="00D35103" w:rsidP="00D35103">
            <w:pP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409" w:type="dxa"/>
          </w:tcPr>
          <w:p w14:paraId="293C7C5C" w14:textId="743E5EA1" w:rsidR="00D35103" w:rsidRPr="007D74FA" w:rsidRDefault="00D35103" w:rsidP="00D35103">
            <w:pPr>
              <w:spacing w:after="0" w:line="240" w:lineRule="auto"/>
              <w:ind w:hanging="18"/>
              <w:jc w:val="center"/>
              <w:rPr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27</w:t>
            </w:r>
            <w:r w:rsidRPr="00A74A66">
              <w:rPr>
                <w:rFonts w:asciiTheme="minorHAnsi" w:hAnsi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June </w:t>
            </w:r>
          </w:p>
        </w:tc>
      </w:tr>
    </w:tbl>
    <w:p w14:paraId="73785516" w14:textId="77777777" w:rsidR="00064AE8" w:rsidRPr="007D74FA" w:rsidRDefault="00064AE8" w:rsidP="00064AE8">
      <w:pPr>
        <w:pStyle w:val="ListParagraph"/>
        <w:spacing w:after="0" w:line="240" w:lineRule="auto"/>
        <w:ind w:left="360"/>
        <w:rPr>
          <w:b/>
          <w:sz w:val="24"/>
          <w:szCs w:val="24"/>
        </w:rPr>
      </w:pPr>
    </w:p>
    <w:p w14:paraId="6A652E9E" w14:textId="77777777" w:rsidR="00C92FDF" w:rsidRPr="007D74FA" w:rsidRDefault="00C92FDF" w:rsidP="00C92FDF">
      <w:pPr>
        <w:pStyle w:val="ListParagraph"/>
        <w:spacing w:after="0" w:line="240" w:lineRule="auto"/>
        <w:ind w:left="360"/>
        <w:rPr>
          <w:b/>
          <w:sz w:val="24"/>
          <w:szCs w:val="24"/>
        </w:rPr>
      </w:pPr>
    </w:p>
    <w:p w14:paraId="46BA4687" w14:textId="77777777" w:rsidR="00064AE8" w:rsidRPr="007D74FA" w:rsidRDefault="008B3377" w:rsidP="00681978">
      <w:pPr>
        <w:pStyle w:val="ListParagraph"/>
        <w:numPr>
          <w:ilvl w:val="0"/>
          <w:numId w:val="5"/>
        </w:numPr>
        <w:spacing w:after="0" w:line="240" w:lineRule="auto"/>
        <w:rPr>
          <w:b/>
          <w:sz w:val="24"/>
          <w:szCs w:val="24"/>
        </w:rPr>
      </w:pPr>
      <w:r w:rsidRPr="007D74FA">
        <w:rPr>
          <w:b/>
          <w:sz w:val="24"/>
          <w:szCs w:val="24"/>
        </w:rPr>
        <w:t>Eligibility Criteria</w:t>
      </w:r>
      <w:r w:rsidR="00A37B21" w:rsidRPr="007D74FA">
        <w:rPr>
          <w:b/>
          <w:sz w:val="24"/>
          <w:szCs w:val="24"/>
        </w:rPr>
        <w:t xml:space="preserve"> </w:t>
      </w:r>
      <w:r w:rsidR="00F1079C" w:rsidRPr="007D74FA">
        <w:rPr>
          <w:b/>
          <w:sz w:val="24"/>
          <w:szCs w:val="24"/>
        </w:rPr>
        <w:t xml:space="preserve"> </w:t>
      </w:r>
    </w:p>
    <w:p w14:paraId="73308ECB" w14:textId="77777777" w:rsidR="00716687" w:rsidRPr="007D74FA" w:rsidRDefault="00A37B21" w:rsidP="00A37B21">
      <w:pPr>
        <w:pStyle w:val="ListParagraph"/>
        <w:numPr>
          <w:ilvl w:val="1"/>
          <w:numId w:val="5"/>
        </w:numPr>
        <w:spacing w:after="0" w:line="240" w:lineRule="auto"/>
        <w:ind w:left="709" w:hanging="425"/>
        <w:rPr>
          <w:sz w:val="24"/>
          <w:szCs w:val="24"/>
        </w:rPr>
      </w:pPr>
      <w:r w:rsidRPr="007D74FA">
        <w:rPr>
          <w:sz w:val="24"/>
          <w:szCs w:val="24"/>
        </w:rPr>
        <w:t>Applicant must be</w:t>
      </w:r>
      <w:r w:rsidR="00716687" w:rsidRPr="007D74FA">
        <w:rPr>
          <w:sz w:val="24"/>
          <w:szCs w:val="24"/>
        </w:rPr>
        <w:t>:</w:t>
      </w:r>
    </w:p>
    <w:p w14:paraId="28E2F536" w14:textId="050784F7" w:rsidR="002D43DA" w:rsidRPr="007D74FA" w:rsidRDefault="00EE1394" w:rsidP="00EE1394">
      <w:pPr>
        <w:pStyle w:val="ListParagraph"/>
        <w:numPr>
          <w:ilvl w:val="2"/>
          <w:numId w:val="5"/>
        </w:numPr>
        <w:spacing w:line="240" w:lineRule="auto"/>
        <w:ind w:left="1418" w:hanging="698"/>
        <w:rPr>
          <w:sz w:val="24"/>
          <w:szCs w:val="24"/>
          <w:lang w:val="en-MY"/>
        </w:rPr>
      </w:pPr>
      <w:r w:rsidRPr="007D74FA">
        <w:rPr>
          <w:sz w:val="24"/>
          <w:szCs w:val="24"/>
        </w:rPr>
        <w:t xml:space="preserve">A </w:t>
      </w:r>
      <w:r w:rsidR="00D177A6" w:rsidRPr="007D74FA">
        <w:rPr>
          <w:sz w:val="24"/>
          <w:szCs w:val="24"/>
        </w:rPr>
        <w:t>current MDA Ordinary Member</w:t>
      </w:r>
    </w:p>
    <w:p w14:paraId="25E5EF03" w14:textId="77777777" w:rsidR="002D43DA" w:rsidRPr="007D74FA" w:rsidRDefault="00EE1394" w:rsidP="00EE1394">
      <w:pPr>
        <w:pStyle w:val="ListParagraph"/>
        <w:numPr>
          <w:ilvl w:val="2"/>
          <w:numId w:val="5"/>
        </w:numPr>
        <w:spacing w:line="240" w:lineRule="auto"/>
        <w:ind w:left="1418" w:hanging="698"/>
        <w:rPr>
          <w:sz w:val="24"/>
          <w:szCs w:val="24"/>
          <w:lang w:val="en-MY"/>
        </w:rPr>
      </w:pPr>
      <w:r w:rsidRPr="007D74FA">
        <w:rPr>
          <w:sz w:val="24"/>
          <w:szCs w:val="24"/>
          <w:lang w:val="en-MY"/>
        </w:rPr>
        <w:t>P</w:t>
      </w:r>
      <w:r w:rsidR="00D177A6" w:rsidRPr="007D74FA">
        <w:rPr>
          <w:sz w:val="24"/>
          <w:szCs w:val="24"/>
          <w:lang w:val="en-MY"/>
        </w:rPr>
        <w:t>ursued a pos</w:t>
      </w:r>
      <w:r w:rsidR="00C07B38">
        <w:rPr>
          <w:sz w:val="24"/>
          <w:szCs w:val="24"/>
          <w:lang w:val="en-MY"/>
        </w:rPr>
        <w:t>tgraduate research program at a</w:t>
      </w:r>
      <w:r w:rsidR="00D177A6" w:rsidRPr="007D74FA">
        <w:rPr>
          <w:sz w:val="24"/>
          <w:szCs w:val="24"/>
          <w:lang w:val="en-MY"/>
        </w:rPr>
        <w:t xml:space="preserve"> </w:t>
      </w:r>
      <w:r w:rsidR="00D177A6" w:rsidRPr="007D74FA">
        <w:rPr>
          <w:b/>
          <w:bCs/>
          <w:sz w:val="24"/>
          <w:szCs w:val="24"/>
          <w:lang w:val="en-MY"/>
        </w:rPr>
        <w:t>Malaysia</w:t>
      </w:r>
      <w:r w:rsidR="00C07B38">
        <w:rPr>
          <w:b/>
          <w:bCs/>
          <w:sz w:val="24"/>
          <w:szCs w:val="24"/>
          <w:lang w:val="en-MY"/>
        </w:rPr>
        <w:t>n</w:t>
      </w:r>
      <w:r w:rsidR="00D177A6" w:rsidRPr="007D74FA">
        <w:rPr>
          <w:sz w:val="24"/>
          <w:szCs w:val="24"/>
          <w:lang w:val="en-MY"/>
        </w:rPr>
        <w:t xml:space="preserve"> higher education institution</w:t>
      </w:r>
    </w:p>
    <w:p w14:paraId="010F0A21" w14:textId="77777777" w:rsidR="002D43DA" w:rsidRPr="007D74FA" w:rsidRDefault="00EE1394" w:rsidP="00EE1394">
      <w:pPr>
        <w:pStyle w:val="ListParagraph"/>
        <w:numPr>
          <w:ilvl w:val="2"/>
          <w:numId w:val="5"/>
        </w:numPr>
        <w:spacing w:line="240" w:lineRule="auto"/>
        <w:ind w:left="1418" w:hanging="698"/>
        <w:rPr>
          <w:sz w:val="24"/>
          <w:szCs w:val="24"/>
          <w:lang w:val="en-MY"/>
        </w:rPr>
      </w:pPr>
      <w:r w:rsidRPr="007D74FA">
        <w:rPr>
          <w:sz w:val="24"/>
          <w:szCs w:val="24"/>
          <w:lang w:val="en-MY"/>
        </w:rPr>
        <w:t>H</w:t>
      </w:r>
      <w:r w:rsidR="00D177A6" w:rsidRPr="007D74FA">
        <w:rPr>
          <w:sz w:val="24"/>
          <w:szCs w:val="24"/>
          <w:lang w:val="en-MY"/>
        </w:rPr>
        <w:t xml:space="preserve">as been conferred a postgraduate degree   </w:t>
      </w:r>
    </w:p>
    <w:p w14:paraId="65D5ABB5" w14:textId="0C84AEF5" w:rsidR="00716687" w:rsidRPr="007D74FA" w:rsidRDefault="00A37B21" w:rsidP="00D60946">
      <w:pPr>
        <w:pStyle w:val="ListParagraph"/>
        <w:numPr>
          <w:ilvl w:val="1"/>
          <w:numId w:val="5"/>
        </w:numPr>
        <w:spacing w:after="0" w:line="240" w:lineRule="auto"/>
        <w:ind w:left="709" w:hanging="425"/>
        <w:rPr>
          <w:sz w:val="24"/>
          <w:szCs w:val="24"/>
        </w:rPr>
      </w:pPr>
      <w:r w:rsidRPr="007D74FA">
        <w:rPr>
          <w:rFonts w:eastAsia="Times New Roman" w:cs="Arial"/>
          <w:color w:val="000000"/>
          <w:sz w:val="24"/>
          <w:szCs w:val="24"/>
          <w:lang w:val="en-MY" w:eastAsia="zh-CN"/>
        </w:rPr>
        <w:t>T</w:t>
      </w:r>
      <w:r w:rsidR="005821AB">
        <w:rPr>
          <w:rFonts w:eastAsia="Times New Roman" w:cs="Arial"/>
          <w:color w:val="000000"/>
          <w:sz w:val="24"/>
          <w:szCs w:val="24"/>
          <w:lang w:val="en-MY" w:eastAsia="zh-CN"/>
        </w:rPr>
        <w:t>he t</w:t>
      </w:r>
      <w:r w:rsidRPr="007D74FA">
        <w:rPr>
          <w:rFonts w:eastAsia="Times New Roman" w:cs="Arial"/>
          <w:color w:val="000000"/>
          <w:sz w:val="24"/>
          <w:szCs w:val="24"/>
          <w:lang w:val="en-MY" w:eastAsia="zh-CN"/>
        </w:rPr>
        <w:t xml:space="preserve">hesis </w:t>
      </w:r>
      <w:r w:rsidR="00EE1394" w:rsidRPr="007D74FA">
        <w:rPr>
          <w:rFonts w:eastAsia="Times New Roman" w:cs="Arial"/>
          <w:color w:val="000000"/>
          <w:sz w:val="24"/>
          <w:szCs w:val="24"/>
          <w:lang w:val="en-MY" w:eastAsia="zh-CN"/>
        </w:rPr>
        <w:t xml:space="preserve">abstract and </w:t>
      </w:r>
      <w:r w:rsidRPr="007D74FA">
        <w:rPr>
          <w:rFonts w:eastAsia="Times New Roman" w:cs="Arial"/>
          <w:color w:val="000000"/>
          <w:sz w:val="24"/>
          <w:szCs w:val="24"/>
          <w:lang w:val="en-MY" w:eastAsia="zh-CN"/>
        </w:rPr>
        <w:t>topic must be</w:t>
      </w:r>
      <w:r w:rsidR="00716687" w:rsidRPr="007D74FA">
        <w:rPr>
          <w:rFonts w:eastAsia="Times New Roman" w:cs="Arial"/>
          <w:color w:val="000000"/>
          <w:sz w:val="24"/>
          <w:szCs w:val="24"/>
          <w:lang w:val="en-MY" w:eastAsia="zh-CN"/>
        </w:rPr>
        <w:t>:</w:t>
      </w:r>
    </w:p>
    <w:p w14:paraId="51291DFD" w14:textId="4B27CF1D" w:rsidR="00EE1394" w:rsidRPr="007D74FA" w:rsidRDefault="00716687" w:rsidP="00EE1394">
      <w:pPr>
        <w:pStyle w:val="ListParagraph"/>
        <w:numPr>
          <w:ilvl w:val="2"/>
          <w:numId w:val="5"/>
        </w:numPr>
        <w:spacing w:after="0" w:line="240" w:lineRule="auto"/>
        <w:ind w:left="1418" w:hanging="709"/>
        <w:rPr>
          <w:sz w:val="24"/>
          <w:szCs w:val="24"/>
        </w:rPr>
      </w:pPr>
      <w:r w:rsidRPr="007D74FA">
        <w:rPr>
          <w:rFonts w:eastAsia="Times New Roman" w:cs="Arial"/>
          <w:color w:val="000000"/>
          <w:sz w:val="24"/>
          <w:szCs w:val="24"/>
          <w:lang w:val="en-MY" w:eastAsia="zh-CN"/>
        </w:rPr>
        <w:t>R</w:t>
      </w:r>
      <w:r w:rsidR="00A37B21" w:rsidRPr="007D74FA">
        <w:rPr>
          <w:rFonts w:eastAsia="Times New Roman" w:cs="Arial"/>
          <w:color w:val="000000"/>
          <w:sz w:val="24"/>
          <w:szCs w:val="24"/>
          <w:lang w:val="en-MY" w:eastAsia="zh-CN"/>
        </w:rPr>
        <w:t>elevant and add value to the field of dietetics and nutrition.</w:t>
      </w:r>
    </w:p>
    <w:p w14:paraId="31704795" w14:textId="45090BDF" w:rsidR="00EE1394" w:rsidRPr="007D74FA" w:rsidRDefault="00EE1394" w:rsidP="00EE1394">
      <w:pPr>
        <w:pStyle w:val="ListParagraph"/>
        <w:numPr>
          <w:ilvl w:val="2"/>
          <w:numId w:val="5"/>
        </w:numPr>
        <w:spacing w:after="0" w:line="240" w:lineRule="auto"/>
        <w:ind w:left="1418" w:hanging="709"/>
        <w:rPr>
          <w:sz w:val="24"/>
          <w:szCs w:val="24"/>
        </w:rPr>
      </w:pPr>
      <w:r w:rsidRPr="007D74FA">
        <w:rPr>
          <w:sz w:val="24"/>
          <w:szCs w:val="24"/>
        </w:rPr>
        <w:t xml:space="preserve">NOT given any honour or </w:t>
      </w:r>
      <w:r w:rsidR="005821AB">
        <w:rPr>
          <w:sz w:val="24"/>
          <w:szCs w:val="24"/>
        </w:rPr>
        <w:t>a</w:t>
      </w:r>
      <w:r w:rsidRPr="007D74FA">
        <w:rPr>
          <w:sz w:val="24"/>
          <w:szCs w:val="24"/>
        </w:rPr>
        <w:t>ward previously.</w:t>
      </w:r>
    </w:p>
    <w:p w14:paraId="3B76DC59" w14:textId="7E107890" w:rsidR="008B3377" w:rsidRPr="007D74FA" w:rsidRDefault="008B3377" w:rsidP="00C92FDF">
      <w:pPr>
        <w:pStyle w:val="ListParagraph"/>
        <w:numPr>
          <w:ilvl w:val="1"/>
          <w:numId w:val="5"/>
        </w:numPr>
        <w:spacing w:after="0" w:line="240" w:lineRule="auto"/>
        <w:ind w:hanging="508"/>
        <w:rPr>
          <w:sz w:val="24"/>
          <w:szCs w:val="24"/>
        </w:rPr>
      </w:pPr>
      <w:r w:rsidRPr="007D74FA">
        <w:rPr>
          <w:rFonts w:eastAsia="Times New Roman" w:cs="Arial"/>
          <w:color w:val="000000"/>
          <w:sz w:val="24"/>
          <w:szCs w:val="24"/>
          <w:lang w:val="en-MY" w:eastAsia="zh-CN"/>
        </w:rPr>
        <w:t xml:space="preserve">Only </w:t>
      </w:r>
      <w:r w:rsidR="005A555D">
        <w:rPr>
          <w:rFonts w:eastAsia="Times New Roman" w:cs="Arial"/>
          <w:color w:val="000000"/>
          <w:sz w:val="24"/>
          <w:szCs w:val="24"/>
          <w:lang w:val="en-MY" w:eastAsia="zh-CN"/>
        </w:rPr>
        <w:t>the original thesis sh</w:t>
      </w:r>
      <w:r w:rsidRPr="007D74FA">
        <w:rPr>
          <w:rFonts w:eastAsia="Times New Roman" w:cs="Arial"/>
          <w:color w:val="000000"/>
          <w:sz w:val="24"/>
          <w:szCs w:val="24"/>
          <w:lang w:val="en-MY" w:eastAsia="zh-CN"/>
        </w:rPr>
        <w:t xml:space="preserve">ould be submitted for the </w:t>
      </w:r>
      <w:r w:rsidR="005821AB">
        <w:rPr>
          <w:rFonts w:eastAsia="Times New Roman" w:cs="Arial"/>
          <w:color w:val="000000"/>
          <w:sz w:val="24"/>
          <w:szCs w:val="24"/>
          <w:lang w:val="en-MY" w:eastAsia="zh-CN"/>
        </w:rPr>
        <w:t>a</w:t>
      </w:r>
      <w:r w:rsidRPr="007D74FA">
        <w:rPr>
          <w:rFonts w:eastAsia="Times New Roman" w:cs="Arial"/>
          <w:color w:val="000000"/>
          <w:sz w:val="24"/>
          <w:szCs w:val="24"/>
          <w:lang w:val="en-MY" w:eastAsia="zh-CN"/>
        </w:rPr>
        <w:t xml:space="preserve">ward in any year. </w:t>
      </w:r>
      <w:r w:rsidR="005A555D">
        <w:rPr>
          <w:rFonts w:eastAsia="Times New Roman" w:cs="Arial"/>
          <w:color w:val="000000"/>
          <w:sz w:val="24"/>
          <w:szCs w:val="24"/>
          <w:lang w:val="en-MY" w:eastAsia="zh-CN"/>
        </w:rPr>
        <w:t xml:space="preserve">Thesis previously </w:t>
      </w:r>
      <w:r w:rsidRPr="007D74FA">
        <w:rPr>
          <w:rFonts w:eastAsia="Times New Roman" w:cs="Arial"/>
          <w:color w:val="000000"/>
          <w:sz w:val="24"/>
          <w:szCs w:val="24"/>
          <w:lang w:val="en-MY" w:eastAsia="zh-CN"/>
        </w:rPr>
        <w:t>submitted</w:t>
      </w:r>
      <w:r w:rsidR="005A555D">
        <w:rPr>
          <w:rFonts w:eastAsia="Times New Roman" w:cs="Arial"/>
          <w:color w:val="000000"/>
          <w:sz w:val="24"/>
          <w:szCs w:val="24"/>
          <w:lang w:val="en-MY" w:eastAsia="zh-CN"/>
        </w:rPr>
        <w:t xml:space="preserve"> w</w:t>
      </w:r>
      <w:r w:rsidR="005821AB">
        <w:rPr>
          <w:rFonts w:eastAsia="Times New Roman" w:cs="Arial"/>
          <w:color w:val="000000"/>
          <w:sz w:val="24"/>
          <w:szCs w:val="24"/>
          <w:lang w:val="en-MY" w:eastAsia="zh-CN"/>
        </w:rPr>
        <w:t>ill no</w:t>
      </w:r>
      <w:r w:rsidR="005A555D">
        <w:rPr>
          <w:rFonts w:eastAsia="Times New Roman" w:cs="Arial"/>
          <w:color w:val="000000"/>
          <w:sz w:val="24"/>
          <w:szCs w:val="24"/>
          <w:lang w:val="en-MY" w:eastAsia="zh-CN"/>
        </w:rPr>
        <w:t>t be accepted</w:t>
      </w:r>
      <w:r w:rsidRPr="007D74FA">
        <w:rPr>
          <w:rFonts w:eastAsia="Times New Roman" w:cs="Arial"/>
          <w:color w:val="000000"/>
          <w:sz w:val="24"/>
          <w:szCs w:val="24"/>
          <w:lang w:val="en-MY" w:eastAsia="zh-CN"/>
        </w:rPr>
        <w:t>.</w:t>
      </w:r>
    </w:p>
    <w:p w14:paraId="59F0052B" w14:textId="77777777" w:rsidR="004B0BB3" w:rsidRPr="007D74FA" w:rsidRDefault="004B0BB3" w:rsidP="004B0BB3">
      <w:pPr>
        <w:shd w:val="clear" w:color="auto" w:fill="FFFFFF"/>
        <w:spacing w:after="240" w:line="252" w:lineRule="atLeast"/>
        <w:rPr>
          <w:rFonts w:eastAsia="Times New Roman" w:cs="Arial"/>
          <w:color w:val="000000"/>
          <w:sz w:val="24"/>
          <w:szCs w:val="24"/>
          <w:lang w:val="en-MY" w:eastAsia="zh-CN"/>
        </w:rPr>
      </w:pPr>
    </w:p>
    <w:p w14:paraId="68031D5B" w14:textId="77777777" w:rsidR="008B3377" w:rsidRPr="007D74FA" w:rsidRDefault="008B3377" w:rsidP="008B3377">
      <w:pPr>
        <w:pStyle w:val="ListParagraph"/>
        <w:numPr>
          <w:ilvl w:val="0"/>
          <w:numId w:val="5"/>
        </w:numPr>
        <w:spacing w:after="0" w:line="240" w:lineRule="auto"/>
        <w:rPr>
          <w:b/>
          <w:sz w:val="24"/>
          <w:szCs w:val="24"/>
        </w:rPr>
      </w:pPr>
      <w:r w:rsidRPr="007D74FA">
        <w:rPr>
          <w:b/>
          <w:sz w:val="24"/>
          <w:szCs w:val="24"/>
        </w:rPr>
        <w:t xml:space="preserve">Merit Criteria   </w:t>
      </w:r>
    </w:p>
    <w:p w14:paraId="5A8A2AFC" w14:textId="6540CF77" w:rsidR="008B3377" w:rsidRPr="007D74FA" w:rsidRDefault="008B3377" w:rsidP="008B3377">
      <w:pPr>
        <w:shd w:val="clear" w:color="auto" w:fill="FFFFFF"/>
        <w:spacing w:after="240" w:line="252" w:lineRule="atLeast"/>
        <w:rPr>
          <w:rFonts w:eastAsia="Times New Roman" w:cs="Arial"/>
          <w:color w:val="000000"/>
          <w:sz w:val="24"/>
          <w:szCs w:val="24"/>
          <w:lang w:val="en-MY" w:eastAsia="zh-CN"/>
        </w:rPr>
      </w:pPr>
      <w:r w:rsidRPr="007D74FA">
        <w:rPr>
          <w:rFonts w:eastAsia="Times New Roman" w:cs="Arial"/>
          <w:color w:val="000000"/>
          <w:sz w:val="24"/>
          <w:szCs w:val="24"/>
          <w:lang w:val="en-MY" w:eastAsia="zh-CN"/>
        </w:rPr>
        <w:t xml:space="preserve">As the intent of the </w:t>
      </w:r>
      <w:r w:rsidR="005821AB">
        <w:rPr>
          <w:rFonts w:eastAsia="Times New Roman" w:cs="Arial"/>
          <w:color w:val="000000"/>
          <w:sz w:val="24"/>
          <w:szCs w:val="24"/>
          <w:lang w:val="en-MY" w:eastAsia="zh-CN"/>
        </w:rPr>
        <w:t>a</w:t>
      </w:r>
      <w:r w:rsidRPr="007D74FA">
        <w:rPr>
          <w:rFonts w:eastAsia="Times New Roman" w:cs="Arial"/>
          <w:color w:val="000000"/>
          <w:sz w:val="24"/>
          <w:szCs w:val="24"/>
          <w:lang w:val="en-MY" w:eastAsia="zh-CN"/>
        </w:rPr>
        <w:t xml:space="preserve">ward is to honour and facilitate outstanding scholarship, applications will be judged </w:t>
      </w:r>
      <w:r w:rsidR="005821AB">
        <w:rPr>
          <w:rFonts w:eastAsia="Times New Roman" w:cs="Arial"/>
          <w:color w:val="000000"/>
          <w:sz w:val="24"/>
          <w:szCs w:val="24"/>
          <w:lang w:val="en-MY" w:eastAsia="zh-CN"/>
        </w:rPr>
        <w:t>based on</w:t>
      </w:r>
      <w:r w:rsidRPr="007D74FA">
        <w:rPr>
          <w:rFonts w:eastAsia="Times New Roman" w:cs="Arial"/>
          <w:color w:val="000000"/>
          <w:sz w:val="24"/>
          <w:szCs w:val="24"/>
          <w:lang w:val="en-MY" w:eastAsia="zh-CN"/>
        </w:rPr>
        <w:t xml:space="preserve"> the following academic merit criteria:</w:t>
      </w:r>
    </w:p>
    <w:p w14:paraId="019FFA37" w14:textId="77777777" w:rsidR="008B3377" w:rsidRPr="007D74FA" w:rsidRDefault="008B3377" w:rsidP="008B3377">
      <w:pPr>
        <w:numPr>
          <w:ilvl w:val="0"/>
          <w:numId w:val="9"/>
        </w:numPr>
        <w:shd w:val="clear" w:color="auto" w:fill="FFFFFF"/>
        <w:spacing w:after="0" w:line="252" w:lineRule="atLeast"/>
        <w:ind w:left="480" w:right="240"/>
        <w:rPr>
          <w:rFonts w:eastAsia="Times New Roman" w:cs="Arial"/>
          <w:color w:val="000000"/>
          <w:sz w:val="24"/>
          <w:szCs w:val="24"/>
          <w:lang w:val="en-MY" w:eastAsia="zh-CN"/>
        </w:rPr>
      </w:pPr>
      <w:r w:rsidRPr="007D74FA">
        <w:rPr>
          <w:rFonts w:eastAsia="Times New Roman" w:cs="Arial"/>
          <w:color w:val="000000"/>
          <w:sz w:val="24"/>
          <w:szCs w:val="24"/>
          <w:lang w:val="en-MY" w:eastAsia="zh-CN"/>
        </w:rPr>
        <w:t>Originality</w:t>
      </w:r>
    </w:p>
    <w:p w14:paraId="714EBC56" w14:textId="77777777" w:rsidR="008B3377" w:rsidRPr="007D74FA" w:rsidRDefault="008B3377" w:rsidP="008B3377">
      <w:pPr>
        <w:numPr>
          <w:ilvl w:val="0"/>
          <w:numId w:val="9"/>
        </w:numPr>
        <w:shd w:val="clear" w:color="auto" w:fill="FFFFFF"/>
        <w:spacing w:after="0" w:line="252" w:lineRule="atLeast"/>
        <w:ind w:left="480" w:right="240"/>
        <w:rPr>
          <w:rFonts w:eastAsia="Times New Roman" w:cs="Arial"/>
          <w:color w:val="000000"/>
          <w:sz w:val="24"/>
          <w:szCs w:val="24"/>
          <w:lang w:val="en-MY" w:eastAsia="zh-CN"/>
        </w:rPr>
      </w:pPr>
      <w:r w:rsidRPr="007D74FA">
        <w:rPr>
          <w:rFonts w:eastAsia="Times New Roman" w:cs="Arial"/>
          <w:color w:val="000000"/>
          <w:sz w:val="24"/>
          <w:szCs w:val="24"/>
          <w:lang w:val="en-MY" w:eastAsia="zh-CN"/>
        </w:rPr>
        <w:t>Contemporary significance and /or scholarly relevance</w:t>
      </w:r>
    </w:p>
    <w:p w14:paraId="749C1D76" w14:textId="77777777" w:rsidR="008B3377" w:rsidRPr="007D74FA" w:rsidRDefault="008B3377" w:rsidP="008B3377">
      <w:pPr>
        <w:numPr>
          <w:ilvl w:val="0"/>
          <w:numId w:val="9"/>
        </w:numPr>
        <w:shd w:val="clear" w:color="auto" w:fill="FFFFFF"/>
        <w:spacing w:after="0" w:line="252" w:lineRule="atLeast"/>
        <w:ind w:left="480" w:right="240"/>
        <w:rPr>
          <w:rFonts w:eastAsia="Times New Roman" w:cs="Arial"/>
          <w:color w:val="000000"/>
          <w:sz w:val="24"/>
          <w:szCs w:val="24"/>
          <w:lang w:val="en-MY" w:eastAsia="zh-CN"/>
        </w:rPr>
      </w:pPr>
      <w:r w:rsidRPr="007D74FA">
        <w:rPr>
          <w:rFonts w:eastAsia="Times New Roman" w:cs="Arial"/>
          <w:color w:val="000000"/>
          <w:sz w:val="24"/>
          <w:szCs w:val="24"/>
          <w:lang w:val="en-MY" w:eastAsia="zh-CN"/>
        </w:rPr>
        <w:t>Conceptual, methodological and theoretical soundness</w:t>
      </w:r>
    </w:p>
    <w:p w14:paraId="242324BD" w14:textId="77777777" w:rsidR="008B3377" w:rsidRPr="007D74FA" w:rsidRDefault="008B3377" w:rsidP="008B3377">
      <w:pPr>
        <w:numPr>
          <w:ilvl w:val="0"/>
          <w:numId w:val="9"/>
        </w:numPr>
        <w:shd w:val="clear" w:color="auto" w:fill="FFFFFF"/>
        <w:spacing w:after="0" w:line="252" w:lineRule="atLeast"/>
        <w:ind w:left="480" w:right="240"/>
        <w:rPr>
          <w:rFonts w:eastAsia="Times New Roman" w:cs="Arial"/>
          <w:color w:val="000000"/>
          <w:sz w:val="24"/>
          <w:szCs w:val="24"/>
          <w:lang w:val="en-MY" w:eastAsia="zh-CN"/>
        </w:rPr>
      </w:pPr>
      <w:r w:rsidRPr="007D74FA">
        <w:rPr>
          <w:rFonts w:eastAsia="Times New Roman" w:cs="Arial"/>
          <w:color w:val="000000"/>
          <w:sz w:val="24"/>
          <w:szCs w:val="24"/>
          <w:lang w:val="en-MY" w:eastAsia="zh-CN"/>
        </w:rPr>
        <w:t>Disciplined, focused and persuasive argument</w:t>
      </w:r>
    </w:p>
    <w:p w14:paraId="73453DA6" w14:textId="77777777" w:rsidR="008B3377" w:rsidRPr="007D74FA" w:rsidRDefault="008B3377" w:rsidP="008B3377">
      <w:pPr>
        <w:numPr>
          <w:ilvl w:val="0"/>
          <w:numId w:val="9"/>
        </w:numPr>
        <w:shd w:val="clear" w:color="auto" w:fill="FFFFFF"/>
        <w:spacing w:after="0" w:line="252" w:lineRule="atLeast"/>
        <w:ind w:left="480" w:right="240"/>
        <w:rPr>
          <w:rFonts w:eastAsia="Times New Roman" w:cs="Arial"/>
          <w:color w:val="000000"/>
          <w:sz w:val="24"/>
          <w:szCs w:val="24"/>
          <w:lang w:val="en-MY" w:eastAsia="zh-CN"/>
        </w:rPr>
      </w:pPr>
      <w:r w:rsidRPr="007D74FA">
        <w:rPr>
          <w:rFonts w:eastAsia="Times New Roman" w:cs="Arial"/>
          <w:color w:val="000000"/>
          <w:sz w:val="24"/>
          <w:szCs w:val="24"/>
          <w:lang w:val="en-MY" w:eastAsia="zh-CN"/>
        </w:rPr>
        <w:t>Coherent organisation and clarity of written expression</w:t>
      </w:r>
    </w:p>
    <w:p w14:paraId="1CC147EA" w14:textId="69564848" w:rsidR="005821AB" w:rsidRPr="005821AB" w:rsidRDefault="005821AB" w:rsidP="005821AB">
      <w:pPr>
        <w:numPr>
          <w:ilvl w:val="0"/>
          <w:numId w:val="9"/>
        </w:numPr>
        <w:shd w:val="clear" w:color="auto" w:fill="FFFFFF"/>
        <w:spacing w:after="0" w:line="252" w:lineRule="atLeast"/>
        <w:ind w:left="480" w:right="240"/>
        <w:rPr>
          <w:rFonts w:eastAsia="Times New Roman" w:cs="Arial"/>
          <w:color w:val="000000"/>
          <w:sz w:val="24"/>
          <w:szCs w:val="24"/>
          <w:lang w:val="en-MY" w:eastAsia="zh-CN"/>
        </w:rPr>
      </w:pPr>
      <w:r w:rsidRPr="005821AB">
        <w:rPr>
          <w:rFonts w:eastAsia="Times New Roman" w:cs="Arial"/>
          <w:color w:val="000000"/>
          <w:sz w:val="24"/>
          <w:szCs w:val="24"/>
          <w:lang w:val="en-MY" w:eastAsia="zh-CN"/>
        </w:rPr>
        <w:t>Show evidence of the high-impact publications, if any</w:t>
      </w:r>
    </w:p>
    <w:p w14:paraId="7F818A36" w14:textId="77777777" w:rsidR="005821AB" w:rsidRPr="007D74FA" w:rsidRDefault="005821AB" w:rsidP="005821AB">
      <w:pPr>
        <w:shd w:val="clear" w:color="auto" w:fill="FFFFFF"/>
        <w:spacing w:after="0" w:line="252" w:lineRule="atLeast"/>
        <w:ind w:left="480" w:right="240"/>
        <w:rPr>
          <w:rFonts w:eastAsia="Times New Roman" w:cs="Arial"/>
          <w:color w:val="000000"/>
          <w:sz w:val="24"/>
          <w:szCs w:val="24"/>
          <w:lang w:val="en-MY" w:eastAsia="zh-CN"/>
        </w:rPr>
      </w:pPr>
    </w:p>
    <w:p w14:paraId="5D179665" w14:textId="77777777" w:rsidR="00732657" w:rsidRDefault="00732657" w:rsidP="00732657">
      <w:pPr>
        <w:pStyle w:val="ListParagraph"/>
        <w:numPr>
          <w:ilvl w:val="0"/>
          <w:numId w:val="5"/>
        </w:num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ppointment of Judges </w:t>
      </w:r>
    </w:p>
    <w:p w14:paraId="6CF17F2C" w14:textId="77777777" w:rsidR="00732657" w:rsidRPr="00732657" w:rsidRDefault="00732657" w:rsidP="005821AB">
      <w:pPr>
        <w:pStyle w:val="ListParagraph"/>
        <w:spacing w:after="0" w:line="240" w:lineRule="auto"/>
        <w:ind w:left="0"/>
        <w:jc w:val="both"/>
        <w:rPr>
          <w:sz w:val="24"/>
          <w:szCs w:val="24"/>
        </w:rPr>
      </w:pPr>
    </w:p>
    <w:p w14:paraId="07A8BD10" w14:textId="2CE2A5FB" w:rsidR="005A555D" w:rsidRDefault="00732657" w:rsidP="005821AB">
      <w:pPr>
        <w:pStyle w:val="ListParagraph"/>
        <w:spacing w:after="0" w:line="240" w:lineRule="auto"/>
        <w:ind w:left="0"/>
        <w:jc w:val="both"/>
        <w:rPr>
          <w:sz w:val="24"/>
          <w:szCs w:val="24"/>
        </w:rPr>
      </w:pPr>
      <w:r w:rsidRPr="00732657">
        <w:rPr>
          <w:sz w:val="24"/>
          <w:szCs w:val="24"/>
        </w:rPr>
        <w:t xml:space="preserve">MDA Council members serve as the Panel of Judges. Council members may also appoint </w:t>
      </w:r>
      <w:r w:rsidR="007B66C6">
        <w:rPr>
          <w:sz w:val="24"/>
          <w:szCs w:val="24"/>
        </w:rPr>
        <w:t>qualified j</w:t>
      </w:r>
      <w:r w:rsidRPr="00732657">
        <w:rPr>
          <w:sz w:val="24"/>
          <w:szCs w:val="24"/>
        </w:rPr>
        <w:t xml:space="preserve">udges to include but not </w:t>
      </w:r>
      <w:r w:rsidR="005821AB">
        <w:rPr>
          <w:sz w:val="24"/>
          <w:szCs w:val="24"/>
        </w:rPr>
        <w:t xml:space="preserve">be </w:t>
      </w:r>
      <w:r w:rsidRPr="00732657">
        <w:rPr>
          <w:sz w:val="24"/>
          <w:szCs w:val="24"/>
        </w:rPr>
        <w:t xml:space="preserve">limited to </w:t>
      </w:r>
      <w:r w:rsidR="007B66C6">
        <w:rPr>
          <w:sz w:val="24"/>
          <w:szCs w:val="24"/>
        </w:rPr>
        <w:t xml:space="preserve">at least </w:t>
      </w:r>
      <w:r w:rsidR="005821AB">
        <w:rPr>
          <w:sz w:val="24"/>
          <w:szCs w:val="24"/>
        </w:rPr>
        <w:t>o</w:t>
      </w:r>
      <w:r w:rsidR="007B66C6" w:rsidRPr="00732657">
        <w:rPr>
          <w:sz w:val="24"/>
          <w:szCs w:val="24"/>
        </w:rPr>
        <w:t>ne (</w:t>
      </w:r>
      <w:r w:rsidRPr="00732657">
        <w:rPr>
          <w:sz w:val="24"/>
          <w:szCs w:val="24"/>
        </w:rPr>
        <w:t>1) senior academic dietitian</w:t>
      </w:r>
      <w:r w:rsidR="005A555D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</w:p>
    <w:p w14:paraId="49324CD4" w14:textId="77777777" w:rsidR="00C92FDF" w:rsidRDefault="00C92FDF" w:rsidP="00732657">
      <w:pPr>
        <w:pStyle w:val="ListParagraph"/>
        <w:spacing w:after="0" w:line="240" w:lineRule="auto"/>
        <w:ind w:left="0"/>
        <w:rPr>
          <w:sz w:val="24"/>
          <w:szCs w:val="24"/>
        </w:rPr>
      </w:pPr>
    </w:p>
    <w:p w14:paraId="29BA38C2" w14:textId="77777777" w:rsidR="00C92FDF" w:rsidRPr="00C92FDF" w:rsidRDefault="00C92FDF" w:rsidP="00C92FDF">
      <w:pPr>
        <w:pStyle w:val="ListParagraph"/>
        <w:numPr>
          <w:ilvl w:val="0"/>
          <w:numId w:val="5"/>
        </w:numPr>
        <w:spacing w:after="0" w:line="240" w:lineRule="auto"/>
        <w:rPr>
          <w:b/>
          <w:sz w:val="24"/>
          <w:szCs w:val="24"/>
        </w:rPr>
      </w:pPr>
      <w:r w:rsidRPr="00C92FDF">
        <w:rPr>
          <w:rFonts w:eastAsia="Times New Roman" w:cs="Arial"/>
          <w:b/>
          <w:color w:val="000000"/>
          <w:sz w:val="24"/>
          <w:szCs w:val="24"/>
          <w:lang w:eastAsia="zh-CN"/>
        </w:rPr>
        <w:t>Nomination Submission</w:t>
      </w:r>
    </w:p>
    <w:p w14:paraId="682038D9" w14:textId="77777777" w:rsidR="00C92FDF" w:rsidRDefault="00C92FDF" w:rsidP="00C92FDF">
      <w:pPr>
        <w:pStyle w:val="ListParagraph"/>
        <w:spacing w:after="0" w:line="240" w:lineRule="auto"/>
        <w:ind w:left="0"/>
        <w:rPr>
          <w:rFonts w:eastAsia="Times New Roman" w:cs="Arial"/>
          <w:color w:val="000000"/>
          <w:sz w:val="24"/>
          <w:szCs w:val="24"/>
          <w:lang w:eastAsia="zh-CN"/>
        </w:rPr>
      </w:pPr>
    </w:p>
    <w:p w14:paraId="632DA8F8" w14:textId="179B103A" w:rsidR="005821AB" w:rsidRPr="005821AB" w:rsidRDefault="005821AB" w:rsidP="005821AB">
      <w:pPr>
        <w:spacing w:after="0" w:line="240" w:lineRule="auto"/>
        <w:jc w:val="both"/>
        <w:rPr>
          <w:rFonts w:asciiTheme="minorHAnsi" w:hAnsiTheme="minorHAnsi"/>
          <w:sz w:val="24"/>
          <w:szCs w:val="24"/>
        </w:rPr>
      </w:pPr>
      <w:r w:rsidRPr="005821AB">
        <w:rPr>
          <w:rFonts w:asciiTheme="minorHAnsi" w:eastAsia="Times New Roman" w:hAnsiTheme="minorHAnsi" w:cs="Arial"/>
          <w:color w:val="000000"/>
          <w:sz w:val="24"/>
          <w:szCs w:val="24"/>
          <w:lang w:eastAsia="zh-CN"/>
        </w:rPr>
        <w:t xml:space="preserve">The application </w:t>
      </w:r>
      <w:r w:rsidRPr="005821AB">
        <w:rPr>
          <w:rFonts w:asciiTheme="minorHAnsi" w:eastAsia="Arial" w:hAnsiTheme="minorHAnsi" w:cs="Arial"/>
          <w:sz w:val="24"/>
          <w:szCs w:val="24"/>
        </w:rPr>
        <w:t xml:space="preserve">must be submitted via email at </w:t>
      </w:r>
      <w:hyperlink r:id="rId7" w:history="1">
        <w:r w:rsidRPr="005821AB">
          <w:rPr>
            <w:rStyle w:val="Hyperlink"/>
            <w:rFonts w:asciiTheme="minorHAnsi" w:eastAsia="Arial" w:hAnsiTheme="minorHAnsi" w:cs="Arial"/>
            <w:sz w:val="24"/>
            <w:szCs w:val="24"/>
          </w:rPr>
          <w:t>mda.awardsgrants@gmail.com</w:t>
        </w:r>
      </w:hyperlink>
      <w:r w:rsidRPr="005821AB">
        <w:rPr>
          <w:rFonts w:asciiTheme="minorHAnsi" w:eastAsia="Arial" w:hAnsiTheme="minorHAnsi" w:cs="Arial"/>
          <w:sz w:val="24"/>
          <w:szCs w:val="24"/>
        </w:rPr>
        <w:t xml:space="preserve"> by 5pm on</w:t>
      </w:r>
      <w:r w:rsidRPr="005821AB">
        <w:rPr>
          <w:rFonts w:asciiTheme="minorHAnsi" w:eastAsia="Arial" w:hAnsiTheme="minorHAnsi" w:cs="Arial"/>
          <w:b/>
          <w:sz w:val="24"/>
          <w:szCs w:val="24"/>
        </w:rPr>
        <w:t xml:space="preserve"> </w:t>
      </w:r>
      <w:r w:rsidR="00DE0E6E">
        <w:rPr>
          <w:rFonts w:asciiTheme="minorHAnsi" w:eastAsia="Arial" w:hAnsiTheme="minorHAnsi" w:cs="Arial"/>
          <w:b/>
          <w:sz w:val="24"/>
          <w:szCs w:val="24"/>
        </w:rPr>
        <w:t>30</w:t>
      </w:r>
      <w:r w:rsidR="00DE0E6E" w:rsidRPr="00DE0E6E">
        <w:rPr>
          <w:rFonts w:asciiTheme="minorHAnsi" w:eastAsia="Arial" w:hAnsiTheme="minorHAnsi" w:cs="Arial"/>
          <w:b/>
          <w:sz w:val="24"/>
          <w:szCs w:val="24"/>
          <w:vertAlign w:val="superscript"/>
        </w:rPr>
        <w:t>th</w:t>
      </w:r>
      <w:r w:rsidR="00DE0E6E">
        <w:rPr>
          <w:rFonts w:asciiTheme="minorHAnsi" w:eastAsia="Arial" w:hAnsiTheme="minorHAnsi" w:cs="Arial"/>
          <w:b/>
          <w:sz w:val="24"/>
          <w:szCs w:val="24"/>
        </w:rPr>
        <w:t xml:space="preserve"> April </w:t>
      </w:r>
      <w:r w:rsidRPr="005821AB">
        <w:rPr>
          <w:rFonts w:asciiTheme="minorHAnsi" w:eastAsia="Arial" w:hAnsiTheme="minorHAnsi" w:cs="Arial"/>
          <w:b/>
          <w:sz w:val="24"/>
          <w:szCs w:val="24"/>
        </w:rPr>
        <w:t>2022</w:t>
      </w:r>
    </w:p>
    <w:p w14:paraId="69B8282E" w14:textId="77777777" w:rsidR="005821AB" w:rsidRPr="00E75522" w:rsidRDefault="005821AB" w:rsidP="005821AB">
      <w:pPr>
        <w:pStyle w:val="ListParagraph"/>
        <w:spacing w:after="0" w:line="240" w:lineRule="auto"/>
        <w:jc w:val="both"/>
        <w:rPr>
          <w:rFonts w:asciiTheme="minorHAnsi" w:hAnsiTheme="minorHAnsi"/>
          <w:sz w:val="24"/>
          <w:szCs w:val="24"/>
        </w:rPr>
      </w:pPr>
    </w:p>
    <w:p w14:paraId="7B3E0F7E" w14:textId="41157BDC" w:rsidR="00D177A6" w:rsidRPr="00913C30" w:rsidRDefault="00917DE3" w:rsidP="00913C30">
      <w:pPr>
        <w:spacing w:after="0" w:line="240" w:lineRule="auto"/>
        <w:ind w:firstLine="720"/>
        <w:rPr>
          <w:rFonts w:cs="Arial"/>
          <w:b/>
          <w:sz w:val="28"/>
          <w:szCs w:val="24"/>
        </w:rPr>
      </w:pPr>
      <w:r w:rsidRPr="00913C30">
        <w:rPr>
          <w:sz w:val="24"/>
          <w:szCs w:val="24"/>
        </w:rPr>
        <w:br w:type="page"/>
      </w:r>
      <w:r w:rsidR="00913C30">
        <w:rPr>
          <w:noProof/>
          <w:lang w:val="en-US" w:eastAsia="zh-CN"/>
        </w:rPr>
        <w:lastRenderedPageBreak/>
        <w:drawing>
          <wp:anchor distT="0" distB="0" distL="114300" distR="114300" simplePos="0" relativeHeight="251660288" behindDoc="0" locked="0" layoutInCell="1" allowOverlap="1" wp14:anchorId="448737EB" wp14:editId="60108030">
            <wp:simplePos x="0" y="0"/>
            <wp:positionH relativeFrom="column">
              <wp:posOffset>-107531</wp:posOffset>
            </wp:positionH>
            <wp:positionV relativeFrom="paragraph">
              <wp:posOffset>310</wp:posOffset>
            </wp:positionV>
            <wp:extent cx="1152525" cy="723900"/>
            <wp:effectExtent l="0" t="0" r="3175" b="0"/>
            <wp:wrapThrough wrapText="bothSides">
              <wp:wrapPolygon edited="0">
                <wp:start x="9997" y="0"/>
                <wp:lineTo x="952" y="18189"/>
                <wp:lineTo x="0" y="20463"/>
                <wp:lineTo x="0" y="21221"/>
                <wp:lineTo x="21421" y="21221"/>
                <wp:lineTo x="21421" y="20842"/>
                <wp:lineTo x="20707" y="18189"/>
                <wp:lineTo x="11425" y="0"/>
                <wp:lineTo x="9997" y="0"/>
              </wp:wrapPolygon>
            </wp:wrapThrough>
            <wp:docPr id="7" name="Picture 0" descr="Logo Malaysian Dietitians' Association - MD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Logo Malaysian Dietitians' Association - MDA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4E15" w:rsidRPr="00913C30">
        <w:rPr>
          <w:rFonts w:cs="Arial"/>
          <w:b/>
          <w:sz w:val="28"/>
          <w:szCs w:val="24"/>
        </w:rPr>
        <w:t>MALAYSIAN DIETITIANS</w:t>
      </w:r>
      <w:r w:rsidR="005821AB">
        <w:rPr>
          <w:rFonts w:cs="Arial"/>
          <w:b/>
          <w:sz w:val="28"/>
          <w:szCs w:val="24"/>
        </w:rPr>
        <w:t>'</w:t>
      </w:r>
      <w:r w:rsidR="003D4E15" w:rsidRPr="00913C30">
        <w:rPr>
          <w:rFonts w:cs="Arial"/>
          <w:b/>
          <w:sz w:val="28"/>
          <w:szCs w:val="24"/>
        </w:rPr>
        <w:t xml:space="preserve"> ASSOCIATION </w:t>
      </w:r>
      <w:r w:rsidR="001F6813" w:rsidRPr="00913C30">
        <w:rPr>
          <w:rFonts w:cs="Arial"/>
          <w:b/>
          <w:sz w:val="28"/>
          <w:szCs w:val="24"/>
        </w:rPr>
        <w:t xml:space="preserve"> </w:t>
      </w:r>
    </w:p>
    <w:p w14:paraId="16E55E0B" w14:textId="41A882B4" w:rsidR="00D177A6" w:rsidRPr="00913C30" w:rsidRDefault="00913C30" w:rsidP="00913C30">
      <w:pPr>
        <w:spacing w:after="0" w:line="240" w:lineRule="auto"/>
        <w:rPr>
          <w:rFonts w:cs="Arial"/>
          <w:b/>
          <w:sz w:val="28"/>
          <w:szCs w:val="24"/>
        </w:rPr>
      </w:pPr>
      <w:r>
        <w:rPr>
          <w:rFonts w:cs="Arial"/>
          <w:b/>
          <w:sz w:val="28"/>
          <w:szCs w:val="24"/>
        </w:rPr>
        <w:t xml:space="preserve">       </w:t>
      </w:r>
      <w:r w:rsidR="00D177A6" w:rsidRPr="00913C30">
        <w:rPr>
          <w:rFonts w:cs="Arial"/>
          <w:b/>
          <w:sz w:val="28"/>
          <w:szCs w:val="24"/>
        </w:rPr>
        <w:t>P</w:t>
      </w:r>
      <w:r w:rsidR="00C92FDF" w:rsidRPr="00913C30">
        <w:rPr>
          <w:rFonts w:cs="Arial"/>
          <w:b/>
          <w:sz w:val="28"/>
          <w:szCs w:val="24"/>
        </w:rPr>
        <w:t xml:space="preserve">OSTGRADUATE BEST THESIS AWARD </w:t>
      </w:r>
    </w:p>
    <w:p w14:paraId="78559CD7" w14:textId="78AB0CA1" w:rsidR="00D177A6" w:rsidRPr="007D74FA" w:rsidRDefault="00913C30" w:rsidP="00807257">
      <w:pPr>
        <w:pStyle w:val="ListParagraph"/>
        <w:spacing w:after="0" w:line="240" w:lineRule="auto"/>
        <w:ind w:left="1620"/>
        <w:rPr>
          <w:rFonts w:cs="Arial"/>
          <w:b/>
          <w:sz w:val="28"/>
          <w:szCs w:val="24"/>
        </w:rPr>
      </w:pPr>
      <w:r>
        <w:rPr>
          <w:rFonts w:cs="Arial"/>
          <w:b/>
          <w:sz w:val="28"/>
          <w:szCs w:val="24"/>
        </w:rPr>
        <w:t xml:space="preserve">   </w:t>
      </w:r>
      <w:r w:rsidR="00C92FDF" w:rsidRPr="007D74FA">
        <w:rPr>
          <w:rFonts w:cs="Arial"/>
          <w:b/>
          <w:sz w:val="28"/>
          <w:szCs w:val="24"/>
        </w:rPr>
        <w:t>NOMINATION FORM</w:t>
      </w:r>
    </w:p>
    <w:p w14:paraId="076EE3F0" w14:textId="77777777" w:rsidR="00C92FDF" w:rsidRPr="007D74FA" w:rsidRDefault="00C92FDF" w:rsidP="003D4E15">
      <w:pPr>
        <w:pBdr>
          <w:bottom w:val="single" w:sz="12" w:space="1" w:color="auto"/>
        </w:pBdr>
        <w:spacing w:after="0" w:line="240" w:lineRule="auto"/>
        <w:rPr>
          <w:rFonts w:cs="Arial"/>
          <w:b/>
          <w:sz w:val="24"/>
          <w:szCs w:val="24"/>
        </w:rPr>
      </w:pPr>
    </w:p>
    <w:p w14:paraId="442B1D2B" w14:textId="77777777" w:rsidR="00C92FDF" w:rsidRPr="007D74FA" w:rsidRDefault="00C92FDF" w:rsidP="003D4E15">
      <w:pPr>
        <w:spacing w:after="0" w:line="240" w:lineRule="auto"/>
        <w:rPr>
          <w:rFonts w:cs="Arial"/>
          <w:b/>
          <w:sz w:val="24"/>
          <w:szCs w:val="24"/>
        </w:rPr>
      </w:pP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657"/>
        <w:gridCol w:w="1067"/>
        <w:gridCol w:w="292"/>
        <w:gridCol w:w="251"/>
        <w:gridCol w:w="436"/>
        <w:gridCol w:w="672"/>
        <w:gridCol w:w="2585"/>
        <w:gridCol w:w="3400"/>
      </w:tblGrid>
      <w:tr w:rsidR="00BD3458" w:rsidRPr="007D74FA" w14:paraId="4AE1ABE9" w14:textId="77777777" w:rsidTr="00D87770">
        <w:trPr>
          <w:trHeight w:val="288"/>
        </w:trPr>
        <w:tc>
          <w:tcPr>
            <w:tcW w:w="5000" w:type="pct"/>
            <w:gridSpan w:val="8"/>
            <w:shd w:val="clear" w:color="auto" w:fill="D9D9D9"/>
            <w:vAlign w:val="center"/>
          </w:tcPr>
          <w:p w14:paraId="450AD030" w14:textId="77777777" w:rsidR="00BD3458" w:rsidRPr="007D74FA" w:rsidRDefault="00BD3458" w:rsidP="00D177A6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>INSTITUTION</w:t>
            </w:r>
            <w:r w:rsidR="00D177A6" w:rsidRPr="007D74FA">
              <w:rPr>
                <w:sz w:val="24"/>
                <w:szCs w:val="24"/>
              </w:rPr>
              <w:t xml:space="preserve"> </w:t>
            </w:r>
          </w:p>
        </w:tc>
      </w:tr>
      <w:tr w:rsidR="00BD3458" w:rsidRPr="007D74FA" w14:paraId="7BD86894" w14:textId="77777777" w:rsidTr="00D87770">
        <w:trPr>
          <w:trHeight w:val="432"/>
        </w:trPr>
        <w:tc>
          <w:tcPr>
            <w:tcW w:w="921" w:type="pct"/>
            <w:gridSpan w:val="2"/>
            <w:vAlign w:val="bottom"/>
          </w:tcPr>
          <w:p w14:paraId="4E8CE7C1" w14:textId="77777777" w:rsidR="00BD3458" w:rsidRPr="007D74FA" w:rsidRDefault="00BD3458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>INSTITUTION</w:t>
            </w:r>
          </w:p>
        </w:tc>
        <w:tc>
          <w:tcPr>
            <w:tcW w:w="156" w:type="pct"/>
            <w:vAlign w:val="bottom"/>
          </w:tcPr>
          <w:p w14:paraId="0EA3B65A" w14:textId="77777777" w:rsidR="00BD3458" w:rsidRPr="007D74FA" w:rsidRDefault="00BD3458" w:rsidP="00AF45A1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>:</w:t>
            </w:r>
          </w:p>
        </w:tc>
        <w:tc>
          <w:tcPr>
            <w:tcW w:w="3923" w:type="pct"/>
            <w:gridSpan w:val="5"/>
            <w:tcBorders>
              <w:bottom w:val="single" w:sz="4" w:space="0" w:color="auto"/>
            </w:tcBorders>
            <w:vAlign w:val="bottom"/>
          </w:tcPr>
          <w:p w14:paraId="39974900" w14:textId="77777777" w:rsidR="00BD3458" w:rsidRPr="007D74FA" w:rsidRDefault="00BD3458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</w:tr>
      <w:tr w:rsidR="00BD3458" w:rsidRPr="007D74FA" w14:paraId="406A1E0C" w14:textId="77777777" w:rsidTr="00D87770">
        <w:trPr>
          <w:trHeight w:val="432"/>
        </w:trPr>
        <w:tc>
          <w:tcPr>
            <w:tcW w:w="921" w:type="pct"/>
            <w:gridSpan w:val="2"/>
            <w:vAlign w:val="bottom"/>
          </w:tcPr>
          <w:p w14:paraId="3830DEF7" w14:textId="77777777" w:rsidR="00BD3458" w:rsidRPr="007D74FA" w:rsidRDefault="00BD3458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156" w:type="pct"/>
            <w:vAlign w:val="bottom"/>
          </w:tcPr>
          <w:p w14:paraId="45E68478" w14:textId="77777777" w:rsidR="00BD3458" w:rsidRPr="007D74FA" w:rsidRDefault="00BD3458" w:rsidP="00AF45A1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367" w:type="pct"/>
            <w:gridSpan w:val="2"/>
            <w:vAlign w:val="bottom"/>
          </w:tcPr>
          <w:p w14:paraId="3774C829" w14:textId="77777777" w:rsidR="00BD3458" w:rsidRPr="007D74FA" w:rsidRDefault="00BD3458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359" w:type="pct"/>
            <w:vAlign w:val="bottom"/>
          </w:tcPr>
          <w:p w14:paraId="162F9B33" w14:textId="77777777" w:rsidR="00BD3458" w:rsidRPr="007D74FA" w:rsidRDefault="00BD3458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1381" w:type="pct"/>
            <w:vAlign w:val="bottom"/>
          </w:tcPr>
          <w:p w14:paraId="3B619FE3" w14:textId="77777777" w:rsidR="00BD3458" w:rsidRPr="007D74FA" w:rsidRDefault="00BD3458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1816" w:type="pct"/>
            <w:vAlign w:val="bottom"/>
          </w:tcPr>
          <w:p w14:paraId="2B3F8F53" w14:textId="77777777" w:rsidR="00BD3458" w:rsidRPr="007D74FA" w:rsidRDefault="00BD3458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</w:tr>
      <w:tr w:rsidR="005F0775" w:rsidRPr="007D74FA" w14:paraId="682F2175" w14:textId="77777777" w:rsidTr="00D87770">
        <w:trPr>
          <w:trHeight w:val="288"/>
        </w:trPr>
        <w:tc>
          <w:tcPr>
            <w:tcW w:w="5000" w:type="pct"/>
            <w:gridSpan w:val="8"/>
            <w:shd w:val="clear" w:color="auto" w:fill="D9D9D9"/>
            <w:vAlign w:val="center"/>
          </w:tcPr>
          <w:p w14:paraId="420F835B" w14:textId="77777777" w:rsidR="005F0775" w:rsidRPr="007D74FA" w:rsidRDefault="001049E9" w:rsidP="001049E9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 xml:space="preserve">NOMINEE’S </w:t>
            </w:r>
            <w:r w:rsidR="005F0775" w:rsidRPr="007D74FA">
              <w:rPr>
                <w:rFonts w:cs="Arial"/>
                <w:b/>
                <w:sz w:val="24"/>
                <w:szCs w:val="24"/>
              </w:rPr>
              <w:t>DETAIL</w:t>
            </w:r>
            <w:r w:rsidR="00D177A6" w:rsidRPr="007D74FA">
              <w:rPr>
                <w:rFonts w:cs="Arial"/>
                <w:b/>
                <w:sz w:val="24"/>
                <w:szCs w:val="24"/>
              </w:rPr>
              <w:t>S</w:t>
            </w:r>
          </w:p>
        </w:tc>
      </w:tr>
      <w:tr w:rsidR="00807257" w:rsidRPr="007D74FA" w14:paraId="4F431D00" w14:textId="77777777" w:rsidTr="00D87770">
        <w:trPr>
          <w:trHeight w:val="432"/>
        </w:trPr>
        <w:tc>
          <w:tcPr>
            <w:tcW w:w="1077" w:type="pct"/>
            <w:gridSpan w:val="3"/>
            <w:vAlign w:val="bottom"/>
          </w:tcPr>
          <w:p w14:paraId="732378D1" w14:textId="77777777" w:rsidR="003D4E15" w:rsidRPr="007D74FA" w:rsidRDefault="003D4E15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>NAME</w:t>
            </w:r>
          </w:p>
        </w:tc>
        <w:tc>
          <w:tcPr>
            <w:tcW w:w="134" w:type="pct"/>
            <w:vAlign w:val="bottom"/>
          </w:tcPr>
          <w:p w14:paraId="32DED8AC" w14:textId="77777777" w:rsidR="003D4E15" w:rsidRPr="007D74FA" w:rsidRDefault="003D4E15" w:rsidP="00AF45A1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>:</w:t>
            </w:r>
          </w:p>
        </w:tc>
        <w:tc>
          <w:tcPr>
            <w:tcW w:w="3789" w:type="pct"/>
            <w:gridSpan w:val="4"/>
            <w:tcBorders>
              <w:bottom w:val="single" w:sz="4" w:space="0" w:color="auto"/>
            </w:tcBorders>
            <w:vAlign w:val="bottom"/>
          </w:tcPr>
          <w:p w14:paraId="2A2B03F2" w14:textId="77777777" w:rsidR="003D4E15" w:rsidRPr="007D74FA" w:rsidRDefault="003D4E15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</w:tr>
      <w:tr w:rsidR="00807257" w:rsidRPr="007D74FA" w14:paraId="3BE1574B" w14:textId="77777777" w:rsidTr="00D87770">
        <w:trPr>
          <w:trHeight w:val="288"/>
        </w:trPr>
        <w:tc>
          <w:tcPr>
            <w:tcW w:w="1077" w:type="pct"/>
            <w:gridSpan w:val="3"/>
            <w:vAlign w:val="bottom"/>
          </w:tcPr>
          <w:p w14:paraId="5CBC6AC8" w14:textId="77777777" w:rsidR="003D4E15" w:rsidRPr="007D74FA" w:rsidRDefault="003D4E15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134" w:type="pct"/>
            <w:vAlign w:val="bottom"/>
          </w:tcPr>
          <w:p w14:paraId="43595612" w14:textId="77777777" w:rsidR="003D4E15" w:rsidRPr="007D74FA" w:rsidRDefault="003D4E15" w:rsidP="00AF45A1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3789" w:type="pct"/>
            <w:gridSpan w:val="4"/>
          </w:tcPr>
          <w:p w14:paraId="5547BB17" w14:textId="77777777" w:rsidR="003D4E15" w:rsidRPr="007D74FA" w:rsidRDefault="003D4E15" w:rsidP="00AF45A1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(Full name as it should appear on the certificate)</w:t>
            </w:r>
          </w:p>
        </w:tc>
      </w:tr>
      <w:tr w:rsidR="00807257" w:rsidRPr="007D74FA" w14:paraId="06E23BE5" w14:textId="77777777" w:rsidTr="00D87770">
        <w:trPr>
          <w:trHeight w:val="432"/>
        </w:trPr>
        <w:tc>
          <w:tcPr>
            <w:tcW w:w="1077" w:type="pct"/>
            <w:gridSpan w:val="3"/>
            <w:vAlign w:val="bottom"/>
          </w:tcPr>
          <w:p w14:paraId="4EDEAE57" w14:textId="77777777" w:rsidR="003D4E15" w:rsidRPr="007D74FA" w:rsidRDefault="003D4E15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>I.C. NO.</w:t>
            </w:r>
          </w:p>
        </w:tc>
        <w:tc>
          <w:tcPr>
            <w:tcW w:w="134" w:type="pct"/>
            <w:vAlign w:val="bottom"/>
          </w:tcPr>
          <w:p w14:paraId="4FD30E21" w14:textId="77777777" w:rsidR="003D4E15" w:rsidRPr="007D74FA" w:rsidRDefault="003D4E15" w:rsidP="00AF45A1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>:</w:t>
            </w:r>
          </w:p>
        </w:tc>
        <w:tc>
          <w:tcPr>
            <w:tcW w:w="3789" w:type="pct"/>
            <w:gridSpan w:val="4"/>
            <w:tcBorders>
              <w:bottom w:val="single" w:sz="4" w:space="0" w:color="auto"/>
            </w:tcBorders>
            <w:vAlign w:val="bottom"/>
          </w:tcPr>
          <w:p w14:paraId="6ED1EF9D" w14:textId="77777777" w:rsidR="003D4E15" w:rsidRPr="007D74FA" w:rsidRDefault="003D4E15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</w:tr>
      <w:tr w:rsidR="00807257" w:rsidRPr="007D74FA" w14:paraId="79B26D75" w14:textId="77777777" w:rsidTr="00D87770">
        <w:trPr>
          <w:trHeight w:val="432"/>
        </w:trPr>
        <w:tc>
          <w:tcPr>
            <w:tcW w:w="1077" w:type="pct"/>
            <w:gridSpan w:val="3"/>
            <w:vAlign w:val="bottom"/>
          </w:tcPr>
          <w:p w14:paraId="30207C5C" w14:textId="77777777" w:rsidR="003D4E15" w:rsidRPr="007D74FA" w:rsidRDefault="003D4E15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>EMAIL</w:t>
            </w:r>
          </w:p>
        </w:tc>
        <w:tc>
          <w:tcPr>
            <w:tcW w:w="134" w:type="pct"/>
            <w:vAlign w:val="bottom"/>
          </w:tcPr>
          <w:p w14:paraId="694FA9CA" w14:textId="77777777" w:rsidR="003D4E15" w:rsidRPr="007D74FA" w:rsidRDefault="003D4E15" w:rsidP="00AF45A1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>:</w:t>
            </w:r>
          </w:p>
        </w:tc>
        <w:tc>
          <w:tcPr>
            <w:tcW w:w="378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319874" w14:textId="77777777" w:rsidR="003D4E15" w:rsidRPr="007D74FA" w:rsidRDefault="003D4E15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</w:tr>
      <w:tr w:rsidR="00D564E1" w:rsidRPr="007D74FA" w14:paraId="7A2C3467" w14:textId="77777777" w:rsidTr="00D87770">
        <w:trPr>
          <w:trHeight w:val="432"/>
        </w:trPr>
        <w:tc>
          <w:tcPr>
            <w:tcW w:w="1077" w:type="pct"/>
            <w:gridSpan w:val="3"/>
            <w:vAlign w:val="bottom"/>
          </w:tcPr>
          <w:p w14:paraId="4D1E211B" w14:textId="77777777" w:rsidR="00D564E1" w:rsidRPr="007D74FA" w:rsidRDefault="00D564E1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>CONTACT NO.</w:t>
            </w:r>
          </w:p>
        </w:tc>
        <w:tc>
          <w:tcPr>
            <w:tcW w:w="134" w:type="pct"/>
            <w:vAlign w:val="bottom"/>
          </w:tcPr>
          <w:p w14:paraId="17E8EF8A" w14:textId="77777777" w:rsidR="00D564E1" w:rsidRPr="007D74FA" w:rsidRDefault="00D564E1" w:rsidP="00AF45A1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>:</w:t>
            </w:r>
          </w:p>
        </w:tc>
        <w:tc>
          <w:tcPr>
            <w:tcW w:w="378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E3A35BB" w14:textId="77777777" w:rsidR="00D564E1" w:rsidRPr="007D74FA" w:rsidRDefault="00D564E1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</w:tr>
      <w:tr w:rsidR="00807257" w:rsidRPr="007D74FA" w14:paraId="73E72505" w14:textId="77777777" w:rsidTr="00D87770">
        <w:trPr>
          <w:trHeight w:val="432"/>
        </w:trPr>
        <w:tc>
          <w:tcPr>
            <w:tcW w:w="1077" w:type="pct"/>
            <w:gridSpan w:val="3"/>
            <w:vAlign w:val="bottom"/>
          </w:tcPr>
          <w:p w14:paraId="0CE33BB9" w14:textId="77777777" w:rsidR="005F0775" w:rsidRPr="007D74FA" w:rsidRDefault="00C171DE" w:rsidP="00D177A6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>DATE OF BEING CONFERRED POSTGRADUATE DEGREE</w:t>
            </w:r>
          </w:p>
        </w:tc>
        <w:tc>
          <w:tcPr>
            <w:tcW w:w="134" w:type="pct"/>
            <w:vAlign w:val="bottom"/>
          </w:tcPr>
          <w:p w14:paraId="0476D5B1" w14:textId="77777777" w:rsidR="005F0775" w:rsidRPr="007D74FA" w:rsidRDefault="00D177A6" w:rsidP="00AF45A1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>:</w:t>
            </w:r>
          </w:p>
        </w:tc>
        <w:tc>
          <w:tcPr>
            <w:tcW w:w="3789" w:type="pct"/>
            <w:gridSpan w:val="4"/>
            <w:tcBorders>
              <w:top w:val="single" w:sz="4" w:space="0" w:color="auto"/>
            </w:tcBorders>
            <w:vAlign w:val="bottom"/>
          </w:tcPr>
          <w:p w14:paraId="5DF0A497" w14:textId="77777777" w:rsidR="005F0775" w:rsidRPr="007D74FA" w:rsidRDefault="005F0775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</w:tr>
      <w:tr w:rsidR="00D177A6" w:rsidRPr="007D74FA" w14:paraId="4D5B9FFA" w14:textId="77777777" w:rsidTr="00D87770">
        <w:trPr>
          <w:trHeight w:val="432"/>
        </w:trPr>
        <w:tc>
          <w:tcPr>
            <w:tcW w:w="1077" w:type="pct"/>
            <w:gridSpan w:val="3"/>
            <w:vAlign w:val="bottom"/>
          </w:tcPr>
          <w:p w14:paraId="05842DCD" w14:textId="77777777" w:rsidR="00D177A6" w:rsidRPr="007D74FA" w:rsidRDefault="00D177A6" w:rsidP="00D177A6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134" w:type="pct"/>
            <w:vAlign w:val="bottom"/>
          </w:tcPr>
          <w:p w14:paraId="3ADDC40D" w14:textId="77777777" w:rsidR="00D177A6" w:rsidRPr="007D74FA" w:rsidRDefault="00D177A6" w:rsidP="00AF45A1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3789" w:type="pct"/>
            <w:gridSpan w:val="4"/>
            <w:tcBorders>
              <w:top w:val="single" w:sz="4" w:space="0" w:color="auto"/>
            </w:tcBorders>
            <w:vAlign w:val="bottom"/>
          </w:tcPr>
          <w:p w14:paraId="68B6F180" w14:textId="77777777" w:rsidR="00D177A6" w:rsidRPr="007D74FA" w:rsidRDefault="00D177A6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</w:tr>
      <w:tr w:rsidR="005F0775" w:rsidRPr="007D74FA" w14:paraId="79F5C5A7" w14:textId="77777777" w:rsidTr="00D87770">
        <w:trPr>
          <w:trHeight w:val="288"/>
        </w:trPr>
        <w:tc>
          <w:tcPr>
            <w:tcW w:w="5000" w:type="pct"/>
            <w:gridSpan w:val="8"/>
            <w:shd w:val="clear" w:color="auto" w:fill="D9D9D9"/>
            <w:vAlign w:val="center"/>
          </w:tcPr>
          <w:p w14:paraId="4F1529EA" w14:textId="77777777" w:rsidR="00D177A6" w:rsidRPr="007D74FA" w:rsidRDefault="004F41A1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>ELIGIBILITY CHECKLIST</w:t>
            </w:r>
          </w:p>
        </w:tc>
      </w:tr>
      <w:tr w:rsidR="007900F0" w:rsidRPr="007900F0" w14:paraId="7DB1F700" w14:textId="77777777" w:rsidTr="00D87770">
        <w:trPr>
          <w:trHeight w:val="420"/>
        </w:trPr>
        <w:tc>
          <w:tcPr>
            <w:tcW w:w="351" w:type="pct"/>
            <w:shd w:val="clear" w:color="auto" w:fill="auto"/>
          </w:tcPr>
          <w:p w14:paraId="64AC9B17" w14:textId="77777777" w:rsidR="007900F0" w:rsidRPr="007900F0" w:rsidRDefault="007900F0" w:rsidP="007900F0">
            <w:pPr>
              <w:pStyle w:val="NoSpacing"/>
              <w:jc w:val="center"/>
              <w:rPr>
                <w:sz w:val="38"/>
                <w:szCs w:val="38"/>
                <w:lang w:val="en-MY"/>
              </w:rPr>
            </w:pPr>
            <w:r w:rsidRPr="007900F0">
              <w:rPr>
                <w:sz w:val="38"/>
                <w:szCs w:val="38"/>
                <w:lang w:val="en-MY"/>
              </w:rPr>
              <w:sym w:font="Wingdings" w:char="F06F"/>
            </w:r>
          </w:p>
        </w:tc>
        <w:tc>
          <w:tcPr>
            <w:tcW w:w="4649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14:paraId="4CC6B246" w14:textId="77777777" w:rsidR="007900F0" w:rsidRPr="007900F0" w:rsidRDefault="00CC5216" w:rsidP="007900F0">
            <w:pPr>
              <w:pStyle w:val="NoSpacing"/>
              <w:rPr>
                <w:rFonts w:cs="Arial"/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  <w:r w:rsidR="007900F0">
              <w:rPr>
                <w:sz w:val="24"/>
                <w:szCs w:val="24"/>
              </w:rPr>
              <w:t xml:space="preserve">ominee must be </w:t>
            </w:r>
            <w:r w:rsidR="007900F0" w:rsidRPr="007900F0">
              <w:rPr>
                <w:sz w:val="24"/>
                <w:szCs w:val="24"/>
              </w:rPr>
              <w:t>a current MDA Ordinary Member</w:t>
            </w:r>
          </w:p>
        </w:tc>
      </w:tr>
      <w:tr w:rsidR="007900F0" w:rsidRPr="007900F0" w14:paraId="5FB01E0A" w14:textId="77777777" w:rsidTr="00D87770">
        <w:trPr>
          <w:trHeight w:val="498"/>
        </w:trPr>
        <w:tc>
          <w:tcPr>
            <w:tcW w:w="351" w:type="pct"/>
            <w:shd w:val="clear" w:color="auto" w:fill="auto"/>
          </w:tcPr>
          <w:p w14:paraId="2F5DB775" w14:textId="77777777" w:rsidR="007900F0" w:rsidRPr="007900F0" w:rsidRDefault="007900F0" w:rsidP="007900F0">
            <w:pPr>
              <w:pStyle w:val="NoSpacing"/>
              <w:jc w:val="center"/>
              <w:rPr>
                <w:sz w:val="24"/>
                <w:szCs w:val="24"/>
                <w:lang w:val="en-MY"/>
              </w:rPr>
            </w:pPr>
            <w:r w:rsidRPr="007900F0">
              <w:rPr>
                <w:sz w:val="38"/>
                <w:szCs w:val="38"/>
                <w:lang w:val="en-MY"/>
              </w:rPr>
              <w:sym w:font="Wingdings" w:char="F06F"/>
            </w:r>
          </w:p>
        </w:tc>
        <w:tc>
          <w:tcPr>
            <w:tcW w:w="4649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14:paraId="3953D21B" w14:textId="77777777" w:rsidR="007900F0" w:rsidRPr="007900F0" w:rsidRDefault="007900F0" w:rsidP="007900F0">
            <w:pPr>
              <w:pStyle w:val="NoSpacing"/>
              <w:rPr>
                <w:sz w:val="24"/>
                <w:szCs w:val="24"/>
                <w:lang w:val="en-MY"/>
              </w:rPr>
            </w:pPr>
            <w:r w:rsidRPr="007900F0">
              <w:rPr>
                <w:sz w:val="24"/>
                <w:szCs w:val="24"/>
                <w:lang w:val="en-MY"/>
              </w:rPr>
              <w:t>Pursued a pos</w:t>
            </w:r>
            <w:r>
              <w:rPr>
                <w:sz w:val="24"/>
                <w:szCs w:val="24"/>
                <w:lang w:val="en-MY"/>
              </w:rPr>
              <w:t>tgraduate research program at a</w:t>
            </w:r>
            <w:r w:rsidRPr="007900F0">
              <w:rPr>
                <w:sz w:val="24"/>
                <w:szCs w:val="24"/>
                <w:lang w:val="en-MY"/>
              </w:rPr>
              <w:t xml:space="preserve"> </w:t>
            </w:r>
            <w:r w:rsidRPr="007900F0">
              <w:rPr>
                <w:b/>
                <w:bCs/>
                <w:sz w:val="24"/>
                <w:szCs w:val="24"/>
                <w:lang w:val="en-MY"/>
              </w:rPr>
              <w:t>Malaysia</w:t>
            </w:r>
            <w:r w:rsidRPr="007900F0">
              <w:rPr>
                <w:sz w:val="24"/>
                <w:szCs w:val="24"/>
                <w:lang w:val="en-MY"/>
              </w:rPr>
              <w:t xml:space="preserve"> higher education institution</w:t>
            </w:r>
          </w:p>
        </w:tc>
      </w:tr>
      <w:tr w:rsidR="007900F0" w:rsidRPr="007900F0" w14:paraId="609C3A31" w14:textId="77777777" w:rsidTr="00D87770">
        <w:trPr>
          <w:trHeight w:val="498"/>
        </w:trPr>
        <w:tc>
          <w:tcPr>
            <w:tcW w:w="351" w:type="pct"/>
            <w:shd w:val="clear" w:color="auto" w:fill="auto"/>
          </w:tcPr>
          <w:p w14:paraId="027D435F" w14:textId="77777777" w:rsidR="007900F0" w:rsidRPr="007900F0" w:rsidRDefault="007900F0" w:rsidP="007900F0">
            <w:pPr>
              <w:pStyle w:val="NoSpacing"/>
              <w:jc w:val="center"/>
              <w:rPr>
                <w:sz w:val="24"/>
                <w:szCs w:val="24"/>
                <w:lang w:val="en-MY"/>
              </w:rPr>
            </w:pPr>
            <w:r w:rsidRPr="007900F0">
              <w:rPr>
                <w:sz w:val="38"/>
                <w:szCs w:val="38"/>
                <w:lang w:val="en-MY"/>
              </w:rPr>
              <w:sym w:font="Wingdings" w:char="F06F"/>
            </w:r>
          </w:p>
        </w:tc>
        <w:tc>
          <w:tcPr>
            <w:tcW w:w="4649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14:paraId="1A8E4FE8" w14:textId="77777777" w:rsidR="007900F0" w:rsidRPr="007900F0" w:rsidRDefault="007900F0" w:rsidP="007900F0">
            <w:pPr>
              <w:pStyle w:val="NoSpacing"/>
              <w:rPr>
                <w:sz w:val="24"/>
                <w:szCs w:val="24"/>
                <w:lang w:val="en-MY"/>
              </w:rPr>
            </w:pPr>
            <w:r w:rsidRPr="007900F0">
              <w:rPr>
                <w:sz w:val="24"/>
                <w:szCs w:val="24"/>
                <w:lang w:val="en-MY"/>
              </w:rPr>
              <w:t xml:space="preserve">Has been conferred a postgraduate degree </w:t>
            </w:r>
            <w:r>
              <w:rPr>
                <w:sz w:val="24"/>
                <w:szCs w:val="24"/>
                <w:lang w:val="en-MY"/>
              </w:rPr>
              <w:t>within one year</w:t>
            </w:r>
            <w:r w:rsidRPr="007900F0">
              <w:rPr>
                <w:sz w:val="24"/>
                <w:szCs w:val="24"/>
                <w:lang w:val="en-MY"/>
              </w:rPr>
              <w:t xml:space="preserve"> </w:t>
            </w:r>
            <w:r>
              <w:rPr>
                <w:sz w:val="24"/>
                <w:szCs w:val="24"/>
                <w:lang w:val="en-MY"/>
              </w:rPr>
              <w:t>of nomination</w:t>
            </w:r>
            <w:r w:rsidRPr="007900F0">
              <w:rPr>
                <w:sz w:val="24"/>
                <w:szCs w:val="24"/>
                <w:lang w:val="en-MY"/>
              </w:rPr>
              <w:t xml:space="preserve"> </w:t>
            </w:r>
          </w:p>
        </w:tc>
      </w:tr>
      <w:tr w:rsidR="007900F0" w:rsidRPr="007900F0" w14:paraId="1838FB0D" w14:textId="77777777" w:rsidTr="00D87770">
        <w:trPr>
          <w:trHeight w:val="498"/>
        </w:trPr>
        <w:tc>
          <w:tcPr>
            <w:tcW w:w="351" w:type="pct"/>
            <w:shd w:val="clear" w:color="auto" w:fill="auto"/>
          </w:tcPr>
          <w:p w14:paraId="0838C16C" w14:textId="77777777" w:rsidR="007900F0" w:rsidRPr="007900F0" w:rsidRDefault="007900F0" w:rsidP="007900F0">
            <w:pPr>
              <w:pStyle w:val="NoSpacing"/>
              <w:jc w:val="center"/>
              <w:rPr>
                <w:sz w:val="24"/>
                <w:szCs w:val="24"/>
                <w:lang w:val="en-MY"/>
              </w:rPr>
            </w:pPr>
            <w:r w:rsidRPr="007900F0">
              <w:rPr>
                <w:sz w:val="38"/>
                <w:szCs w:val="38"/>
                <w:lang w:val="en-MY"/>
              </w:rPr>
              <w:sym w:font="Wingdings" w:char="F06F"/>
            </w:r>
          </w:p>
        </w:tc>
        <w:tc>
          <w:tcPr>
            <w:tcW w:w="4649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14:paraId="0460FF90" w14:textId="77777777" w:rsidR="007900F0" w:rsidRPr="007900F0" w:rsidRDefault="00CC5216" w:rsidP="00CC5216">
            <w:pPr>
              <w:pStyle w:val="NoSpacing"/>
              <w:rPr>
                <w:sz w:val="24"/>
                <w:szCs w:val="24"/>
                <w:lang w:val="en-MY"/>
              </w:rPr>
            </w:pPr>
            <w:r>
              <w:rPr>
                <w:sz w:val="24"/>
                <w:szCs w:val="24"/>
              </w:rPr>
              <w:t>First-authore</w:t>
            </w:r>
            <w:r w:rsidR="007900F0" w:rsidRPr="007900F0">
              <w:rPr>
                <w:sz w:val="24"/>
                <w:szCs w:val="24"/>
              </w:rPr>
              <w:t xml:space="preserve">d the extended thesis abstract submitted  </w:t>
            </w:r>
          </w:p>
        </w:tc>
      </w:tr>
      <w:tr w:rsidR="00CC5216" w:rsidRPr="007900F0" w14:paraId="7DF56160" w14:textId="77777777" w:rsidTr="00D87770">
        <w:trPr>
          <w:trHeight w:val="498"/>
        </w:trPr>
        <w:tc>
          <w:tcPr>
            <w:tcW w:w="351" w:type="pct"/>
            <w:shd w:val="clear" w:color="auto" w:fill="auto"/>
          </w:tcPr>
          <w:p w14:paraId="19D9D2C3" w14:textId="77777777" w:rsidR="00CC5216" w:rsidRPr="007900F0" w:rsidRDefault="00CC5216" w:rsidP="007900F0">
            <w:pPr>
              <w:pStyle w:val="NoSpacing"/>
              <w:jc w:val="center"/>
              <w:rPr>
                <w:sz w:val="38"/>
                <w:szCs w:val="38"/>
                <w:lang w:val="en-MY"/>
              </w:rPr>
            </w:pPr>
          </w:p>
        </w:tc>
        <w:tc>
          <w:tcPr>
            <w:tcW w:w="4649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14:paraId="54774094" w14:textId="77777777" w:rsidR="00CC5216" w:rsidRDefault="00CC5216" w:rsidP="00CC5216">
            <w:pPr>
              <w:pStyle w:val="NoSpacing"/>
              <w:rPr>
                <w:sz w:val="24"/>
                <w:szCs w:val="24"/>
                <w:lang w:val="en-MY"/>
              </w:rPr>
            </w:pPr>
          </w:p>
        </w:tc>
      </w:tr>
      <w:tr w:rsidR="00D177A6" w:rsidRPr="007D74FA" w14:paraId="738A7F1C" w14:textId="77777777" w:rsidTr="00D87770">
        <w:trPr>
          <w:trHeight w:val="288"/>
        </w:trPr>
        <w:tc>
          <w:tcPr>
            <w:tcW w:w="5000" w:type="pct"/>
            <w:gridSpan w:val="8"/>
            <w:shd w:val="clear" w:color="auto" w:fill="D9D9D9"/>
            <w:vAlign w:val="center"/>
          </w:tcPr>
          <w:p w14:paraId="49A5AA7E" w14:textId="77777777" w:rsidR="00D177A6" w:rsidRPr="007D74FA" w:rsidRDefault="00EE1394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>About the Thesis</w:t>
            </w:r>
          </w:p>
        </w:tc>
      </w:tr>
      <w:tr w:rsidR="00425D93" w:rsidRPr="007D74FA" w14:paraId="32F15C1C" w14:textId="77777777" w:rsidTr="00D87770">
        <w:trPr>
          <w:trHeight w:val="432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233B3F1F" w14:textId="77777777" w:rsidR="00425D93" w:rsidRPr="007D74FA" w:rsidRDefault="00425D93" w:rsidP="00425D93">
            <w:pPr>
              <w:spacing w:after="0" w:line="240" w:lineRule="auto"/>
              <w:jc w:val="both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>Title:</w:t>
            </w:r>
          </w:p>
        </w:tc>
      </w:tr>
      <w:tr w:rsidR="00425D93" w:rsidRPr="007D74FA" w14:paraId="482CAE09" w14:textId="77777777" w:rsidTr="00D87770">
        <w:trPr>
          <w:trHeight w:val="432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70675B76" w14:textId="77777777" w:rsidR="00425D93" w:rsidRPr="007D74FA" w:rsidRDefault="00425D93" w:rsidP="00425D93">
            <w:pPr>
              <w:spacing w:after="0" w:line="240" w:lineRule="auto"/>
              <w:jc w:val="both"/>
              <w:rPr>
                <w:rFonts w:cs="Arial"/>
                <w:b/>
                <w:sz w:val="24"/>
                <w:szCs w:val="24"/>
              </w:rPr>
            </w:pPr>
          </w:p>
        </w:tc>
      </w:tr>
      <w:tr w:rsidR="00CC5216" w:rsidRPr="007D74FA" w14:paraId="03DD6E48" w14:textId="77777777" w:rsidTr="00D87770">
        <w:trPr>
          <w:trHeight w:val="432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751D65F5" w14:textId="77777777" w:rsidR="00CC5216" w:rsidRPr="007D74FA" w:rsidRDefault="00CC5216" w:rsidP="00425D93">
            <w:pPr>
              <w:spacing w:after="0" w:line="240" w:lineRule="auto"/>
              <w:jc w:val="both"/>
              <w:rPr>
                <w:rFonts w:cs="Arial"/>
                <w:b/>
                <w:sz w:val="24"/>
                <w:szCs w:val="24"/>
              </w:rPr>
            </w:pPr>
          </w:p>
        </w:tc>
      </w:tr>
      <w:tr w:rsidR="00425D93" w:rsidRPr="007D74FA" w14:paraId="016D00A3" w14:textId="77777777" w:rsidTr="00D87770">
        <w:trPr>
          <w:trHeight w:val="432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5E1F19D1" w14:textId="77777777" w:rsidR="00425D93" w:rsidRDefault="005966C1" w:rsidP="00425D93">
            <w:pPr>
              <w:spacing w:after="0" w:line="240" w:lineRule="auto"/>
              <w:jc w:val="both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 xml:space="preserve">IMPORTANT: </w:t>
            </w:r>
            <w:r w:rsidR="00425D93" w:rsidRPr="007D74FA">
              <w:rPr>
                <w:rFonts w:cs="Arial"/>
                <w:b/>
                <w:sz w:val="24"/>
                <w:szCs w:val="24"/>
              </w:rPr>
              <w:t xml:space="preserve">ATTACH AN </w:t>
            </w:r>
            <w:r w:rsidR="00425D93" w:rsidRPr="005821AB">
              <w:rPr>
                <w:rFonts w:cs="Arial"/>
                <w:b/>
                <w:sz w:val="24"/>
                <w:szCs w:val="24"/>
                <w:u w:val="single"/>
              </w:rPr>
              <w:t>EXTENDED ABSTRACT</w:t>
            </w:r>
            <w:r w:rsidR="00425D93" w:rsidRPr="007D74FA">
              <w:rPr>
                <w:rFonts w:cs="Arial"/>
                <w:b/>
                <w:sz w:val="24"/>
                <w:szCs w:val="24"/>
              </w:rPr>
              <w:t xml:space="preserve"> WITH THIS APPLICATION FORM</w:t>
            </w:r>
            <w:r w:rsidR="005821AB">
              <w:rPr>
                <w:rFonts w:cs="Arial"/>
                <w:b/>
                <w:sz w:val="24"/>
                <w:szCs w:val="24"/>
              </w:rPr>
              <w:t xml:space="preserve">. </w:t>
            </w:r>
          </w:p>
          <w:p w14:paraId="60DC6073" w14:textId="3A5C1B19" w:rsidR="005821AB" w:rsidRPr="005821AB" w:rsidRDefault="005821AB" w:rsidP="00425D93">
            <w:pPr>
              <w:spacing w:after="0" w:line="240" w:lineRule="auto"/>
              <w:jc w:val="both"/>
              <w:rPr>
                <w:rFonts w:cs="Arial"/>
                <w:bCs/>
                <w:i/>
                <w:iCs/>
                <w:sz w:val="24"/>
                <w:szCs w:val="24"/>
              </w:rPr>
            </w:pPr>
            <w:r w:rsidRPr="005821AB">
              <w:rPr>
                <w:rFonts w:cs="Arial"/>
                <w:bCs/>
                <w:i/>
                <w:iCs/>
                <w:sz w:val="24"/>
                <w:szCs w:val="24"/>
              </w:rPr>
              <w:t xml:space="preserve">The extended abstract must include the overall </w:t>
            </w:r>
            <w:r>
              <w:rPr>
                <w:rFonts w:cs="Arial"/>
                <w:bCs/>
                <w:i/>
                <w:iCs/>
                <w:sz w:val="24"/>
                <w:szCs w:val="24"/>
              </w:rPr>
              <w:t xml:space="preserve">comprehensive </w:t>
            </w:r>
            <w:r w:rsidRPr="005821AB">
              <w:rPr>
                <w:rFonts w:cs="Arial"/>
                <w:bCs/>
                <w:i/>
                <w:iCs/>
                <w:sz w:val="24"/>
                <w:szCs w:val="24"/>
              </w:rPr>
              <w:t>summary of the thesis and a list of published articles associated with the thesis</w:t>
            </w:r>
          </w:p>
        </w:tc>
      </w:tr>
    </w:tbl>
    <w:p w14:paraId="4DBE0D0F" w14:textId="77777777" w:rsidR="00D177A6" w:rsidRPr="007D74FA" w:rsidRDefault="00D177A6">
      <w:pPr>
        <w:rPr>
          <w:sz w:val="24"/>
          <w:szCs w:val="24"/>
        </w:rPr>
      </w:pPr>
      <w:r w:rsidRPr="007D74FA">
        <w:rPr>
          <w:sz w:val="24"/>
          <w:szCs w:val="24"/>
        </w:rPr>
        <w:br w:type="page"/>
      </w:r>
    </w:p>
    <w:p w14:paraId="0F07D9DC" w14:textId="024DCCD8" w:rsidR="00552A60" w:rsidRPr="00913C30" w:rsidRDefault="00913C30" w:rsidP="00913C30">
      <w:pPr>
        <w:spacing w:after="0" w:line="240" w:lineRule="auto"/>
        <w:ind w:left="1440"/>
        <w:rPr>
          <w:rFonts w:cs="Arial"/>
          <w:b/>
          <w:sz w:val="28"/>
          <w:szCs w:val="28"/>
        </w:rPr>
      </w:pPr>
      <w:r>
        <w:rPr>
          <w:noProof/>
          <w:lang w:val="en-US" w:eastAsia="zh-CN"/>
        </w:rPr>
        <w:lastRenderedPageBreak/>
        <w:drawing>
          <wp:anchor distT="0" distB="0" distL="114300" distR="114300" simplePos="0" relativeHeight="251661312" behindDoc="0" locked="0" layoutInCell="1" allowOverlap="1" wp14:anchorId="651ED3DF" wp14:editId="3BCBEAFC">
            <wp:simplePos x="0" y="0"/>
            <wp:positionH relativeFrom="column">
              <wp:posOffset>38383</wp:posOffset>
            </wp:positionH>
            <wp:positionV relativeFrom="paragraph">
              <wp:posOffset>311</wp:posOffset>
            </wp:positionV>
            <wp:extent cx="1152525" cy="723900"/>
            <wp:effectExtent l="0" t="0" r="3175" b="0"/>
            <wp:wrapThrough wrapText="bothSides">
              <wp:wrapPolygon edited="0">
                <wp:start x="9997" y="0"/>
                <wp:lineTo x="952" y="18189"/>
                <wp:lineTo x="0" y="20463"/>
                <wp:lineTo x="0" y="21221"/>
                <wp:lineTo x="21421" y="21221"/>
                <wp:lineTo x="21421" y="20842"/>
                <wp:lineTo x="20707" y="18189"/>
                <wp:lineTo x="11425" y="0"/>
                <wp:lineTo x="9997" y="0"/>
              </wp:wrapPolygon>
            </wp:wrapThrough>
            <wp:docPr id="8" name="Picture 0" descr="Logo Malaysian Dietitians' Association - MD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Logo Malaysian Dietitians' Association - MDA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b/>
          <w:sz w:val="28"/>
          <w:szCs w:val="28"/>
        </w:rPr>
        <w:t xml:space="preserve">        </w:t>
      </w:r>
      <w:r w:rsidR="00552A60" w:rsidRPr="00913C30">
        <w:rPr>
          <w:rFonts w:cs="Arial"/>
          <w:b/>
          <w:sz w:val="28"/>
          <w:szCs w:val="28"/>
        </w:rPr>
        <w:t>MALAYSIAN DIETITIANS</w:t>
      </w:r>
      <w:r w:rsidR="005821AB">
        <w:rPr>
          <w:rFonts w:cs="Arial"/>
          <w:b/>
          <w:sz w:val="28"/>
          <w:szCs w:val="28"/>
        </w:rPr>
        <w:t>'</w:t>
      </w:r>
      <w:r w:rsidR="00552A60" w:rsidRPr="00913C30">
        <w:rPr>
          <w:rFonts w:cs="Arial"/>
          <w:b/>
          <w:sz w:val="28"/>
          <w:szCs w:val="28"/>
        </w:rPr>
        <w:t xml:space="preserve"> ASSOCIATION </w:t>
      </w:r>
    </w:p>
    <w:p w14:paraId="3B3D90F5" w14:textId="3FF992AE" w:rsidR="001049E9" w:rsidRPr="00913C30" w:rsidRDefault="00913C30" w:rsidP="00913C30">
      <w:pPr>
        <w:spacing w:after="0" w:line="240" w:lineRule="auto"/>
        <w:rPr>
          <w:rFonts w:cs="Arial"/>
          <w:b/>
          <w:sz w:val="28"/>
          <w:szCs w:val="28"/>
        </w:rPr>
      </w:pPr>
      <w:r>
        <w:rPr>
          <w:rFonts w:cs="Arial"/>
          <w:b/>
          <w:sz w:val="28"/>
          <w:szCs w:val="28"/>
        </w:rPr>
        <w:t xml:space="preserve">    </w:t>
      </w:r>
      <w:r w:rsidR="001049E9" w:rsidRPr="00913C30">
        <w:rPr>
          <w:rFonts w:cs="Arial"/>
          <w:b/>
          <w:sz w:val="28"/>
          <w:szCs w:val="28"/>
        </w:rPr>
        <w:t xml:space="preserve">POSTGRADUATE BEST THESIS AWARD </w:t>
      </w:r>
    </w:p>
    <w:p w14:paraId="43EEDE25" w14:textId="77777777" w:rsidR="008C7F00" w:rsidRPr="007D74FA" w:rsidRDefault="008C7F00" w:rsidP="008C7F00">
      <w:pPr>
        <w:pStyle w:val="ListParagraph"/>
        <w:spacing w:after="0" w:line="240" w:lineRule="auto"/>
        <w:ind w:left="1620"/>
        <w:rPr>
          <w:rFonts w:cs="Arial"/>
          <w:b/>
          <w:sz w:val="28"/>
          <w:szCs w:val="28"/>
        </w:rPr>
      </w:pPr>
      <w:r w:rsidRPr="007D74FA">
        <w:rPr>
          <w:rFonts w:cs="Arial"/>
          <w:b/>
          <w:sz w:val="28"/>
          <w:szCs w:val="28"/>
        </w:rPr>
        <w:t xml:space="preserve">NOMINATION FORM </w:t>
      </w:r>
      <w:r w:rsidR="00DA7385" w:rsidRPr="007D74FA">
        <w:rPr>
          <w:rFonts w:cs="Arial"/>
          <w:b/>
          <w:sz w:val="28"/>
          <w:szCs w:val="28"/>
        </w:rPr>
        <w:t xml:space="preserve"> </w:t>
      </w:r>
    </w:p>
    <w:p w14:paraId="3DCD14CC" w14:textId="77777777" w:rsidR="009A7B40" w:rsidRPr="007D74FA" w:rsidRDefault="009A7B40" w:rsidP="008C7F00">
      <w:pPr>
        <w:pStyle w:val="ListParagraph"/>
        <w:spacing w:after="0" w:line="240" w:lineRule="auto"/>
        <w:ind w:left="1620"/>
        <w:rPr>
          <w:sz w:val="24"/>
          <w:szCs w:val="24"/>
        </w:rPr>
      </w:pPr>
    </w:p>
    <w:p w14:paraId="7FA3AA66" w14:textId="77777777" w:rsidR="00D177A6" w:rsidRPr="007D74FA" w:rsidRDefault="00D177A6" w:rsidP="008C7F00">
      <w:pPr>
        <w:pStyle w:val="ListParagraph"/>
        <w:spacing w:after="0" w:line="240" w:lineRule="auto"/>
        <w:ind w:left="1620"/>
        <w:rPr>
          <w:sz w:val="24"/>
          <w:szCs w:val="24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4600"/>
        <w:gridCol w:w="4760"/>
      </w:tblGrid>
      <w:tr w:rsidR="008623D8" w:rsidRPr="007D74FA" w14:paraId="07A19D09" w14:textId="77777777" w:rsidTr="00DF3720">
        <w:trPr>
          <w:trHeight w:val="2988"/>
        </w:trPr>
        <w:tc>
          <w:tcPr>
            <w:tcW w:w="2457" w:type="pct"/>
            <w:vAlign w:val="bottom"/>
          </w:tcPr>
          <w:p w14:paraId="44CD1885" w14:textId="77777777" w:rsidR="008623D8" w:rsidRPr="007D74FA" w:rsidRDefault="008623D8" w:rsidP="00A60BEA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……………………………………………….</w:t>
            </w:r>
          </w:p>
          <w:p w14:paraId="0B327DC3" w14:textId="1D5473C4" w:rsidR="008623D8" w:rsidRPr="007D74FA" w:rsidRDefault="001049E9" w:rsidP="00A60BEA">
            <w:pPr>
              <w:pStyle w:val="ListParagraph"/>
              <w:spacing w:after="0" w:line="240" w:lineRule="auto"/>
              <w:ind w:left="0"/>
              <w:rPr>
                <w:rFonts w:cs="Arial"/>
                <w:color w:val="BFBFBF"/>
                <w:sz w:val="24"/>
                <w:szCs w:val="24"/>
              </w:rPr>
            </w:pPr>
            <w:r w:rsidRPr="007D74FA">
              <w:rPr>
                <w:rFonts w:cs="Arial"/>
                <w:color w:val="BFBFBF"/>
                <w:sz w:val="24"/>
                <w:szCs w:val="24"/>
              </w:rPr>
              <w:t>Direct Supervisor</w:t>
            </w:r>
            <w:r w:rsidR="005821AB">
              <w:rPr>
                <w:rFonts w:cs="Arial"/>
                <w:color w:val="BFBFBF"/>
                <w:sz w:val="24"/>
                <w:szCs w:val="24"/>
              </w:rPr>
              <w:t>'</w:t>
            </w:r>
            <w:r w:rsidRPr="007D74FA">
              <w:rPr>
                <w:rFonts w:cs="Arial"/>
                <w:color w:val="BFBFBF"/>
                <w:sz w:val="24"/>
                <w:szCs w:val="24"/>
              </w:rPr>
              <w:t>s Signatu</w:t>
            </w:r>
            <w:r w:rsidR="008623D8" w:rsidRPr="007D74FA">
              <w:rPr>
                <w:rFonts w:cs="Arial"/>
                <w:color w:val="BFBFBF"/>
                <w:sz w:val="24"/>
                <w:szCs w:val="24"/>
              </w:rPr>
              <w:t>re &amp; Stamp</w:t>
            </w:r>
          </w:p>
          <w:p w14:paraId="2B0F5458" w14:textId="77777777" w:rsidR="008623D8" w:rsidRPr="007D74FA" w:rsidRDefault="008623D8" w:rsidP="00A60BEA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Date:</w:t>
            </w:r>
          </w:p>
        </w:tc>
        <w:tc>
          <w:tcPr>
            <w:tcW w:w="2543" w:type="pct"/>
            <w:vAlign w:val="bottom"/>
          </w:tcPr>
          <w:p w14:paraId="062377C8" w14:textId="77777777" w:rsidR="008623D8" w:rsidRPr="007D74FA" w:rsidRDefault="008623D8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……………………………………………..</w:t>
            </w:r>
          </w:p>
          <w:p w14:paraId="19B6F5E5" w14:textId="64AA0162" w:rsidR="008623D8" w:rsidRPr="007D74FA" w:rsidRDefault="001049E9">
            <w:pPr>
              <w:spacing w:after="0" w:line="240" w:lineRule="auto"/>
              <w:rPr>
                <w:rFonts w:cs="Arial"/>
                <w:color w:val="BFBFBF"/>
                <w:sz w:val="24"/>
                <w:szCs w:val="24"/>
              </w:rPr>
            </w:pPr>
            <w:r w:rsidRPr="007D74FA">
              <w:rPr>
                <w:rFonts w:cs="Arial"/>
                <w:color w:val="BFBFBF"/>
                <w:sz w:val="24"/>
                <w:szCs w:val="24"/>
              </w:rPr>
              <w:t>Nominee</w:t>
            </w:r>
            <w:r w:rsidR="005821AB">
              <w:rPr>
                <w:rFonts w:cs="Arial"/>
                <w:color w:val="BFBFBF"/>
                <w:sz w:val="24"/>
                <w:szCs w:val="24"/>
              </w:rPr>
              <w:t>'</w:t>
            </w:r>
            <w:r w:rsidR="005966C1" w:rsidRPr="007D74FA">
              <w:rPr>
                <w:rFonts w:cs="Arial"/>
                <w:color w:val="BFBFBF"/>
                <w:sz w:val="24"/>
                <w:szCs w:val="24"/>
              </w:rPr>
              <w:t>s</w:t>
            </w:r>
            <w:r w:rsidR="008623D8" w:rsidRPr="007D74FA">
              <w:rPr>
                <w:rFonts w:cs="Arial"/>
                <w:color w:val="BFBFBF"/>
                <w:sz w:val="24"/>
                <w:szCs w:val="24"/>
              </w:rPr>
              <w:t xml:space="preserve"> Signature</w:t>
            </w:r>
          </w:p>
          <w:p w14:paraId="1B041B8C" w14:textId="77777777" w:rsidR="008623D8" w:rsidRPr="007D74FA" w:rsidRDefault="008623D8" w:rsidP="00A60BEA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Date:</w:t>
            </w:r>
          </w:p>
        </w:tc>
      </w:tr>
    </w:tbl>
    <w:p w14:paraId="5E120735" w14:textId="77777777" w:rsidR="00A60BEA" w:rsidRPr="007D74FA" w:rsidRDefault="00A60BEA" w:rsidP="001F11C6">
      <w:pPr>
        <w:spacing w:after="0" w:line="240" w:lineRule="auto"/>
        <w:jc w:val="center"/>
        <w:rPr>
          <w:sz w:val="24"/>
          <w:szCs w:val="24"/>
        </w:rPr>
      </w:pPr>
    </w:p>
    <w:p w14:paraId="74AB6B25" w14:textId="77777777" w:rsidR="005966C1" w:rsidRPr="007D74FA" w:rsidRDefault="005966C1" w:rsidP="001F11C6">
      <w:pPr>
        <w:spacing w:after="0" w:line="240" w:lineRule="auto"/>
        <w:jc w:val="center"/>
        <w:rPr>
          <w:sz w:val="24"/>
          <w:szCs w:val="24"/>
        </w:rPr>
      </w:pPr>
    </w:p>
    <w:p w14:paraId="6F3A640C" w14:textId="77777777" w:rsidR="005966C1" w:rsidRPr="007D74FA" w:rsidRDefault="005966C1" w:rsidP="001F11C6">
      <w:pPr>
        <w:spacing w:after="0" w:line="240" w:lineRule="auto"/>
        <w:jc w:val="center"/>
        <w:rPr>
          <w:sz w:val="24"/>
          <w:szCs w:val="24"/>
        </w:rPr>
      </w:pPr>
    </w:p>
    <w:p w14:paraId="2E1D1912" w14:textId="77777777" w:rsidR="005966C1" w:rsidRPr="007D74FA" w:rsidRDefault="005966C1" w:rsidP="001F11C6">
      <w:pPr>
        <w:spacing w:after="0" w:line="240" w:lineRule="auto"/>
        <w:jc w:val="center"/>
        <w:rPr>
          <w:sz w:val="24"/>
          <w:szCs w:val="24"/>
        </w:rPr>
      </w:pPr>
    </w:p>
    <w:p w14:paraId="2D5792FE" w14:textId="77777777" w:rsidR="005966C1" w:rsidRPr="007D74FA" w:rsidRDefault="005966C1" w:rsidP="001F11C6">
      <w:pPr>
        <w:spacing w:after="0" w:line="240" w:lineRule="auto"/>
        <w:jc w:val="center"/>
        <w:rPr>
          <w:sz w:val="24"/>
          <w:szCs w:val="24"/>
        </w:rPr>
      </w:pPr>
    </w:p>
    <w:p w14:paraId="13AEF0BE" w14:textId="77777777" w:rsidR="005966C1" w:rsidRPr="007D74FA" w:rsidRDefault="005966C1" w:rsidP="001F11C6">
      <w:pPr>
        <w:spacing w:after="0" w:line="240" w:lineRule="auto"/>
        <w:jc w:val="center"/>
        <w:rPr>
          <w:sz w:val="24"/>
          <w:szCs w:val="24"/>
        </w:rPr>
      </w:pPr>
    </w:p>
    <w:p w14:paraId="39567407" w14:textId="77777777" w:rsidR="005966C1" w:rsidRPr="007D74FA" w:rsidRDefault="005966C1" w:rsidP="001F11C6">
      <w:pPr>
        <w:spacing w:after="0" w:line="240" w:lineRule="auto"/>
        <w:jc w:val="center"/>
        <w:rPr>
          <w:sz w:val="24"/>
          <w:szCs w:val="24"/>
        </w:rPr>
      </w:pPr>
    </w:p>
    <w:p w14:paraId="44AE0390" w14:textId="77777777" w:rsidR="005966C1" w:rsidRPr="007D74FA" w:rsidRDefault="005966C1" w:rsidP="001F11C6">
      <w:pPr>
        <w:spacing w:after="0" w:line="240" w:lineRule="auto"/>
        <w:jc w:val="center"/>
        <w:rPr>
          <w:sz w:val="24"/>
          <w:szCs w:val="24"/>
        </w:rPr>
      </w:pPr>
    </w:p>
    <w:p w14:paraId="62CB8F0A" w14:textId="77777777" w:rsidR="001F11C6" w:rsidRPr="007D74FA" w:rsidRDefault="001049E9" w:rsidP="001F11C6">
      <w:pPr>
        <w:spacing w:after="0" w:line="240" w:lineRule="auto"/>
        <w:jc w:val="center"/>
        <w:rPr>
          <w:rFonts w:cs="Arial"/>
          <w:sz w:val="24"/>
          <w:szCs w:val="24"/>
        </w:rPr>
      </w:pPr>
      <w:r w:rsidRPr="007D74FA">
        <w:rPr>
          <w:rFonts w:cs="Arial"/>
          <w:sz w:val="24"/>
          <w:szCs w:val="24"/>
        </w:rPr>
        <w:t>…………………..</w:t>
      </w:r>
      <w:r w:rsidR="001F11C6" w:rsidRPr="007D74FA">
        <w:rPr>
          <w:rFonts w:cs="Arial"/>
          <w:sz w:val="24"/>
          <w:szCs w:val="24"/>
        </w:rPr>
        <w:t>……</w:t>
      </w:r>
      <w:r w:rsidR="001F11C6" w:rsidRPr="007D74FA">
        <w:rPr>
          <w:rFonts w:cs="Arial"/>
          <w:b/>
          <w:sz w:val="24"/>
          <w:szCs w:val="24"/>
        </w:rPr>
        <w:t>MDA AWARD, SCHOLARSHIP AND GRANT</w:t>
      </w:r>
      <w:r w:rsidR="0057157E" w:rsidRPr="007D74FA">
        <w:rPr>
          <w:rFonts w:cs="Arial"/>
          <w:b/>
          <w:sz w:val="24"/>
          <w:szCs w:val="24"/>
        </w:rPr>
        <w:t xml:space="preserve"> </w:t>
      </w:r>
      <w:r w:rsidR="001F11C6" w:rsidRPr="007D74FA">
        <w:rPr>
          <w:rFonts w:cs="Arial"/>
          <w:b/>
          <w:sz w:val="24"/>
          <w:szCs w:val="24"/>
        </w:rPr>
        <w:t>COMMITTEE USE ONLY</w:t>
      </w:r>
      <w:r w:rsidR="00E171DA" w:rsidRPr="007D74FA">
        <w:rPr>
          <w:rFonts w:cs="Arial"/>
          <w:b/>
          <w:sz w:val="24"/>
          <w:szCs w:val="24"/>
        </w:rPr>
        <w:t>…</w:t>
      </w:r>
      <w:r w:rsidRPr="007D74FA">
        <w:rPr>
          <w:rFonts w:cs="Arial"/>
          <w:b/>
          <w:sz w:val="24"/>
          <w:szCs w:val="24"/>
        </w:rPr>
        <w:t>….……….</w:t>
      </w:r>
      <w:r w:rsidR="00E171DA" w:rsidRPr="007D74FA">
        <w:rPr>
          <w:rFonts w:cs="Arial"/>
          <w:b/>
          <w:sz w:val="24"/>
          <w:szCs w:val="24"/>
        </w:rPr>
        <w:t>….</w:t>
      </w:r>
    </w:p>
    <w:p w14:paraId="363B69C5" w14:textId="77777777" w:rsidR="001F11C6" w:rsidRPr="007D74FA" w:rsidRDefault="001F11C6" w:rsidP="009A7B40">
      <w:pPr>
        <w:spacing w:after="0" w:line="240" w:lineRule="auto"/>
        <w:rPr>
          <w:rFonts w:cs="Arial"/>
          <w:sz w:val="24"/>
          <w:szCs w:val="24"/>
        </w:rPr>
      </w:pPr>
    </w:p>
    <w:p w14:paraId="20557D11" w14:textId="77777777" w:rsidR="00E171DA" w:rsidRPr="007D74FA" w:rsidRDefault="00E171DA" w:rsidP="009A7B40">
      <w:pPr>
        <w:spacing w:after="0" w:line="240" w:lineRule="auto"/>
        <w:rPr>
          <w:rFonts w:cs="Arial"/>
          <w:sz w:val="24"/>
          <w:szCs w:val="24"/>
        </w:rPr>
      </w:pPr>
    </w:p>
    <w:tbl>
      <w:tblPr>
        <w:tblW w:w="9706" w:type="dxa"/>
        <w:tblLayout w:type="fixed"/>
        <w:tblLook w:val="04A0" w:firstRow="1" w:lastRow="0" w:firstColumn="1" w:lastColumn="0" w:noHBand="0" w:noVBand="1"/>
      </w:tblPr>
      <w:tblGrid>
        <w:gridCol w:w="2358"/>
        <w:gridCol w:w="270"/>
        <w:gridCol w:w="7078"/>
      </w:tblGrid>
      <w:tr w:rsidR="005628FA" w:rsidRPr="007D74FA" w14:paraId="65D8CD97" w14:textId="77777777" w:rsidTr="00AF45A1">
        <w:trPr>
          <w:trHeight w:val="432"/>
        </w:trPr>
        <w:tc>
          <w:tcPr>
            <w:tcW w:w="2358" w:type="dxa"/>
          </w:tcPr>
          <w:p w14:paraId="0AABA821" w14:textId="77777777" w:rsidR="005628FA" w:rsidRPr="007D74FA" w:rsidRDefault="005628FA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>Code of Nominee</w:t>
            </w:r>
          </w:p>
        </w:tc>
        <w:tc>
          <w:tcPr>
            <w:tcW w:w="270" w:type="dxa"/>
          </w:tcPr>
          <w:p w14:paraId="765DC13E" w14:textId="77777777" w:rsidR="005628FA" w:rsidRPr="007D74FA" w:rsidRDefault="005628FA" w:rsidP="00AF45A1">
            <w:pPr>
              <w:jc w:val="center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7078" w:type="dxa"/>
          </w:tcPr>
          <w:p w14:paraId="05CB5DC4" w14:textId="77777777" w:rsidR="005628FA" w:rsidRPr="007D74FA" w:rsidRDefault="005628FA" w:rsidP="00E171DA">
            <w:pPr>
              <w:spacing w:line="240" w:lineRule="auto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 xml:space="preserve">         /20</w:t>
            </w:r>
            <w:r w:rsidR="00E171DA" w:rsidRPr="007D74FA">
              <w:rPr>
                <w:rFonts w:cs="Arial"/>
                <w:b/>
                <w:sz w:val="24"/>
                <w:szCs w:val="24"/>
              </w:rPr>
              <w:t>_ _</w:t>
            </w:r>
          </w:p>
        </w:tc>
      </w:tr>
      <w:tr w:rsidR="005628FA" w:rsidRPr="007D74FA" w14:paraId="45648062" w14:textId="77777777" w:rsidTr="00AF45A1">
        <w:trPr>
          <w:trHeight w:val="432"/>
        </w:trPr>
        <w:tc>
          <w:tcPr>
            <w:tcW w:w="2358" w:type="dxa"/>
          </w:tcPr>
          <w:p w14:paraId="49540C32" w14:textId="77777777" w:rsidR="005628FA" w:rsidRPr="007D74FA" w:rsidRDefault="005628FA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>Received By</w:t>
            </w:r>
          </w:p>
        </w:tc>
        <w:tc>
          <w:tcPr>
            <w:tcW w:w="270" w:type="dxa"/>
          </w:tcPr>
          <w:p w14:paraId="3864BB0C" w14:textId="77777777" w:rsidR="005628FA" w:rsidRPr="007D74FA" w:rsidRDefault="005628FA" w:rsidP="00AF45A1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7078" w:type="dxa"/>
          </w:tcPr>
          <w:p w14:paraId="0B688FE2" w14:textId="77777777" w:rsidR="005628FA" w:rsidRPr="007D74FA" w:rsidRDefault="005628FA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</w:tr>
      <w:tr w:rsidR="005628FA" w:rsidRPr="007D74FA" w14:paraId="020CFADE" w14:textId="77777777" w:rsidTr="00AF45A1">
        <w:trPr>
          <w:trHeight w:val="432"/>
        </w:trPr>
        <w:tc>
          <w:tcPr>
            <w:tcW w:w="2358" w:type="dxa"/>
          </w:tcPr>
          <w:p w14:paraId="3B9DFAAE" w14:textId="77777777" w:rsidR="005628FA" w:rsidRPr="007D74FA" w:rsidRDefault="005628FA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>Date</w:t>
            </w:r>
          </w:p>
        </w:tc>
        <w:tc>
          <w:tcPr>
            <w:tcW w:w="270" w:type="dxa"/>
          </w:tcPr>
          <w:p w14:paraId="36A6BF33" w14:textId="77777777" w:rsidR="005628FA" w:rsidRPr="007D74FA" w:rsidRDefault="005628FA" w:rsidP="00AF45A1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7078" w:type="dxa"/>
          </w:tcPr>
          <w:p w14:paraId="3601E723" w14:textId="77777777" w:rsidR="005628FA" w:rsidRPr="007D74FA" w:rsidRDefault="005628FA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</w:tr>
    </w:tbl>
    <w:p w14:paraId="4700BF42" w14:textId="77777777" w:rsidR="003D24A7" w:rsidRPr="007D74FA" w:rsidRDefault="001F11C6" w:rsidP="009A7B40">
      <w:pPr>
        <w:spacing w:after="0" w:line="240" w:lineRule="auto"/>
        <w:rPr>
          <w:rFonts w:cs="Arial"/>
          <w:sz w:val="24"/>
          <w:szCs w:val="24"/>
        </w:rPr>
      </w:pPr>
      <w:r w:rsidRPr="007D74FA">
        <w:rPr>
          <w:rFonts w:cs="Arial"/>
          <w:sz w:val="24"/>
          <w:szCs w:val="24"/>
        </w:rPr>
        <w:tab/>
        <w:t xml:space="preserve"> </w:t>
      </w:r>
    </w:p>
    <w:p w14:paraId="02B6320E" w14:textId="56EE403D" w:rsidR="003D24A7" w:rsidRPr="002C07AB" w:rsidRDefault="003D24A7" w:rsidP="002C07AB">
      <w:pPr>
        <w:spacing w:after="0" w:line="240" w:lineRule="auto"/>
        <w:ind w:left="1440"/>
        <w:rPr>
          <w:rFonts w:cs="Arial"/>
          <w:b/>
          <w:sz w:val="24"/>
          <w:szCs w:val="24"/>
        </w:rPr>
      </w:pPr>
      <w:r w:rsidRPr="002C07AB">
        <w:rPr>
          <w:rFonts w:cs="Arial"/>
          <w:sz w:val="24"/>
          <w:szCs w:val="24"/>
        </w:rPr>
        <w:br w:type="page"/>
      </w:r>
      <w:r w:rsidR="002C07AB">
        <w:rPr>
          <w:noProof/>
          <w:lang w:val="en-US" w:eastAsia="zh-CN"/>
        </w:rPr>
        <w:lastRenderedPageBreak/>
        <w:drawing>
          <wp:anchor distT="0" distB="0" distL="114300" distR="114300" simplePos="0" relativeHeight="251662336" behindDoc="0" locked="0" layoutInCell="1" allowOverlap="1" wp14:anchorId="25980AA8" wp14:editId="51DC71E1">
            <wp:simplePos x="0" y="0"/>
            <wp:positionH relativeFrom="column">
              <wp:posOffset>-49165</wp:posOffset>
            </wp:positionH>
            <wp:positionV relativeFrom="paragraph">
              <wp:posOffset>58366</wp:posOffset>
            </wp:positionV>
            <wp:extent cx="1152525" cy="723900"/>
            <wp:effectExtent l="0" t="0" r="3175" b="0"/>
            <wp:wrapThrough wrapText="bothSides">
              <wp:wrapPolygon edited="0">
                <wp:start x="9997" y="0"/>
                <wp:lineTo x="952" y="18189"/>
                <wp:lineTo x="0" y="20463"/>
                <wp:lineTo x="0" y="21221"/>
                <wp:lineTo x="21421" y="21221"/>
                <wp:lineTo x="21421" y="20842"/>
                <wp:lineTo x="20707" y="18189"/>
                <wp:lineTo x="11425" y="0"/>
                <wp:lineTo x="9997" y="0"/>
              </wp:wrapPolygon>
            </wp:wrapThrough>
            <wp:docPr id="9" name="Picture 0" descr="Logo Malaysian Dietitians' Association - MD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Logo Malaysian Dietitians' Association - MDA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C07AB">
        <w:rPr>
          <w:rFonts w:cs="Arial"/>
          <w:sz w:val="24"/>
          <w:szCs w:val="24"/>
        </w:rPr>
        <w:t xml:space="preserve">      </w:t>
      </w:r>
      <w:r w:rsidRPr="002C07AB">
        <w:rPr>
          <w:rFonts w:cs="Arial"/>
          <w:b/>
          <w:sz w:val="24"/>
          <w:szCs w:val="24"/>
        </w:rPr>
        <w:t>MALAYSIAN DIETITIANS</w:t>
      </w:r>
      <w:r w:rsidR="005821AB">
        <w:rPr>
          <w:rFonts w:cs="Arial"/>
          <w:b/>
          <w:sz w:val="24"/>
          <w:szCs w:val="24"/>
        </w:rPr>
        <w:t>'</w:t>
      </w:r>
      <w:r w:rsidRPr="002C07AB">
        <w:rPr>
          <w:rFonts w:cs="Arial"/>
          <w:b/>
          <w:sz w:val="24"/>
          <w:szCs w:val="24"/>
        </w:rPr>
        <w:t xml:space="preserve"> ASSOCIATION </w:t>
      </w:r>
    </w:p>
    <w:p w14:paraId="22AAFCDC" w14:textId="5E162EE1" w:rsidR="003D24A7" w:rsidRPr="007D74FA" w:rsidRDefault="002C07AB" w:rsidP="003D24A7">
      <w:pPr>
        <w:pStyle w:val="ListParagraph"/>
        <w:spacing w:after="0" w:line="240" w:lineRule="auto"/>
        <w:ind w:left="1620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 xml:space="preserve">   </w:t>
      </w:r>
      <w:r w:rsidR="003D24A7" w:rsidRPr="007D74FA">
        <w:rPr>
          <w:rFonts w:cs="Arial"/>
          <w:b/>
          <w:sz w:val="24"/>
          <w:szCs w:val="24"/>
        </w:rPr>
        <w:t xml:space="preserve">OUTSTANDING UNDERGRADUATE DIETETIC STUDENT AWARD </w:t>
      </w:r>
    </w:p>
    <w:p w14:paraId="14B33920" w14:textId="1411452F" w:rsidR="003D24A7" w:rsidRPr="007D74FA" w:rsidRDefault="002C07AB" w:rsidP="003D24A7">
      <w:pPr>
        <w:pStyle w:val="ListParagraph"/>
        <w:spacing w:after="0" w:line="240" w:lineRule="auto"/>
        <w:ind w:left="1620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 xml:space="preserve">  </w:t>
      </w:r>
      <w:r w:rsidR="003D24A7" w:rsidRPr="007D74FA">
        <w:rPr>
          <w:rFonts w:cs="Arial"/>
          <w:b/>
          <w:sz w:val="24"/>
          <w:szCs w:val="24"/>
        </w:rPr>
        <w:t>JUDGING FORM</w:t>
      </w:r>
    </w:p>
    <w:p w14:paraId="3AA349C1" w14:textId="77777777" w:rsidR="003D24A7" w:rsidRPr="007D74FA" w:rsidRDefault="00DA5498" w:rsidP="003D24A7">
      <w:pPr>
        <w:pBdr>
          <w:bottom w:val="single" w:sz="12" w:space="1" w:color="auto"/>
        </w:pBdr>
        <w:spacing w:after="0" w:line="240" w:lineRule="auto"/>
        <w:ind w:firstLine="1620"/>
        <w:rPr>
          <w:rFonts w:cs="Arial"/>
          <w:sz w:val="24"/>
          <w:szCs w:val="24"/>
        </w:rPr>
      </w:pPr>
      <w:r w:rsidRPr="007D74FA">
        <w:rPr>
          <w:sz w:val="24"/>
          <w:szCs w:val="24"/>
        </w:rPr>
        <w:t>ASG</w:t>
      </w:r>
      <w:r w:rsidR="003D24A7" w:rsidRPr="007D74FA">
        <w:rPr>
          <w:sz w:val="24"/>
          <w:szCs w:val="24"/>
        </w:rPr>
        <w:t xml:space="preserve"> COMMITTEE USE ONLY</w:t>
      </w:r>
    </w:p>
    <w:p w14:paraId="255155BE" w14:textId="77777777" w:rsidR="003D24A7" w:rsidRPr="007D74FA" w:rsidRDefault="003D24A7" w:rsidP="003D24A7">
      <w:pPr>
        <w:spacing w:after="0" w:line="240" w:lineRule="auto"/>
        <w:rPr>
          <w:sz w:val="24"/>
          <w:szCs w:val="24"/>
        </w:rPr>
      </w:pPr>
    </w:p>
    <w:tbl>
      <w:tblPr>
        <w:tblW w:w="9747" w:type="dxa"/>
        <w:tblLayout w:type="fixed"/>
        <w:tblLook w:val="04A0" w:firstRow="1" w:lastRow="0" w:firstColumn="1" w:lastColumn="0" w:noHBand="0" w:noVBand="1"/>
      </w:tblPr>
      <w:tblGrid>
        <w:gridCol w:w="674"/>
        <w:gridCol w:w="567"/>
        <w:gridCol w:w="1114"/>
        <w:gridCol w:w="286"/>
        <w:gridCol w:w="4559"/>
        <w:gridCol w:w="2547"/>
      </w:tblGrid>
      <w:tr w:rsidR="005628FA" w:rsidRPr="007D74FA" w14:paraId="3FD3D109" w14:textId="77777777" w:rsidTr="00D87770">
        <w:trPr>
          <w:trHeight w:val="432"/>
        </w:trPr>
        <w:tc>
          <w:tcPr>
            <w:tcW w:w="2355" w:type="dxa"/>
            <w:gridSpan w:val="3"/>
          </w:tcPr>
          <w:p w14:paraId="3C5331B1" w14:textId="77777777" w:rsidR="005628FA" w:rsidRPr="007D74FA" w:rsidRDefault="00AE1AC0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>Code of Nominee</w:t>
            </w:r>
          </w:p>
        </w:tc>
        <w:tc>
          <w:tcPr>
            <w:tcW w:w="286" w:type="dxa"/>
          </w:tcPr>
          <w:p w14:paraId="5EA61AB5" w14:textId="77777777" w:rsidR="005628FA" w:rsidRPr="007D74FA" w:rsidRDefault="005628FA" w:rsidP="00AF45A1">
            <w:pPr>
              <w:jc w:val="center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7106" w:type="dxa"/>
            <w:gridSpan w:val="2"/>
          </w:tcPr>
          <w:p w14:paraId="255B6F91" w14:textId="77777777" w:rsidR="005628FA" w:rsidRPr="007D74FA" w:rsidRDefault="005628FA" w:rsidP="00316A90">
            <w:pPr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 xml:space="preserve">         /20</w:t>
            </w:r>
            <w:r w:rsidR="00316A90">
              <w:rPr>
                <w:rFonts w:cs="Arial"/>
                <w:b/>
                <w:sz w:val="24"/>
                <w:szCs w:val="24"/>
              </w:rPr>
              <w:t>_ _</w:t>
            </w:r>
          </w:p>
        </w:tc>
      </w:tr>
      <w:tr w:rsidR="005628FA" w:rsidRPr="007D74FA" w14:paraId="468DE459" w14:textId="77777777" w:rsidTr="00D8777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</w:trPr>
        <w:tc>
          <w:tcPr>
            <w:tcW w:w="72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3C072B6C" w14:textId="5A5BA4B2" w:rsidR="005628FA" w:rsidRPr="007D74FA" w:rsidRDefault="00396C9B" w:rsidP="00396C9B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 xml:space="preserve">Eligibility </w:t>
            </w:r>
            <w:r w:rsidR="005628FA" w:rsidRPr="007D74FA">
              <w:rPr>
                <w:rFonts w:cs="Arial"/>
                <w:b/>
                <w:sz w:val="24"/>
                <w:szCs w:val="24"/>
              </w:rPr>
              <w:t>CHECKLIST</w:t>
            </w:r>
          </w:p>
        </w:tc>
        <w:tc>
          <w:tcPr>
            <w:tcW w:w="254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7A19B050" w14:textId="77777777" w:rsidR="005628FA" w:rsidRPr="007D74FA" w:rsidRDefault="005628FA" w:rsidP="005628FA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>Remark</w:t>
            </w:r>
          </w:p>
        </w:tc>
      </w:tr>
      <w:tr w:rsidR="004F41A1" w:rsidRPr="007D74FA" w14:paraId="1E252182" w14:textId="77777777" w:rsidTr="00D8777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7E0AC4" w14:textId="77777777" w:rsidR="004F41A1" w:rsidRPr="007D74FA" w:rsidRDefault="004F41A1" w:rsidP="00396C9B">
            <w:pPr>
              <w:spacing w:after="0"/>
              <w:jc w:val="center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Yes</w:t>
            </w:r>
          </w:p>
          <w:p w14:paraId="1A6FD247" w14:textId="77777777" w:rsidR="004F41A1" w:rsidRPr="007D74FA" w:rsidRDefault="004F41A1" w:rsidP="00396C9B">
            <w:pPr>
              <w:spacing w:after="0"/>
              <w:jc w:val="center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E2B5CC" w14:textId="77777777" w:rsidR="004F41A1" w:rsidRPr="007D74FA" w:rsidRDefault="004F41A1" w:rsidP="00396C9B">
            <w:pPr>
              <w:spacing w:after="0"/>
              <w:jc w:val="center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No</w:t>
            </w:r>
          </w:p>
          <w:p w14:paraId="6A65424D" w14:textId="77777777" w:rsidR="004F41A1" w:rsidRPr="007D74FA" w:rsidRDefault="004F41A1" w:rsidP="00396C9B">
            <w:pPr>
              <w:spacing w:after="0"/>
              <w:jc w:val="center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□</w:t>
            </w:r>
          </w:p>
        </w:tc>
        <w:tc>
          <w:tcPr>
            <w:tcW w:w="850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AD7317" w14:textId="77777777" w:rsidR="004F41A1" w:rsidRPr="007D74FA" w:rsidRDefault="004F41A1" w:rsidP="00396C9B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Submitted Application Form – soft copy</w:t>
            </w:r>
          </w:p>
        </w:tc>
      </w:tr>
      <w:tr w:rsidR="004F41A1" w:rsidRPr="007D74FA" w14:paraId="4892C812" w14:textId="77777777" w:rsidTr="00D8777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64"/>
        </w:trPr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833E23" w14:textId="77777777" w:rsidR="004F41A1" w:rsidRPr="007D74FA" w:rsidRDefault="004F41A1" w:rsidP="00396C9B">
            <w:pPr>
              <w:spacing w:after="0"/>
              <w:jc w:val="center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F38A3F" w14:textId="77777777" w:rsidR="004F41A1" w:rsidRPr="007D74FA" w:rsidRDefault="004F41A1" w:rsidP="00396C9B">
            <w:pPr>
              <w:spacing w:after="0"/>
              <w:jc w:val="center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□</w:t>
            </w:r>
          </w:p>
        </w:tc>
        <w:tc>
          <w:tcPr>
            <w:tcW w:w="850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B824F" w14:textId="77777777" w:rsidR="004F41A1" w:rsidRPr="007D74FA" w:rsidRDefault="004F41A1" w:rsidP="00396C9B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Submitted Extended Abstract</w:t>
            </w:r>
          </w:p>
        </w:tc>
      </w:tr>
      <w:tr w:rsidR="00396C9B" w:rsidRPr="007D74FA" w14:paraId="0D328C9E" w14:textId="77777777" w:rsidTr="00D8777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29"/>
        </w:trPr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123D4B" w14:textId="77777777" w:rsidR="00396C9B" w:rsidRPr="007D74FA" w:rsidRDefault="00396C9B" w:rsidP="00396C9B">
            <w:pPr>
              <w:spacing w:after="0"/>
              <w:jc w:val="center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□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C64F85" w14:textId="77777777" w:rsidR="00396C9B" w:rsidRPr="007D74FA" w:rsidRDefault="00396C9B" w:rsidP="00396C9B">
            <w:pPr>
              <w:spacing w:after="0"/>
              <w:jc w:val="center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□</w:t>
            </w:r>
          </w:p>
        </w:tc>
        <w:tc>
          <w:tcPr>
            <w:tcW w:w="595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E58305" w14:textId="77777777" w:rsidR="00396C9B" w:rsidRPr="007D74FA" w:rsidRDefault="00396C9B" w:rsidP="00396C9B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Is the applicant:</w:t>
            </w:r>
          </w:p>
          <w:p w14:paraId="19E051A0" w14:textId="77777777" w:rsidR="00396C9B" w:rsidRPr="007D74FA" w:rsidRDefault="00396C9B" w:rsidP="00396C9B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A current MDA Ordinary Member</w:t>
            </w:r>
          </w:p>
          <w:p w14:paraId="4DA835CD" w14:textId="77777777" w:rsidR="00396C9B" w:rsidRPr="007D74FA" w:rsidRDefault="00396C9B" w:rsidP="00396C9B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Pursued a postgraduate research program at an Malaysia higher education institution</w:t>
            </w:r>
          </w:p>
          <w:p w14:paraId="4924C8AC" w14:textId="4F5D6E02" w:rsidR="00396C9B" w:rsidRPr="007D74FA" w:rsidRDefault="00396C9B" w:rsidP="00396C9B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 xml:space="preserve">Has been conferred a postgraduate degree  </w:t>
            </w:r>
          </w:p>
          <w:p w14:paraId="0161CA37" w14:textId="77777777" w:rsidR="00396C9B" w:rsidRPr="007D74FA" w:rsidRDefault="00396C9B" w:rsidP="00396C9B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 xml:space="preserve">The first-authored of the extended thesis abstract submitted  </w:t>
            </w:r>
          </w:p>
        </w:tc>
        <w:tc>
          <w:tcPr>
            <w:tcW w:w="254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975F5F" w14:textId="77777777" w:rsidR="00396C9B" w:rsidRPr="007D74FA" w:rsidRDefault="00396C9B" w:rsidP="005628FA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</w:p>
        </w:tc>
      </w:tr>
    </w:tbl>
    <w:p w14:paraId="3A796489" w14:textId="77777777" w:rsidR="003D24A7" w:rsidRPr="007D74FA" w:rsidRDefault="003D24A7" w:rsidP="003D24A7">
      <w:pPr>
        <w:spacing w:after="0" w:line="240" w:lineRule="auto"/>
        <w:jc w:val="center"/>
        <w:rPr>
          <w:sz w:val="24"/>
          <w:szCs w:val="24"/>
        </w:rPr>
      </w:pPr>
    </w:p>
    <w:tbl>
      <w:tblPr>
        <w:tblW w:w="5085" w:type="pct"/>
        <w:tblLayout w:type="fixed"/>
        <w:tblLook w:val="04A0" w:firstRow="1" w:lastRow="0" w:firstColumn="1" w:lastColumn="0" w:noHBand="0" w:noVBand="1"/>
      </w:tblPr>
      <w:tblGrid>
        <w:gridCol w:w="541"/>
        <w:gridCol w:w="8978"/>
      </w:tblGrid>
      <w:tr w:rsidR="00FA7128" w:rsidRPr="007D74FA" w14:paraId="105201E3" w14:textId="77777777" w:rsidTr="008A79CD">
        <w:trPr>
          <w:trHeight w:val="288"/>
        </w:trPr>
        <w:tc>
          <w:tcPr>
            <w:tcW w:w="5000" w:type="pct"/>
            <w:gridSpan w:val="2"/>
            <w:shd w:val="clear" w:color="auto" w:fill="D9D9D9"/>
            <w:vAlign w:val="center"/>
          </w:tcPr>
          <w:p w14:paraId="5E12BFB9" w14:textId="77777777" w:rsidR="00FA7128" w:rsidRPr="007D74FA" w:rsidRDefault="005966C1" w:rsidP="008A79CD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>MERIT</w:t>
            </w:r>
            <w:r w:rsidR="00FA7128" w:rsidRPr="007D74FA">
              <w:rPr>
                <w:rFonts w:cs="Arial"/>
                <w:b/>
                <w:sz w:val="24"/>
                <w:szCs w:val="24"/>
              </w:rPr>
              <w:t xml:space="preserve"> CRITERIA</w:t>
            </w:r>
            <w:r w:rsidR="00DA7385" w:rsidRPr="007D74FA">
              <w:rPr>
                <w:rFonts w:cs="Arial"/>
                <w:b/>
                <w:sz w:val="24"/>
                <w:szCs w:val="24"/>
              </w:rPr>
              <w:t xml:space="preserve"> (to be judged by MDA Councils)</w:t>
            </w:r>
          </w:p>
        </w:tc>
      </w:tr>
      <w:tr w:rsidR="00DA7385" w:rsidRPr="007D74FA" w14:paraId="14FDE9E0" w14:textId="77777777" w:rsidTr="00DA7385">
        <w:trPr>
          <w:trHeight w:val="288"/>
        </w:trPr>
        <w:tc>
          <w:tcPr>
            <w:tcW w:w="284" w:type="pct"/>
            <w:vAlign w:val="center"/>
          </w:tcPr>
          <w:p w14:paraId="351F2799" w14:textId="77777777" w:rsidR="00DA7385" w:rsidRPr="007D74FA" w:rsidRDefault="00DA7385" w:rsidP="00DA7385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>1</w:t>
            </w:r>
          </w:p>
        </w:tc>
        <w:tc>
          <w:tcPr>
            <w:tcW w:w="4716" w:type="pct"/>
            <w:vAlign w:val="center"/>
          </w:tcPr>
          <w:p w14:paraId="073EF306" w14:textId="77777777" w:rsidR="00DA7385" w:rsidRPr="007D74FA" w:rsidRDefault="00DA7385" w:rsidP="00DA7385">
            <w:pPr>
              <w:shd w:val="clear" w:color="auto" w:fill="FFFFFF"/>
              <w:spacing w:after="0" w:line="252" w:lineRule="atLeast"/>
              <w:ind w:left="120" w:right="240"/>
              <w:rPr>
                <w:rFonts w:eastAsia="Times New Roman" w:cs="Arial"/>
                <w:color w:val="000000"/>
                <w:sz w:val="24"/>
                <w:szCs w:val="24"/>
                <w:lang w:val="en-MY" w:eastAsia="zh-CN"/>
              </w:rPr>
            </w:pPr>
            <w:r w:rsidRPr="007D74FA">
              <w:rPr>
                <w:rFonts w:eastAsia="Times New Roman" w:cs="Arial"/>
                <w:color w:val="000000"/>
                <w:sz w:val="24"/>
                <w:szCs w:val="24"/>
                <w:lang w:val="en-MY" w:eastAsia="zh-CN"/>
              </w:rPr>
              <w:t>Originality</w:t>
            </w:r>
          </w:p>
        </w:tc>
      </w:tr>
      <w:tr w:rsidR="00DA7385" w:rsidRPr="007D74FA" w14:paraId="36C867D3" w14:textId="77777777" w:rsidTr="00DA7385">
        <w:trPr>
          <w:trHeight w:val="288"/>
        </w:trPr>
        <w:tc>
          <w:tcPr>
            <w:tcW w:w="284" w:type="pct"/>
            <w:vAlign w:val="center"/>
          </w:tcPr>
          <w:p w14:paraId="6C01EECB" w14:textId="77777777" w:rsidR="00DA7385" w:rsidRPr="007D74FA" w:rsidRDefault="00DA7385" w:rsidP="00DA7385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>2</w:t>
            </w:r>
          </w:p>
        </w:tc>
        <w:tc>
          <w:tcPr>
            <w:tcW w:w="4716" w:type="pct"/>
            <w:vAlign w:val="center"/>
          </w:tcPr>
          <w:p w14:paraId="2132D955" w14:textId="77777777" w:rsidR="00DA7385" w:rsidRPr="007D74FA" w:rsidRDefault="00DA7385" w:rsidP="00DA7385">
            <w:pPr>
              <w:shd w:val="clear" w:color="auto" w:fill="FFFFFF"/>
              <w:spacing w:after="0" w:line="252" w:lineRule="atLeast"/>
              <w:ind w:left="120" w:right="240"/>
              <w:rPr>
                <w:rFonts w:eastAsia="Times New Roman" w:cs="Arial"/>
                <w:color w:val="000000"/>
                <w:sz w:val="24"/>
                <w:szCs w:val="24"/>
                <w:lang w:val="en-MY" w:eastAsia="zh-CN"/>
              </w:rPr>
            </w:pPr>
            <w:r w:rsidRPr="007D74FA">
              <w:rPr>
                <w:rFonts w:eastAsia="Times New Roman" w:cs="Arial"/>
                <w:color w:val="000000"/>
                <w:sz w:val="24"/>
                <w:szCs w:val="24"/>
                <w:lang w:val="en-MY" w:eastAsia="zh-CN"/>
              </w:rPr>
              <w:t>Contemporary significance and /or scholarly relevance</w:t>
            </w:r>
          </w:p>
        </w:tc>
      </w:tr>
      <w:tr w:rsidR="00DA7385" w:rsidRPr="007D74FA" w14:paraId="3966CBA7" w14:textId="77777777" w:rsidTr="00DA7385">
        <w:trPr>
          <w:trHeight w:val="288"/>
        </w:trPr>
        <w:tc>
          <w:tcPr>
            <w:tcW w:w="284" w:type="pct"/>
            <w:vAlign w:val="center"/>
          </w:tcPr>
          <w:p w14:paraId="4143CA3E" w14:textId="77777777" w:rsidR="00DA7385" w:rsidRPr="007D74FA" w:rsidRDefault="00DA7385" w:rsidP="00DA7385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>3</w:t>
            </w:r>
          </w:p>
        </w:tc>
        <w:tc>
          <w:tcPr>
            <w:tcW w:w="4716" w:type="pct"/>
            <w:vAlign w:val="center"/>
          </w:tcPr>
          <w:p w14:paraId="60B27607" w14:textId="77777777" w:rsidR="00DA7385" w:rsidRPr="007D74FA" w:rsidRDefault="00DA7385" w:rsidP="00DA7385">
            <w:pPr>
              <w:shd w:val="clear" w:color="auto" w:fill="FFFFFF"/>
              <w:spacing w:after="0" w:line="252" w:lineRule="atLeast"/>
              <w:ind w:left="120" w:right="240"/>
              <w:rPr>
                <w:rFonts w:eastAsia="Times New Roman" w:cs="Arial"/>
                <w:color w:val="000000"/>
                <w:sz w:val="24"/>
                <w:szCs w:val="24"/>
                <w:lang w:val="en-MY" w:eastAsia="zh-CN"/>
              </w:rPr>
            </w:pPr>
            <w:r w:rsidRPr="007D74FA">
              <w:rPr>
                <w:rFonts w:eastAsia="Times New Roman" w:cs="Arial"/>
                <w:color w:val="000000"/>
                <w:sz w:val="24"/>
                <w:szCs w:val="24"/>
                <w:lang w:val="en-MY" w:eastAsia="zh-CN"/>
              </w:rPr>
              <w:t>Conceptual, methodological and theoretical soundness</w:t>
            </w:r>
          </w:p>
        </w:tc>
      </w:tr>
      <w:tr w:rsidR="00DA7385" w:rsidRPr="007D74FA" w14:paraId="734C052E" w14:textId="77777777" w:rsidTr="00DA7385">
        <w:trPr>
          <w:trHeight w:val="288"/>
        </w:trPr>
        <w:tc>
          <w:tcPr>
            <w:tcW w:w="284" w:type="pct"/>
            <w:vAlign w:val="center"/>
          </w:tcPr>
          <w:p w14:paraId="379F88BB" w14:textId="77777777" w:rsidR="00DA7385" w:rsidRPr="007D74FA" w:rsidRDefault="00DA7385" w:rsidP="00DA7385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>4</w:t>
            </w:r>
          </w:p>
        </w:tc>
        <w:tc>
          <w:tcPr>
            <w:tcW w:w="4716" w:type="pct"/>
            <w:vAlign w:val="center"/>
          </w:tcPr>
          <w:p w14:paraId="7E4D3736" w14:textId="77777777" w:rsidR="00DA7385" w:rsidRPr="007D74FA" w:rsidRDefault="00DA7385" w:rsidP="00DA7385">
            <w:pPr>
              <w:shd w:val="clear" w:color="auto" w:fill="FFFFFF"/>
              <w:spacing w:after="0" w:line="252" w:lineRule="atLeast"/>
              <w:ind w:left="120" w:right="240"/>
              <w:rPr>
                <w:rFonts w:eastAsia="Times New Roman" w:cs="Arial"/>
                <w:color w:val="000000"/>
                <w:sz w:val="24"/>
                <w:szCs w:val="24"/>
                <w:lang w:val="en-MY" w:eastAsia="zh-CN"/>
              </w:rPr>
            </w:pPr>
            <w:r w:rsidRPr="007D74FA">
              <w:rPr>
                <w:rFonts w:eastAsia="Times New Roman" w:cs="Arial"/>
                <w:color w:val="000000"/>
                <w:sz w:val="24"/>
                <w:szCs w:val="24"/>
                <w:lang w:val="en-MY" w:eastAsia="zh-CN"/>
              </w:rPr>
              <w:t>Disciplined, focused and persuasive argument</w:t>
            </w:r>
          </w:p>
        </w:tc>
      </w:tr>
      <w:tr w:rsidR="00DA7385" w:rsidRPr="007D74FA" w14:paraId="767BEE8E" w14:textId="77777777" w:rsidTr="00DA7385">
        <w:trPr>
          <w:trHeight w:val="288"/>
        </w:trPr>
        <w:tc>
          <w:tcPr>
            <w:tcW w:w="284" w:type="pct"/>
            <w:vAlign w:val="center"/>
          </w:tcPr>
          <w:p w14:paraId="466FAB93" w14:textId="77777777" w:rsidR="00DA7385" w:rsidRPr="007D74FA" w:rsidRDefault="00DA7385" w:rsidP="00DA7385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>5</w:t>
            </w:r>
          </w:p>
        </w:tc>
        <w:tc>
          <w:tcPr>
            <w:tcW w:w="4716" w:type="pct"/>
            <w:vAlign w:val="center"/>
          </w:tcPr>
          <w:p w14:paraId="4515F59A" w14:textId="77777777" w:rsidR="00DA7385" w:rsidRPr="007D74FA" w:rsidRDefault="00DA7385" w:rsidP="00DA7385">
            <w:pPr>
              <w:shd w:val="clear" w:color="auto" w:fill="FFFFFF"/>
              <w:spacing w:after="0" w:line="252" w:lineRule="atLeast"/>
              <w:ind w:left="120" w:right="240"/>
              <w:rPr>
                <w:rFonts w:eastAsia="Times New Roman" w:cs="Arial"/>
                <w:color w:val="000000"/>
                <w:sz w:val="24"/>
                <w:szCs w:val="24"/>
                <w:lang w:val="en-MY" w:eastAsia="zh-CN"/>
              </w:rPr>
            </w:pPr>
            <w:r w:rsidRPr="007D74FA">
              <w:rPr>
                <w:rFonts w:eastAsia="Times New Roman" w:cs="Arial"/>
                <w:color w:val="000000"/>
                <w:sz w:val="24"/>
                <w:szCs w:val="24"/>
                <w:lang w:val="en-MY" w:eastAsia="zh-CN"/>
              </w:rPr>
              <w:t>Coherent organisation and clarity of written expression</w:t>
            </w:r>
          </w:p>
        </w:tc>
      </w:tr>
      <w:tr w:rsidR="00DA7385" w:rsidRPr="007D74FA" w14:paraId="2AEEDCCA" w14:textId="77777777" w:rsidTr="00DA7385">
        <w:trPr>
          <w:trHeight w:val="288"/>
        </w:trPr>
        <w:tc>
          <w:tcPr>
            <w:tcW w:w="284" w:type="pct"/>
            <w:vAlign w:val="center"/>
          </w:tcPr>
          <w:p w14:paraId="0B7BC715" w14:textId="77777777" w:rsidR="00DA7385" w:rsidRPr="007D74FA" w:rsidRDefault="00DA7385" w:rsidP="00DA7385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>6</w:t>
            </w:r>
          </w:p>
        </w:tc>
        <w:tc>
          <w:tcPr>
            <w:tcW w:w="4716" w:type="pct"/>
            <w:vAlign w:val="center"/>
          </w:tcPr>
          <w:p w14:paraId="26913018" w14:textId="7CFAEA8F" w:rsidR="00DA7385" w:rsidRPr="007D74FA" w:rsidRDefault="005821AB" w:rsidP="00DA7385">
            <w:pPr>
              <w:shd w:val="clear" w:color="auto" w:fill="FFFFFF"/>
              <w:spacing w:after="0" w:line="252" w:lineRule="atLeast"/>
              <w:ind w:left="120" w:right="240"/>
              <w:rPr>
                <w:rFonts w:eastAsia="Times New Roman" w:cs="Arial"/>
                <w:color w:val="000000"/>
                <w:sz w:val="24"/>
                <w:szCs w:val="24"/>
                <w:lang w:val="en-MY" w:eastAsia="zh-CN"/>
              </w:rPr>
            </w:pPr>
            <w:r>
              <w:rPr>
                <w:rFonts w:eastAsia="Times New Roman" w:cs="Arial"/>
                <w:color w:val="000000"/>
                <w:sz w:val="24"/>
                <w:szCs w:val="24"/>
                <w:lang w:val="en-MY" w:eastAsia="zh-CN"/>
              </w:rPr>
              <w:t>Show evidence of the high-impact publications (if any)</w:t>
            </w:r>
          </w:p>
        </w:tc>
      </w:tr>
    </w:tbl>
    <w:p w14:paraId="28990395" w14:textId="77777777" w:rsidR="00396C9B" w:rsidRPr="007D74FA" w:rsidRDefault="00396C9B" w:rsidP="00CA4918">
      <w:pPr>
        <w:pStyle w:val="ListParagraph"/>
        <w:spacing w:after="0" w:line="240" w:lineRule="auto"/>
        <w:ind w:left="0" w:firstLine="1620"/>
        <w:rPr>
          <w:rFonts w:cs="Arial"/>
          <w:b/>
          <w:sz w:val="24"/>
          <w:szCs w:val="24"/>
        </w:rPr>
      </w:pPr>
    </w:p>
    <w:p w14:paraId="112B2893" w14:textId="77777777" w:rsidR="00543B64" w:rsidRPr="007D74FA" w:rsidRDefault="00543B64" w:rsidP="009A7B40">
      <w:pPr>
        <w:spacing w:after="0" w:line="240" w:lineRule="auto"/>
        <w:rPr>
          <w:sz w:val="24"/>
          <w:szCs w:val="24"/>
        </w:rPr>
      </w:pPr>
    </w:p>
    <w:p w14:paraId="3FC040C8" w14:textId="77777777" w:rsidR="00543B64" w:rsidRPr="007D74FA" w:rsidRDefault="00543B64" w:rsidP="009A7B40">
      <w:pPr>
        <w:spacing w:after="0" w:line="240" w:lineRule="auto"/>
        <w:rPr>
          <w:rFonts w:cs="Arial"/>
          <w:sz w:val="24"/>
          <w:szCs w:val="24"/>
        </w:rPr>
      </w:pPr>
    </w:p>
    <w:tbl>
      <w:tblPr>
        <w:tblpPr w:leftFromText="180" w:rightFromText="180" w:vertAnchor="text" w:horzAnchor="margin" w:tblpY="1123"/>
        <w:tblW w:w="5000" w:type="pct"/>
        <w:tblLook w:val="0000" w:firstRow="0" w:lastRow="0" w:firstColumn="0" w:lastColumn="0" w:noHBand="0" w:noVBand="0"/>
      </w:tblPr>
      <w:tblGrid>
        <w:gridCol w:w="2127"/>
        <w:gridCol w:w="1150"/>
        <w:gridCol w:w="959"/>
        <w:gridCol w:w="5114"/>
      </w:tblGrid>
      <w:tr w:rsidR="008267EC" w:rsidRPr="007D74FA" w14:paraId="30905BE5" w14:textId="77777777" w:rsidTr="00281F3F">
        <w:trPr>
          <w:trHeight w:val="432"/>
        </w:trPr>
        <w:tc>
          <w:tcPr>
            <w:tcW w:w="1137" w:type="pct"/>
            <w:tcBorders>
              <w:top w:val="single" w:sz="4" w:space="0" w:color="auto"/>
              <w:left w:val="single" w:sz="4" w:space="0" w:color="auto"/>
            </w:tcBorders>
          </w:tcPr>
          <w:p w14:paraId="4D820708" w14:textId="77777777" w:rsidR="008267EC" w:rsidRPr="007D74FA" w:rsidRDefault="008267EC" w:rsidP="00281F3F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>Official</w:t>
            </w:r>
          </w:p>
        </w:tc>
        <w:tc>
          <w:tcPr>
            <w:tcW w:w="615" w:type="pct"/>
            <w:tcBorders>
              <w:top w:val="single" w:sz="4" w:space="0" w:color="auto"/>
            </w:tcBorders>
            <w:vAlign w:val="center"/>
          </w:tcPr>
          <w:p w14:paraId="10549799" w14:textId="77777777" w:rsidR="008267EC" w:rsidRPr="007D74FA" w:rsidRDefault="008267EC" w:rsidP="00281F3F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513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8488C52" w14:textId="77777777" w:rsidR="008267EC" w:rsidRPr="007D74FA" w:rsidRDefault="008267EC" w:rsidP="00281F3F">
            <w:pPr>
              <w:spacing w:after="0" w:line="240" w:lineRule="auto"/>
              <w:jc w:val="right"/>
              <w:rPr>
                <w:rFonts w:cs="Arial"/>
                <w:sz w:val="24"/>
                <w:szCs w:val="24"/>
              </w:rPr>
            </w:pPr>
          </w:p>
        </w:tc>
        <w:tc>
          <w:tcPr>
            <w:tcW w:w="2735" w:type="pct"/>
            <w:tcBorders>
              <w:top w:val="single" w:sz="4" w:space="0" w:color="auto"/>
              <w:right w:val="single" w:sz="4" w:space="0" w:color="auto"/>
            </w:tcBorders>
          </w:tcPr>
          <w:p w14:paraId="323BE10F" w14:textId="77777777" w:rsidR="008267EC" w:rsidRPr="007D74FA" w:rsidRDefault="008267EC" w:rsidP="00281F3F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Evaluated by,</w:t>
            </w:r>
          </w:p>
          <w:p w14:paraId="3E35C9ED" w14:textId="77777777" w:rsidR="008267EC" w:rsidRPr="007D74FA" w:rsidRDefault="008267EC" w:rsidP="00281F3F">
            <w:pPr>
              <w:spacing w:after="0" w:line="240" w:lineRule="auto"/>
              <w:jc w:val="right"/>
              <w:rPr>
                <w:rFonts w:cs="Arial"/>
                <w:sz w:val="24"/>
                <w:szCs w:val="24"/>
              </w:rPr>
            </w:pPr>
          </w:p>
        </w:tc>
      </w:tr>
      <w:tr w:rsidR="008267EC" w:rsidRPr="007D74FA" w14:paraId="75433BFC" w14:textId="77777777" w:rsidTr="00281F3F">
        <w:trPr>
          <w:trHeight w:val="432"/>
        </w:trPr>
        <w:tc>
          <w:tcPr>
            <w:tcW w:w="1137" w:type="pct"/>
            <w:tcBorders>
              <w:left w:val="single" w:sz="4" w:space="0" w:color="auto"/>
            </w:tcBorders>
            <w:vAlign w:val="center"/>
          </w:tcPr>
          <w:p w14:paraId="2D222F04" w14:textId="77777777" w:rsidR="008267EC" w:rsidRPr="007D74FA" w:rsidRDefault="008267EC" w:rsidP="00281F3F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Code of Nominee</w:t>
            </w:r>
          </w:p>
        </w:tc>
        <w:tc>
          <w:tcPr>
            <w:tcW w:w="615" w:type="pct"/>
            <w:vAlign w:val="center"/>
          </w:tcPr>
          <w:p w14:paraId="13728998" w14:textId="77777777" w:rsidR="008267EC" w:rsidRPr="007D74FA" w:rsidRDefault="008267EC" w:rsidP="00281F3F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513" w:type="pct"/>
            <w:tcBorders>
              <w:right w:val="single" w:sz="4" w:space="0" w:color="auto"/>
            </w:tcBorders>
            <w:vAlign w:val="center"/>
          </w:tcPr>
          <w:p w14:paraId="2C15373B" w14:textId="77777777" w:rsidR="008267EC" w:rsidRPr="007D74FA" w:rsidRDefault="008267EC" w:rsidP="00316A90">
            <w:pPr>
              <w:spacing w:after="0" w:line="240" w:lineRule="auto"/>
              <w:jc w:val="right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/20</w:t>
            </w:r>
            <w:r w:rsidR="00316A90">
              <w:rPr>
                <w:rFonts w:cs="Arial"/>
                <w:sz w:val="24"/>
                <w:szCs w:val="24"/>
              </w:rPr>
              <w:t>_ _</w:t>
            </w:r>
          </w:p>
        </w:tc>
        <w:tc>
          <w:tcPr>
            <w:tcW w:w="2735" w:type="pct"/>
            <w:tcBorders>
              <w:right w:val="single" w:sz="4" w:space="0" w:color="auto"/>
            </w:tcBorders>
            <w:vAlign w:val="bottom"/>
          </w:tcPr>
          <w:p w14:paraId="44F48FF3" w14:textId="77777777" w:rsidR="008267EC" w:rsidRPr="007D74FA" w:rsidRDefault="008267EC" w:rsidP="00281F3F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........................................</w:t>
            </w:r>
          </w:p>
        </w:tc>
      </w:tr>
      <w:tr w:rsidR="008267EC" w:rsidRPr="007D74FA" w14:paraId="0DA76B96" w14:textId="77777777" w:rsidTr="00281F3F">
        <w:trPr>
          <w:trHeight w:val="432"/>
        </w:trPr>
        <w:tc>
          <w:tcPr>
            <w:tcW w:w="1137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F61232A" w14:textId="77777777" w:rsidR="008267EC" w:rsidRPr="007D74FA" w:rsidRDefault="008267EC" w:rsidP="00281F3F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Score</w:t>
            </w:r>
          </w:p>
        </w:tc>
        <w:tc>
          <w:tcPr>
            <w:tcW w:w="615" w:type="pct"/>
            <w:tcBorders>
              <w:bottom w:val="single" w:sz="4" w:space="0" w:color="auto"/>
            </w:tcBorders>
            <w:vAlign w:val="center"/>
          </w:tcPr>
          <w:p w14:paraId="3C8EDC66" w14:textId="77777777" w:rsidR="008267EC" w:rsidRPr="007D74FA" w:rsidRDefault="008267EC" w:rsidP="00281F3F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513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FA9FC3C" w14:textId="77777777" w:rsidR="008267EC" w:rsidRPr="007D74FA" w:rsidRDefault="008267EC" w:rsidP="00281F3F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2735" w:type="pct"/>
            <w:tcBorders>
              <w:bottom w:val="single" w:sz="4" w:space="0" w:color="auto"/>
              <w:right w:val="single" w:sz="4" w:space="0" w:color="auto"/>
            </w:tcBorders>
          </w:tcPr>
          <w:p w14:paraId="473E7911" w14:textId="77777777" w:rsidR="008267EC" w:rsidRPr="007D74FA" w:rsidRDefault="008267EC" w:rsidP="00281F3F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color w:val="BFBFBF"/>
                <w:sz w:val="24"/>
                <w:szCs w:val="24"/>
              </w:rPr>
              <w:t>ASG COMMITTEE</w:t>
            </w:r>
            <w:r w:rsidR="00281F3F" w:rsidRPr="007D74FA">
              <w:rPr>
                <w:rFonts w:cs="Arial"/>
                <w:color w:val="BFBFBF"/>
                <w:sz w:val="24"/>
                <w:szCs w:val="24"/>
              </w:rPr>
              <w:t xml:space="preserve"> </w:t>
            </w:r>
          </w:p>
          <w:p w14:paraId="42B750E6" w14:textId="77777777" w:rsidR="008267EC" w:rsidRPr="007D74FA" w:rsidRDefault="008267EC" w:rsidP="00281F3F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D</w:t>
            </w:r>
            <w:r w:rsidR="00281F3F" w:rsidRPr="007D74FA">
              <w:rPr>
                <w:rFonts w:cs="Arial"/>
                <w:sz w:val="24"/>
                <w:szCs w:val="24"/>
              </w:rPr>
              <w:t>ate</w:t>
            </w:r>
            <w:r w:rsidRPr="007D74FA">
              <w:rPr>
                <w:rFonts w:cs="Arial"/>
                <w:sz w:val="24"/>
                <w:szCs w:val="24"/>
              </w:rPr>
              <w:t>:</w:t>
            </w:r>
          </w:p>
        </w:tc>
      </w:tr>
    </w:tbl>
    <w:p w14:paraId="6AD71FC6" w14:textId="1BCF1A85" w:rsidR="00B011DF" w:rsidRPr="002C07AB" w:rsidRDefault="00285F68" w:rsidP="002C07AB">
      <w:pPr>
        <w:spacing w:after="0" w:line="240" w:lineRule="auto"/>
        <w:ind w:firstLine="720"/>
        <w:rPr>
          <w:rFonts w:cs="Arial"/>
          <w:b/>
          <w:sz w:val="24"/>
          <w:szCs w:val="24"/>
        </w:rPr>
      </w:pPr>
      <w:r w:rsidRPr="002C07AB">
        <w:rPr>
          <w:rFonts w:cs="Arial"/>
          <w:sz w:val="24"/>
          <w:szCs w:val="24"/>
        </w:rPr>
        <w:br w:type="page"/>
      </w:r>
      <w:r w:rsidR="002C07AB">
        <w:rPr>
          <w:noProof/>
          <w:lang w:val="en-US" w:eastAsia="zh-CN"/>
        </w:rPr>
        <w:lastRenderedPageBreak/>
        <w:drawing>
          <wp:anchor distT="0" distB="0" distL="114300" distR="114300" simplePos="0" relativeHeight="251663360" behindDoc="0" locked="0" layoutInCell="1" allowOverlap="1" wp14:anchorId="1310E60A" wp14:editId="0B8BBA4D">
            <wp:simplePos x="0" y="0"/>
            <wp:positionH relativeFrom="column">
              <wp:posOffset>-68621</wp:posOffset>
            </wp:positionH>
            <wp:positionV relativeFrom="paragraph">
              <wp:posOffset>19455</wp:posOffset>
            </wp:positionV>
            <wp:extent cx="1152525" cy="723900"/>
            <wp:effectExtent l="0" t="0" r="3175" b="0"/>
            <wp:wrapThrough wrapText="bothSides">
              <wp:wrapPolygon edited="0">
                <wp:start x="9997" y="0"/>
                <wp:lineTo x="952" y="18189"/>
                <wp:lineTo x="0" y="20463"/>
                <wp:lineTo x="0" y="21221"/>
                <wp:lineTo x="21421" y="21221"/>
                <wp:lineTo x="21421" y="20842"/>
                <wp:lineTo x="20707" y="18189"/>
                <wp:lineTo x="11425" y="0"/>
                <wp:lineTo x="9997" y="0"/>
              </wp:wrapPolygon>
            </wp:wrapThrough>
            <wp:docPr id="11" name="Picture 0" descr="Logo Malaysian Dietitians' Association - MD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Logo Malaysian Dietitians' Association - MDA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11DF" w:rsidRPr="002C07AB">
        <w:rPr>
          <w:rFonts w:cs="Arial"/>
          <w:b/>
          <w:sz w:val="24"/>
          <w:szCs w:val="24"/>
        </w:rPr>
        <w:t>MALAYSIAN DIETITIANS</w:t>
      </w:r>
      <w:r w:rsidR="005821AB">
        <w:rPr>
          <w:rFonts w:cs="Arial"/>
          <w:b/>
          <w:sz w:val="24"/>
          <w:szCs w:val="24"/>
        </w:rPr>
        <w:t>'</w:t>
      </w:r>
      <w:r w:rsidR="00B011DF" w:rsidRPr="002C07AB">
        <w:rPr>
          <w:rFonts w:cs="Arial"/>
          <w:b/>
          <w:sz w:val="24"/>
          <w:szCs w:val="24"/>
        </w:rPr>
        <w:t xml:space="preserve"> ASSOCIATION  </w:t>
      </w:r>
    </w:p>
    <w:p w14:paraId="59EAD74E" w14:textId="7F79822D" w:rsidR="00B011DF" w:rsidRPr="007D74FA" w:rsidRDefault="002C07AB" w:rsidP="002C07AB">
      <w:pPr>
        <w:pStyle w:val="ListParagraph"/>
        <w:spacing w:after="0" w:line="240" w:lineRule="auto"/>
        <w:ind w:left="1620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 xml:space="preserve">      </w:t>
      </w:r>
      <w:r w:rsidR="00B011DF" w:rsidRPr="007D74FA">
        <w:rPr>
          <w:rFonts w:cs="Arial"/>
          <w:b/>
          <w:sz w:val="24"/>
          <w:szCs w:val="24"/>
        </w:rPr>
        <w:t xml:space="preserve">OUTSTANDING UNDERGRADUATE DIETETIC STUDENT AWARD </w:t>
      </w:r>
    </w:p>
    <w:p w14:paraId="2152A63A" w14:textId="008DE621" w:rsidR="00B011DF" w:rsidRPr="007D74FA" w:rsidRDefault="002C07AB" w:rsidP="00B011DF">
      <w:pPr>
        <w:pStyle w:val="ListParagraph"/>
        <w:spacing w:after="0" w:line="240" w:lineRule="auto"/>
        <w:ind w:left="1620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 xml:space="preserve">    </w:t>
      </w:r>
      <w:r w:rsidR="00B011DF" w:rsidRPr="007D74FA">
        <w:rPr>
          <w:rFonts w:cs="Arial"/>
          <w:b/>
          <w:sz w:val="24"/>
          <w:szCs w:val="24"/>
        </w:rPr>
        <w:t xml:space="preserve">ENDORSEMENT </w:t>
      </w:r>
      <w:r w:rsidR="00D5495B" w:rsidRPr="007D74FA">
        <w:rPr>
          <w:rFonts w:cs="Arial"/>
          <w:b/>
          <w:sz w:val="24"/>
          <w:szCs w:val="24"/>
        </w:rPr>
        <w:t>FORM</w:t>
      </w:r>
    </w:p>
    <w:p w14:paraId="7ABFBF35" w14:textId="77777777" w:rsidR="00B011DF" w:rsidRPr="007D74FA" w:rsidRDefault="00B011DF" w:rsidP="00B011DF">
      <w:pPr>
        <w:pBdr>
          <w:bottom w:val="single" w:sz="12" w:space="1" w:color="auto"/>
        </w:pBdr>
        <w:spacing w:after="0" w:line="240" w:lineRule="auto"/>
        <w:ind w:firstLine="1620"/>
        <w:rPr>
          <w:rFonts w:cs="Arial"/>
          <w:sz w:val="24"/>
          <w:szCs w:val="24"/>
        </w:rPr>
      </w:pPr>
      <w:r w:rsidRPr="007D74FA">
        <w:rPr>
          <w:sz w:val="24"/>
          <w:szCs w:val="24"/>
        </w:rPr>
        <w:t xml:space="preserve">MDA COUNCIL USE ONLY </w:t>
      </w:r>
    </w:p>
    <w:p w14:paraId="291740AD" w14:textId="77777777" w:rsidR="00B011DF" w:rsidRPr="007D74FA" w:rsidRDefault="00B011DF" w:rsidP="00B011DF">
      <w:pPr>
        <w:spacing w:after="0" w:line="240" w:lineRule="auto"/>
        <w:rPr>
          <w:rFonts w:cs="Arial"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360"/>
      </w:tblGrid>
      <w:tr w:rsidR="009E6682" w:rsidRPr="007D74FA" w14:paraId="6630EA79" w14:textId="77777777" w:rsidTr="00663E55">
        <w:tc>
          <w:tcPr>
            <w:tcW w:w="9576" w:type="dxa"/>
            <w:shd w:val="clear" w:color="auto" w:fill="D9D9D9"/>
            <w:vAlign w:val="center"/>
          </w:tcPr>
          <w:p w14:paraId="7C190064" w14:textId="77777777" w:rsidR="009E6682" w:rsidRPr="007D74FA" w:rsidRDefault="009E6682" w:rsidP="009E6682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>AWARD RECIPIENTS ENDORSEMENT</w:t>
            </w:r>
          </w:p>
        </w:tc>
      </w:tr>
      <w:tr w:rsidR="009E6682" w:rsidRPr="007D74FA" w14:paraId="7DEF4BBE" w14:textId="77777777" w:rsidTr="00663E55">
        <w:tc>
          <w:tcPr>
            <w:tcW w:w="9576" w:type="dxa"/>
            <w:vAlign w:val="center"/>
          </w:tcPr>
          <w:p w14:paraId="7D9FFE64" w14:textId="77777777" w:rsidR="009E6682" w:rsidRPr="007D74FA" w:rsidRDefault="007D74FA" w:rsidP="00316A90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Hereby, MDA COUNCIL 20</w:t>
            </w:r>
            <w:r w:rsidR="00316A90">
              <w:rPr>
                <w:rFonts w:cs="Arial"/>
                <w:sz w:val="24"/>
                <w:szCs w:val="24"/>
              </w:rPr>
              <w:t>_ _</w:t>
            </w:r>
            <w:r w:rsidRPr="007D74FA">
              <w:rPr>
                <w:rFonts w:cs="Arial"/>
                <w:sz w:val="24"/>
                <w:szCs w:val="24"/>
              </w:rPr>
              <w:t>/20</w:t>
            </w:r>
            <w:r w:rsidR="00316A90">
              <w:rPr>
                <w:rFonts w:cs="Arial"/>
                <w:sz w:val="24"/>
                <w:szCs w:val="24"/>
              </w:rPr>
              <w:t>_ _</w:t>
            </w:r>
            <w:r w:rsidR="009E6682" w:rsidRPr="007D74FA">
              <w:rPr>
                <w:rFonts w:cs="Arial"/>
                <w:sz w:val="24"/>
                <w:szCs w:val="24"/>
              </w:rPr>
              <w:t xml:space="preserve"> endorse the following names to be the recipients for the following awards.</w:t>
            </w:r>
          </w:p>
        </w:tc>
      </w:tr>
    </w:tbl>
    <w:p w14:paraId="6039BD52" w14:textId="77777777" w:rsidR="009E6682" w:rsidRPr="007D74FA" w:rsidRDefault="009E6682" w:rsidP="009E6682">
      <w:pPr>
        <w:spacing w:after="0" w:line="240" w:lineRule="auto"/>
        <w:jc w:val="center"/>
        <w:rPr>
          <w:rFonts w:cs="Arial"/>
          <w:b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516"/>
        <w:gridCol w:w="333"/>
        <w:gridCol w:w="7501"/>
      </w:tblGrid>
      <w:tr w:rsidR="00663E55" w:rsidRPr="007D74FA" w14:paraId="602604D9" w14:textId="77777777" w:rsidTr="008A79CD">
        <w:trPr>
          <w:trHeight w:val="432"/>
        </w:trPr>
        <w:tc>
          <w:tcPr>
            <w:tcW w:w="95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0D206" w14:textId="77777777" w:rsidR="00663E55" w:rsidRPr="007D74FA" w:rsidRDefault="00663E55" w:rsidP="00DA7385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 xml:space="preserve">MDA </w:t>
            </w:r>
            <w:r w:rsidR="00DA7385" w:rsidRPr="007D74FA">
              <w:rPr>
                <w:rFonts w:cs="Arial"/>
                <w:b/>
                <w:sz w:val="24"/>
                <w:szCs w:val="24"/>
              </w:rPr>
              <w:t>Postgraduate Best Thesis Award</w:t>
            </w:r>
          </w:p>
        </w:tc>
      </w:tr>
      <w:tr w:rsidR="00663E55" w:rsidRPr="007D74FA" w14:paraId="42D89158" w14:textId="77777777" w:rsidTr="008A79CD">
        <w:trPr>
          <w:trHeight w:val="288"/>
        </w:trPr>
        <w:tc>
          <w:tcPr>
            <w:tcW w:w="9576" w:type="dxa"/>
            <w:gridSpan w:val="3"/>
            <w:tcBorders>
              <w:top w:val="single" w:sz="4" w:space="0" w:color="auto"/>
            </w:tcBorders>
            <w:vAlign w:val="center"/>
          </w:tcPr>
          <w:p w14:paraId="2D94DC6A" w14:textId="77777777" w:rsidR="00663E55" w:rsidRPr="007D74FA" w:rsidRDefault="00663E55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</w:tr>
      <w:tr w:rsidR="00663E55" w:rsidRPr="007D74FA" w14:paraId="7BAF4813" w14:textId="77777777" w:rsidTr="008A79CD">
        <w:trPr>
          <w:trHeight w:val="432"/>
        </w:trPr>
        <w:tc>
          <w:tcPr>
            <w:tcW w:w="1524" w:type="dxa"/>
            <w:vAlign w:val="center"/>
          </w:tcPr>
          <w:p w14:paraId="094CB7B6" w14:textId="77777777" w:rsidR="00663E55" w:rsidRPr="007D74FA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Name</w:t>
            </w:r>
          </w:p>
        </w:tc>
        <w:tc>
          <w:tcPr>
            <w:tcW w:w="335" w:type="dxa"/>
            <w:vAlign w:val="center"/>
          </w:tcPr>
          <w:p w14:paraId="5F307351" w14:textId="77777777" w:rsidR="00663E55" w:rsidRPr="007D74FA" w:rsidRDefault="00663E55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7717" w:type="dxa"/>
            <w:tcBorders>
              <w:bottom w:val="single" w:sz="4" w:space="0" w:color="auto"/>
            </w:tcBorders>
          </w:tcPr>
          <w:p w14:paraId="60C4DF16" w14:textId="77777777" w:rsidR="00663E55" w:rsidRPr="007D74FA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663E55" w:rsidRPr="007D74FA" w14:paraId="4B27925B" w14:textId="77777777" w:rsidTr="008A79CD">
        <w:trPr>
          <w:trHeight w:val="432"/>
        </w:trPr>
        <w:tc>
          <w:tcPr>
            <w:tcW w:w="1524" w:type="dxa"/>
            <w:vAlign w:val="center"/>
          </w:tcPr>
          <w:p w14:paraId="0E6CEF20" w14:textId="77777777" w:rsidR="00663E55" w:rsidRPr="007D74FA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I.C. No.</w:t>
            </w:r>
          </w:p>
        </w:tc>
        <w:tc>
          <w:tcPr>
            <w:tcW w:w="335" w:type="dxa"/>
            <w:vAlign w:val="center"/>
          </w:tcPr>
          <w:p w14:paraId="041E5999" w14:textId="77777777" w:rsidR="00663E55" w:rsidRPr="007D74FA" w:rsidRDefault="00663E55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7717" w:type="dxa"/>
            <w:tcBorders>
              <w:top w:val="single" w:sz="4" w:space="0" w:color="auto"/>
              <w:bottom w:val="single" w:sz="4" w:space="0" w:color="auto"/>
            </w:tcBorders>
          </w:tcPr>
          <w:p w14:paraId="1B5FF430" w14:textId="77777777" w:rsidR="00663E55" w:rsidRPr="007D74FA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663E55" w:rsidRPr="007D74FA" w14:paraId="291B3C3B" w14:textId="77777777" w:rsidTr="008A79CD">
        <w:trPr>
          <w:trHeight w:val="432"/>
        </w:trPr>
        <w:tc>
          <w:tcPr>
            <w:tcW w:w="1524" w:type="dxa"/>
            <w:vAlign w:val="center"/>
          </w:tcPr>
          <w:p w14:paraId="48267A62" w14:textId="77777777" w:rsidR="00663E55" w:rsidRPr="007D74FA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Institution</w:t>
            </w:r>
          </w:p>
        </w:tc>
        <w:tc>
          <w:tcPr>
            <w:tcW w:w="335" w:type="dxa"/>
            <w:vAlign w:val="center"/>
          </w:tcPr>
          <w:p w14:paraId="0731ECD4" w14:textId="77777777" w:rsidR="00663E55" w:rsidRPr="007D74FA" w:rsidRDefault="00663E55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7717" w:type="dxa"/>
            <w:tcBorders>
              <w:top w:val="single" w:sz="4" w:space="0" w:color="auto"/>
              <w:bottom w:val="single" w:sz="4" w:space="0" w:color="auto"/>
            </w:tcBorders>
          </w:tcPr>
          <w:p w14:paraId="215731B9" w14:textId="77777777" w:rsidR="00663E55" w:rsidRPr="007D74FA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DA7385" w:rsidRPr="007D74FA" w14:paraId="13065F97" w14:textId="77777777" w:rsidTr="008A79CD">
        <w:trPr>
          <w:trHeight w:val="432"/>
        </w:trPr>
        <w:tc>
          <w:tcPr>
            <w:tcW w:w="1524" w:type="dxa"/>
            <w:vAlign w:val="center"/>
          </w:tcPr>
          <w:p w14:paraId="14E27BDA" w14:textId="77777777" w:rsidR="00DA7385" w:rsidRPr="007D74FA" w:rsidRDefault="00DA738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Title of Thesis</w:t>
            </w:r>
          </w:p>
        </w:tc>
        <w:tc>
          <w:tcPr>
            <w:tcW w:w="335" w:type="dxa"/>
            <w:vAlign w:val="center"/>
          </w:tcPr>
          <w:p w14:paraId="4FB61A8F" w14:textId="77777777" w:rsidR="00DA7385" w:rsidRPr="007D74FA" w:rsidRDefault="00DA7385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7717" w:type="dxa"/>
            <w:tcBorders>
              <w:top w:val="single" w:sz="4" w:space="0" w:color="auto"/>
              <w:bottom w:val="single" w:sz="4" w:space="0" w:color="auto"/>
            </w:tcBorders>
          </w:tcPr>
          <w:p w14:paraId="1825BAEA" w14:textId="77777777" w:rsidR="00DA7385" w:rsidRDefault="00DA738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  <w:p w14:paraId="7A806A1D" w14:textId="77777777" w:rsidR="00316A90" w:rsidRDefault="00316A90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  <w:p w14:paraId="2B73C2D6" w14:textId="77777777" w:rsidR="00316A90" w:rsidRPr="007D74FA" w:rsidRDefault="00316A90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</w:tbl>
    <w:p w14:paraId="768DE125" w14:textId="77777777" w:rsidR="009E6682" w:rsidRPr="007D74FA" w:rsidRDefault="009E6682" w:rsidP="009E6682">
      <w:pPr>
        <w:spacing w:after="0" w:line="240" w:lineRule="auto"/>
        <w:rPr>
          <w:rFonts w:cs="Arial"/>
          <w:sz w:val="24"/>
          <w:szCs w:val="24"/>
        </w:rPr>
      </w:pPr>
    </w:p>
    <w:p w14:paraId="3C03389C" w14:textId="77777777" w:rsidR="00663E55" w:rsidRPr="007D74FA" w:rsidRDefault="00663E55" w:rsidP="009E6682">
      <w:pPr>
        <w:spacing w:after="0" w:line="240" w:lineRule="auto"/>
        <w:rPr>
          <w:rFonts w:cs="Arial"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516"/>
        <w:gridCol w:w="333"/>
        <w:gridCol w:w="7501"/>
      </w:tblGrid>
      <w:tr w:rsidR="00DA7385" w:rsidRPr="007D74FA" w14:paraId="1E4BC2B2" w14:textId="77777777" w:rsidTr="00E171DA">
        <w:trPr>
          <w:trHeight w:val="432"/>
        </w:trPr>
        <w:tc>
          <w:tcPr>
            <w:tcW w:w="95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F8F5D" w14:textId="77777777" w:rsidR="00DA7385" w:rsidRPr="007D74FA" w:rsidRDefault="00DA7385" w:rsidP="00E171DA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7D74FA">
              <w:rPr>
                <w:rFonts w:cs="Arial"/>
                <w:b/>
                <w:sz w:val="24"/>
                <w:szCs w:val="24"/>
              </w:rPr>
              <w:t>MDA Postgraduate Best Thesis Award</w:t>
            </w:r>
          </w:p>
        </w:tc>
      </w:tr>
      <w:tr w:rsidR="00DA7385" w:rsidRPr="007D74FA" w14:paraId="493547A4" w14:textId="77777777" w:rsidTr="00E171DA">
        <w:trPr>
          <w:trHeight w:val="288"/>
        </w:trPr>
        <w:tc>
          <w:tcPr>
            <w:tcW w:w="9576" w:type="dxa"/>
            <w:gridSpan w:val="3"/>
            <w:tcBorders>
              <w:top w:val="single" w:sz="4" w:space="0" w:color="auto"/>
            </w:tcBorders>
            <w:vAlign w:val="center"/>
          </w:tcPr>
          <w:p w14:paraId="5B78ED52" w14:textId="77777777" w:rsidR="00DA7385" w:rsidRPr="007D74FA" w:rsidRDefault="00DA7385" w:rsidP="00E171DA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</w:tr>
      <w:tr w:rsidR="00DA7385" w:rsidRPr="007D74FA" w14:paraId="1B2B4062" w14:textId="77777777" w:rsidTr="00E171DA">
        <w:trPr>
          <w:trHeight w:val="432"/>
        </w:trPr>
        <w:tc>
          <w:tcPr>
            <w:tcW w:w="1524" w:type="dxa"/>
            <w:vAlign w:val="center"/>
          </w:tcPr>
          <w:p w14:paraId="1C0A4B27" w14:textId="77777777" w:rsidR="00DA7385" w:rsidRPr="007D74FA" w:rsidRDefault="00DA7385" w:rsidP="00E171DA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Name</w:t>
            </w:r>
          </w:p>
        </w:tc>
        <w:tc>
          <w:tcPr>
            <w:tcW w:w="335" w:type="dxa"/>
            <w:vAlign w:val="center"/>
          </w:tcPr>
          <w:p w14:paraId="51F1D236" w14:textId="77777777" w:rsidR="00DA7385" w:rsidRPr="007D74FA" w:rsidRDefault="00DA7385" w:rsidP="00E171DA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7717" w:type="dxa"/>
            <w:tcBorders>
              <w:bottom w:val="single" w:sz="4" w:space="0" w:color="auto"/>
            </w:tcBorders>
          </w:tcPr>
          <w:p w14:paraId="451A408D" w14:textId="77777777" w:rsidR="00DA7385" w:rsidRPr="007D74FA" w:rsidRDefault="00DA7385" w:rsidP="00E171DA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DA7385" w:rsidRPr="007D74FA" w14:paraId="73FEB1F5" w14:textId="77777777" w:rsidTr="00E171DA">
        <w:trPr>
          <w:trHeight w:val="432"/>
        </w:trPr>
        <w:tc>
          <w:tcPr>
            <w:tcW w:w="1524" w:type="dxa"/>
            <w:vAlign w:val="center"/>
          </w:tcPr>
          <w:p w14:paraId="6551BD4D" w14:textId="77777777" w:rsidR="00DA7385" w:rsidRPr="007D74FA" w:rsidRDefault="00DA7385" w:rsidP="00E171DA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I.C. No.</w:t>
            </w:r>
          </w:p>
        </w:tc>
        <w:tc>
          <w:tcPr>
            <w:tcW w:w="335" w:type="dxa"/>
            <w:vAlign w:val="center"/>
          </w:tcPr>
          <w:p w14:paraId="0BD81AAD" w14:textId="77777777" w:rsidR="00DA7385" w:rsidRPr="007D74FA" w:rsidRDefault="00DA7385" w:rsidP="00E171DA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7717" w:type="dxa"/>
            <w:tcBorders>
              <w:top w:val="single" w:sz="4" w:space="0" w:color="auto"/>
              <w:bottom w:val="single" w:sz="4" w:space="0" w:color="auto"/>
            </w:tcBorders>
          </w:tcPr>
          <w:p w14:paraId="7C84214E" w14:textId="77777777" w:rsidR="00DA7385" w:rsidRPr="007D74FA" w:rsidRDefault="00DA7385" w:rsidP="00E171DA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DA7385" w:rsidRPr="007D74FA" w14:paraId="2D432F6E" w14:textId="77777777" w:rsidTr="00E171DA">
        <w:trPr>
          <w:trHeight w:val="432"/>
        </w:trPr>
        <w:tc>
          <w:tcPr>
            <w:tcW w:w="1524" w:type="dxa"/>
            <w:vAlign w:val="center"/>
          </w:tcPr>
          <w:p w14:paraId="0CFDF154" w14:textId="77777777" w:rsidR="00DA7385" w:rsidRPr="007D74FA" w:rsidRDefault="00DA7385" w:rsidP="00E171DA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Institution</w:t>
            </w:r>
          </w:p>
        </w:tc>
        <w:tc>
          <w:tcPr>
            <w:tcW w:w="335" w:type="dxa"/>
            <w:vAlign w:val="center"/>
          </w:tcPr>
          <w:p w14:paraId="051FD798" w14:textId="77777777" w:rsidR="00DA7385" w:rsidRPr="007D74FA" w:rsidRDefault="00DA7385" w:rsidP="00E171DA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7717" w:type="dxa"/>
            <w:tcBorders>
              <w:top w:val="single" w:sz="4" w:space="0" w:color="auto"/>
              <w:bottom w:val="single" w:sz="4" w:space="0" w:color="auto"/>
            </w:tcBorders>
          </w:tcPr>
          <w:p w14:paraId="319E9EE9" w14:textId="77777777" w:rsidR="00DA7385" w:rsidRPr="007D74FA" w:rsidRDefault="00DA7385" w:rsidP="00E171DA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DA7385" w:rsidRPr="007D74FA" w14:paraId="4B1EF0EC" w14:textId="77777777" w:rsidTr="00E171DA">
        <w:trPr>
          <w:trHeight w:val="432"/>
        </w:trPr>
        <w:tc>
          <w:tcPr>
            <w:tcW w:w="1524" w:type="dxa"/>
            <w:vAlign w:val="center"/>
          </w:tcPr>
          <w:p w14:paraId="057F6030" w14:textId="77777777" w:rsidR="00DA7385" w:rsidRPr="007D74FA" w:rsidRDefault="00DA7385" w:rsidP="00E171DA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Title of Thesis</w:t>
            </w:r>
          </w:p>
        </w:tc>
        <w:tc>
          <w:tcPr>
            <w:tcW w:w="335" w:type="dxa"/>
            <w:vAlign w:val="center"/>
          </w:tcPr>
          <w:p w14:paraId="0299C105" w14:textId="77777777" w:rsidR="00DA7385" w:rsidRPr="007D74FA" w:rsidRDefault="00DA7385" w:rsidP="00E171DA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7717" w:type="dxa"/>
            <w:tcBorders>
              <w:top w:val="single" w:sz="4" w:space="0" w:color="auto"/>
              <w:bottom w:val="single" w:sz="4" w:space="0" w:color="auto"/>
            </w:tcBorders>
          </w:tcPr>
          <w:p w14:paraId="5F8E9D67" w14:textId="77777777" w:rsidR="00DA7385" w:rsidRDefault="00DA7385" w:rsidP="00E171DA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  <w:p w14:paraId="7D396849" w14:textId="77777777" w:rsidR="00316A90" w:rsidRDefault="00316A90" w:rsidP="00E171DA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  <w:p w14:paraId="1E62B0A2" w14:textId="77777777" w:rsidR="00316A90" w:rsidRPr="007D74FA" w:rsidRDefault="00316A90" w:rsidP="00E171DA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</w:tbl>
    <w:p w14:paraId="7D0D5ECE" w14:textId="77777777" w:rsidR="009E6682" w:rsidRPr="007D74FA" w:rsidRDefault="009E6682" w:rsidP="009E6682">
      <w:pPr>
        <w:spacing w:after="0" w:line="240" w:lineRule="auto"/>
        <w:rPr>
          <w:rFonts w:cs="Arial"/>
          <w:sz w:val="24"/>
          <w:szCs w:val="24"/>
        </w:rPr>
      </w:pPr>
    </w:p>
    <w:p w14:paraId="04FAF336" w14:textId="77777777" w:rsidR="00663E55" w:rsidRPr="007D74FA" w:rsidRDefault="00663E55" w:rsidP="009E6682">
      <w:pPr>
        <w:spacing w:after="0" w:line="240" w:lineRule="auto"/>
        <w:rPr>
          <w:rFonts w:cs="Arial"/>
          <w:sz w:val="24"/>
          <w:szCs w:val="24"/>
        </w:rPr>
      </w:pPr>
    </w:p>
    <w:p w14:paraId="2A510129" w14:textId="77777777" w:rsidR="00663E55" w:rsidRPr="007D74FA" w:rsidRDefault="00663E55" w:rsidP="009E6682">
      <w:pPr>
        <w:pStyle w:val="ListParagraph"/>
        <w:spacing w:after="0" w:line="240" w:lineRule="auto"/>
        <w:ind w:left="0"/>
        <w:jc w:val="center"/>
        <w:rPr>
          <w:rFonts w:cs="Arial"/>
          <w:b/>
          <w:sz w:val="24"/>
          <w:szCs w:val="24"/>
        </w:rPr>
      </w:pPr>
    </w:p>
    <w:p w14:paraId="00A6519F" w14:textId="77777777" w:rsidR="009E6682" w:rsidRPr="007D74FA" w:rsidRDefault="009E6682" w:rsidP="009E6682">
      <w:pPr>
        <w:pStyle w:val="ListParagraph"/>
        <w:spacing w:after="0" w:line="240" w:lineRule="auto"/>
        <w:ind w:left="0"/>
        <w:jc w:val="center"/>
        <w:rPr>
          <w:rFonts w:cs="Arial"/>
          <w:b/>
          <w:sz w:val="24"/>
          <w:szCs w:val="24"/>
        </w:rPr>
      </w:pPr>
    </w:p>
    <w:p w14:paraId="0795FE6E" w14:textId="77777777" w:rsidR="00663E55" w:rsidRPr="007D74FA" w:rsidRDefault="00663E55" w:rsidP="009E6682">
      <w:pPr>
        <w:pStyle w:val="ListParagraph"/>
        <w:spacing w:after="0" w:line="240" w:lineRule="auto"/>
        <w:ind w:left="0"/>
        <w:jc w:val="center"/>
        <w:rPr>
          <w:rFonts w:cs="Arial"/>
          <w:b/>
          <w:sz w:val="24"/>
          <w:szCs w:val="24"/>
        </w:rPr>
      </w:pPr>
    </w:p>
    <w:p w14:paraId="204E883F" w14:textId="77777777" w:rsidR="00663E55" w:rsidRPr="007D74FA" w:rsidRDefault="00663E55" w:rsidP="009E6682">
      <w:pPr>
        <w:pStyle w:val="ListParagraph"/>
        <w:spacing w:after="0" w:line="240" w:lineRule="auto"/>
        <w:ind w:left="0"/>
        <w:jc w:val="center"/>
        <w:rPr>
          <w:rFonts w:cs="Arial"/>
          <w:b/>
          <w:sz w:val="24"/>
          <w:szCs w:val="24"/>
        </w:rPr>
      </w:pPr>
    </w:p>
    <w:p w14:paraId="7FCDA665" w14:textId="77777777" w:rsidR="00DA7385" w:rsidRPr="007D74FA" w:rsidRDefault="00DA7385" w:rsidP="009E6682">
      <w:pPr>
        <w:pStyle w:val="ListParagraph"/>
        <w:spacing w:after="0" w:line="240" w:lineRule="auto"/>
        <w:ind w:left="0"/>
        <w:jc w:val="center"/>
        <w:rPr>
          <w:rFonts w:cs="Arial"/>
          <w:b/>
          <w:sz w:val="24"/>
          <w:szCs w:val="24"/>
        </w:rPr>
      </w:pPr>
    </w:p>
    <w:p w14:paraId="0F758085" w14:textId="77777777" w:rsidR="00663E55" w:rsidRPr="007D74FA" w:rsidRDefault="00663E55" w:rsidP="00663E55">
      <w:pPr>
        <w:spacing w:after="0" w:line="240" w:lineRule="auto"/>
        <w:rPr>
          <w:rFonts w:cs="Arial"/>
          <w:sz w:val="24"/>
          <w:szCs w:val="24"/>
        </w:rPr>
      </w:pPr>
      <w:r w:rsidRPr="007D74FA">
        <w:rPr>
          <w:rFonts w:cs="Arial"/>
          <w:sz w:val="24"/>
          <w:szCs w:val="24"/>
        </w:rPr>
        <w:t>Endorsed by,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663E55" w:rsidRPr="007D74FA" w14:paraId="2E672D31" w14:textId="77777777" w:rsidTr="008A79CD">
        <w:tc>
          <w:tcPr>
            <w:tcW w:w="3192" w:type="dxa"/>
          </w:tcPr>
          <w:p w14:paraId="29D027F0" w14:textId="77777777" w:rsidR="00663E55" w:rsidRPr="007D74FA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192" w:type="dxa"/>
          </w:tcPr>
          <w:p w14:paraId="3198EFD0" w14:textId="77777777" w:rsidR="00663E55" w:rsidRPr="007D74FA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192" w:type="dxa"/>
          </w:tcPr>
          <w:p w14:paraId="5334DF4B" w14:textId="77777777" w:rsidR="00663E55" w:rsidRPr="007D74FA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663E55" w:rsidRPr="007D74FA" w14:paraId="75F5FBC0" w14:textId="77777777" w:rsidTr="008A79CD">
        <w:trPr>
          <w:trHeight w:val="503"/>
        </w:trPr>
        <w:tc>
          <w:tcPr>
            <w:tcW w:w="3192" w:type="dxa"/>
            <w:vAlign w:val="bottom"/>
          </w:tcPr>
          <w:p w14:paraId="473D8EB0" w14:textId="77777777" w:rsidR="00663E55" w:rsidRPr="007D74FA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...........................................</w:t>
            </w:r>
          </w:p>
        </w:tc>
        <w:tc>
          <w:tcPr>
            <w:tcW w:w="3192" w:type="dxa"/>
            <w:vAlign w:val="bottom"/>
          </w:tcPr>
          <w:p w14:paraId="1F97C045" w14:textId="77777777" w:rsidR="00663E55" w:rsidRPr="007D74FA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...........................................</w:t>
            </w:r>
          </w:p>
        </w:tc>
        <w:tc>
          <w:tcPr>
            <w:tcW w:w="3192" w:type="dxa"/>
            <w:vAlign w:val="bottom"/>
          </w:tcPr>
          <w:p w14:paraId="1BB7D1BD" w14:textId="77777777" w:rsidR="00663E55" w:rsidRPr="007D74FA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...........................................</w:t>
            </w:r>
          </w:p>
        </w:tc>
      </w:tr>
      <w:tr w:rsidR="00663E55" w:rsidRPr="007D74FA" w14:paraId="49351C84" w14:textId="77777777" w:rsidTr="008A79CD">
        <w:tc>
          <w:tcPr>
            <w:tcW w:w="3192" w:type="dxa"/>
          </w:tcPr>
          <w:p w14:paraId="78C7E883" w14:textId="77777777" w:rsidR="00DA7385" w:rsidRPr="007D74FA" w:rsidRDefault="00DA7385" w:rsidP="008A79CD">
            <w:pPr>
              <w:spacing w:after="0" w:line="240" w:lineRule="auto"/>
              <w:rPr>
                <w:rFonts w:cs="Arial"/>
                <w:color w:val="BFBFBF"/>
                <w:sz w:val="24"/>
                <w:szCs w:val="24"/>
              </w:rPr>
            </w:pPr>
            <w:r w:rsidRPr="007D74FA">
              <w:rPr>
                <w:rFonts w:cs="Arial"/>
                <w:color w:val="BFBFBF"/>
                <w:sz w:val="24"/>
                <w:szCs w:val="24"/>
              </w:rPr>
              <w:t>President/Vice President of</w:t>
            </w:r>
            <w:r w:rsidR="00663E55" w:rsidRPr="007D74FA">
              <w:rPr>
                <w:rFonts w:cs="Arial"/>
                <w:color w:val="BFBFBF"/>
                <w:sz w:val="24"/>
                <w:szCs w:val="24"/>
              </w:rPr>
              <w:t xml:space="preserve"> </w:t>
            </w:r>
            <w:r w:rsidRPr="007D74FA">
              <w:rPr>
                <w:rFonts w:cs="Arial"/>
                <w:color w:val="BFBFBF"/>
                <w:sz w:val="24"/>
                <w:szCs w:val="24"/>
              </w:rPr>
              <w:t xml:space="preserve">MDA </w:t>
            </w:r>
            <w:r w:rsidR="00663E55" w:rsidRPr="007D74FA">
              <w:rPr>
                <w:rFonts w:cs="Arial"/>
                <w:color w:val="BFBFBF"/>
                <w:sz w:val="24"/>
                <w:szCs w:val="24"/>
              </w:rPr>
              <w:t>COUNCIL</w:t>
            </w:r>
          </w:p>
          <w:p w14:paraId="282FDBDB" w14:textId="77777777" w:rsidR="00DA7385" w:rsidRPr="007D74FA" w:rsidRDefault="00DA7385" w:rsidP="008A79CD">
            <w:pPr>
              <w:spacing w:after="0" w:line="240" w:lineRule="auto"/>
              <w:rPr>
                <w:rFonts w:cs="Arial"/>
                <w:color w:val="BFBFBF"/>
                <w:sz w:val="24"/>
                <w:szCs w:val="24"/>
              </w:rPr>
            </w:pPr>
            <w:r w:rsidRPr="007D74FA">
              <w:rPr>
                <w:rFonts w:cs="Arial"/>
                <w:color w:val="BFBFBF"/>
                <w:sz w:val="24"/>
                <w:szCs w:val="24"/>
              </w:rPr>
              <w:t>Name:</w:t>
            </w:r>
          </w:p>
        </w:tc>
        <w:tc>
          <w:tcPr>
            <w:tcW w:w="3192" w:type="dxa"/>
          </w:tcPr>
          <w:p w14:paraId="4F123A8C" w14:textId="77777777" w:rsidR="00DA7385" w:rsidRPr="007D74FA" w:rsidRDefault="00663E55" w:rsidP="008A79CD">
            <w:pPr>
              <w:spacing w:after="0" w:line="240" w:lineRule="auto"/>
              <w:rPr>
                <w:rFonts w:cs="Arial"/>
                <w:color w:val="BFBFBF"/>
                <w:sz w:val="24"/>
                <w:szCs w:val="24"/>
              </w:rPr>
            </w:pPr>
            <w:r w:rsidRPr="007D74FA">
              <w:rPr>
                <w:rFonts w:cs="Arial"/>
                <w:color w:val="BFBFBF"/>
                <w:sz w:val="24"/>
                <w:szCs w:val="24"/>
              </w:rPr>
              <w:t xml:space="preserve">MDA COUNCIL </w:t>
            </w:r>
            <w:r w:rsidR="00DA7385" w:rsidRPr="007D74FA">
              <w:rPr>
                <w:rFonts w:cs="Arial"/>
                <w:color w:val="BFBFBF"/>
                <w:sz w:val="24"/>
                <w:szCs w:val="24"/>
              </w:rPr>
              <w:t xml:space="preserve">member </w:t>
            </w:r>
          </w:p>
          <w:p w14:paraId="095CEC79" w14:textId="77777777" w:rsidR="00DA7385" w:rsidRPr="007D74FA" w:rsidRDefault="00DA7385" w:rsidP="008A79CD">
            <w:pPr>
              <w:spacing w:after="0" w:line="240" w:lineRule="auto"/>
              <w:rPr>
                <w:rFonts w:cs="Arial"/>
                <w:color w:val="BFBFBF"/>
                <w:sz w:val="24"/>
                <w:szCs w:val="24"/>
              </w:rPr>
            </w:pPr>
          </w:p>
          <w:p w14:paraId="4CE888BE" w14:textId="77777777" w:rsidR="00DA7385" w:rsidRPr="007D74FA" w:rsidRDefault="00DA7385" w:rsidP="008A79CD">
            <w:pPr>
              <w:spacing w:after="0" w:line="240" w:lineRule="auto"/>
              <w:rPr>
                <w:rFonts w:cs="Arial"/>
                <w:color w:val="BFBFBF"/>
                <w:sz w:val="24"/>
                <w:szCs w:val="24"/>
              </w:rPr>
            </w:pPr>
            <w:r w:rsidRPr="007D74FA">
              <w:rPr>
                <w:rFonts w:cs="Arial"/>
                <w:color w:val="BFBFBF"/>
                <w:sz w:val="24"/>
                <w:szCs w:val="24"/>
              </w:rPr>
              <w:t>Name:</w:t>
            </w:r>
          </w:p>
        </w:tc>
        <w:tc>
          <w:tcPr>
            <w:tcW w:w="3192" w:type="dxa"/>
          </w:tcPr>
          <w:p w14:paraId="0FD2B000" w14:textId="77777777" w:rsidR="00DA7385" w:rsidRPr="007D74FA" w:rsidRDefault="00663E55" w:rsidP="008A79CD">
            <w:pPr>
              <w:spacing w:after="0" w:line="240" w:lineRule="auto"/>
              <w:rPr>
                <w:rFonts w:cs="Arial"/>
                <w:color w:val="BFBFBF"/>
                <w:sz w:val="24"/>
                <w:szCs w:val="24"/>
              </w:rPr>
            </w:pPr>
            <w:r w:rsidRPr="007D74FA">
              <w:rPr>
                <w:rFonts w:cs="Arial"/>
                <w:color w:val="BFBFBF"/>
                <w:sz w:val="24"/>
                <w:szCs w:val="24"/>
              </w:rPr>
              <w:t xml:space="preserve">MDA COUNCIL </w:t>
            </w:r>
            <w:r w:rsidR="00DA7385" w:rsidRPr="007D74FA">
              <w:rPr>
                <w:rFonts w:cs="Arial"/>
                <w:color w:val="BFBFBF"/>
                <w:sz w:val="24"/>
                <w:szCs w:val="24"/>
              </w:rPr>
              <w:t xml:space="preserve">member </w:t>
            </w:r>
          </w:p>
          <w:p w14:paraId="20B6B4B6" w14:textId="77777777" w:rsidR="00DA7385" w:rsidRPr="007D74FA" w:rsidRDefault="00DA7385" w:rsidP="008A79CD">
            <w:pPr>
              <w:spacing w:after="0" w:line="240" w:lineRule="auto"/>
              <w:rPr>
                <w:rFonts w:cs="Arial"/>
                <w:color w:val="BFBFBF"/>
                <w:sz w:val="24"/>
                <w:szCs w:val="24"/>
              </w:rPr>
            </w:pPr>
          </w:p>
          <w:p w14:paraId="1C3F7340" w14:textId="77777777" w:rsidR="00DA7385" w:rsidRPr="007D74FA" w:rsidRDefault="00DA7385" w:rsidP="008A79CD">
            <w:pPr>
              <w:spacing w:after="0" w:line="240" w:lineRule="auto"/>
              <w:rPr>
                <w:rFonts w:cs="Arial"/>
                <w:color w:val="BFBFBF"/>
                <w:sz w:val="24"/>
                <w:szCs w:val="24"/>
              </w:rPr>
            </w:pPr>
            <w:r w:rsidRPr="007D74FA">
              <w:rPr>
                <w:rFonts w:cs="Arial"/>
                <w:color w:val="BFBFBF"/>
                <w:sz w:val="24"/>
                <w:szCs w:val="24"/>
              </w:rPr>
              <w:t>Name:</w:t>
            </w:r>
          </w:p>
        </w:tc>
      </w:tr>
      <w:tr w:rsidR="00663E55" w:rsidRPr="007D74FA" w14:paraId="7D82C2AE" w14:textId="77777777" w:rsidTr="008A79CD">
        <w:tc>
          <w:tcPr>
            <w:tcW w:w="3192" w:type="dxa"/>
          </w:tcPr>
          <w:p w14:paraId="1593CB9F" w14:textId="77777777" w:rsidR="00663E55" w:rsidRPr="007D74FA" w:rsidRDefault="00281F3F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Date</w:t>
            </w:r>
            <w:r w:rsidR="00663E55" w:rsidRPr="007D74FA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3192" w:type="dxa"/>
          </w:tcPr>
          <w:p w14:paraId="61F75A2B" w14:textId="77777777" w:rsidR="00663E55" w:rsidRPr="007D74FA" w:rsidRDefault="00281F3F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Date</w:t>
            </w:r>
            <w:r w:rsidR="00663E55" w:rsidRPr="007D74FA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3192" w:type="dxa"/>
          </w:tcPr>
          <w:p w14:paraId="694B016E" w14:textId="77777777" w:rsidR="00663E55" w:rsidRPr="007D74FA" w:rsidRDefault="00281F3F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7D74FA">
              <w:rPr>
                <w:rFonts w:cs="Arial"/>
                <w:sz w:val="24"/>
                <w:szCs w:val="24"/>
              </w:rPr>
              <w:t>Date</w:t>
            </w:r>
            <w:r w:rsidR="00663E55" w:rsidRPr="007D74FA">
              <w:rPr>
                <w:rFonts w:cs="Arial"/>
                <w:sz w:val="24"/>
                <w:szCs w:val="24"/>
              </w:rPr>
              <w:t>:</w:t>
            </w:r>
          </w:p>
        </w:tc>
      </w:tr>
    </w:tbl>
    <w:p w14:paraId="1C7398BB" w14:textId="77777777" w:rsidR="00663E55" w:rsidRPr="007D74FA" w:rsidRDefault="00663E55" w:rsidP="009E6682">
      <w:pPr>
        <w:pStyle w:val="ListParagraph"/>
        <w:spacing w:after="0" w:line="240" w:lineRule="auto"/>
        <w:ind w:left="0"/>
        <w:jc w:val="center"/>
        <w:rPr>
          <w:rFonts w:cs="Arial"/>
          <w:b/>
        </w:rPr>
      </w:pPr>
    </w:p>
    <w:sectPr w:rsidR="00663E55" w:rsidRPr="007D74FA" w:rsidSect="00A171CD">
      <w:pgSz w:w="12240" w:h="15840"/>
      <w:pgMar w:top="72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F5627"/>
    <w:multiLevelType w:val="hybridMultilevel"/>
    <w:tmpl w:val="B30EB370"/>
    <w:lvl w:ilvl="0" w:tplc="92040F04">
      <w:start w:val="1"/>
      <w:numFmt w:val="decimal"/>
      <w:lvlText w:val="%1.0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1D7174"/>
    <w:multiLevelType w:val="hybridMultilevel"/>
    <w:tmpl w:val="D44868AA"/>
    <w:lvl w:ilvl="0" w:tplc="92040F04">
      <w:start w:val="1"/>
      <w:numFmt w:val="decimal"/>
      <w:lvlText w:val="%1.0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E2845C92">
      <w:start w:val="1"/>
      <w:numFmt w:val="decimal"/>
      <w:lvlText w:val="%2.1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C0ADD"/>
    <w:multiLevelType w:val="hybridMultilevel"/>
    <w:tmpl w:val="C98A443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2745F2"/>
    <w:multiLevelType w:val="multilevel"/>
    <w:tmpl w:val="B9CC49C4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  <w:b/>
        <w:sz w:val="24"/>
        <w:szCs w:val="24"/>
      </w:rPr>
    </w:lvl>
    <w:lvl w:ilvl="1">
      <w:start w:val="3"/>
      <w:numFmt w:val="decimal"/>
      <w:lvlText w:val="%1.%2"/>
      <w:lvlJc w:val="left"/>
      <w:pPr>
        <w:ind w:left="1033" w:hanging="60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1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03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7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904" w:hanging="1440"/>
      </w:pPr>
      <w:rPr>
        <w:rFonts w:hint="default"/>
      </w:rPr>
    </w:lvl>
  </w:abstractNum>
  <w:abstractNum w:abstractNumId="4" w15:restartNumberingAfterBreak="0">
    <w:nsid w:val="2EA81D21"/>
    <w:multiLevelType w:val="hybridMultilevel"/>
    <w:tmpl w:val="8482F4F0"/>
    <w:lvl w:ilvl="0" w:tplc="4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FEE5CAD"/>
    <w:multiLevelType w:val="multilevel"/>
    <w:tmpl w:val="6A584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383034E"/>
    <w:multiLevelType w:val="multilevel"/>
    <w:tmpl w:val="2DBABC5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91418F9"/>
    <w:multiLevelType w:val="hybridMultilevel"/>
    <w:tmpl w:val="9754E460"/>
    <w:lvl w:ilvl="0" w:tplc="D0306F78">
      <w:start w:val="2"/>
      <w:numFmt w:val="decimal"/>
      <w:lvlText w:val="%1.1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14326F"/>
    <w:multiLevelType w:val="multilevel"/>
    <w:tmpl w:val="0598E24C"/>
    <w:lvl w:ilvl="0">
      <w:start w:val="3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299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48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3312" w:hanging="72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45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62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48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712" w:hanging="1800"/>
      </w:pPr>
      <w:rPr>
        <w:rFonts w:hint="default"/>
      </w:rPr>
    </w:lvl>
  </w:abstractNum>
  <w:abstractNum w:abstractNumId="9" w15:restartNumberingAfterBreak="0">
    <w:nsid w:val="650654C5"/>
    <w:multiLevelType w:val="hybridMultilevel"/>
    <w:tmpl w:val="BFD4C354"/>
    <w:lvl w:ilvl="0" w:tplc="14F07E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16FDD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26DD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7820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3C59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6DC96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02646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32E4F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CCE73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6E102D26"/>
    <w:multiLevelType w:val="multilevel"/>
    <w:tmpl w:val="B71677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71E8195A"/>
    <w:multiLevelType w:val="multilevel"/>
    <w:tmpl w:val="7884C1B8"/>
    <w:lvl w:ilvl="0">
      <w:start w:val="3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33" w:hanging="60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1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03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7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904" w:hanging="1440"/>
      </w:pPr>
      <w:rPr>
        <w:rFonts w:hint="default"/>
      </w:rPr>
    </w:lvl>
  </w:abstractNum>
  <w:abstractNum w:abstractNumId="12" w15:restartNumberingAfterBreak="0">
    <w:nsid w:val="730A09E3"/>
    <w:multiLevelType w:val="multilevel"/>
    <w:tmpl w:val="7884C1B8"/>
    <w:lvl w:ilvl="0">
      <w:start w:val="3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33" w:hanging="60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1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03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7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904" w:hanging="1440"/>
      </w:pPr>
      <w:rPr>
        <w:rFonts w:hint="default"/>
      </w:rPr>
    </w:lvl>
  </w:abstractNum>
  <w:abstractNum w:abstractNumId="13" w15:restartNumberingAfterBreak="0">
    <w:nsid w:val="76A97E64"/>
    <w:multiLevelType w:val="multilevel"/>
    <w:tmpl w:val="06C4C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B9016AF"/>
    <w:multiLevelType w:val="multilevel"/>
    <w:tmpl w:val="0A022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7D5F66CF"/>
    <w:multiLevelType w:val="multilevel"/>
    <w:tmpl w:val="7884C1B8"/>
    <w:lvl w:ilvl="0">
      <w:start w:val="3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33" w:hanging="60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1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03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7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904" w:hanging="1440"/>
      </w:pPr>
      <w:rPr>
        <w:rFonts w:hint="default"/>
      </w:rPr>
    </w:lvl>
  </w:abstractNum>
  <w:abstractNum w:abstractNumId="16" w15:restartNumberingAfterBreak="0">
    <w:nsid w:val="7D823ACD"/>
    <w:multiLevelType w:val="hybridMultilevel"/>
    <w:tmpl w:val="B4EC4F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6"/>
  </w:num>
  <w:num w:numId="3">
    <w:abstractNumId w:val="7"/>
  </w:num>
  <w:num w:numId="4">
    <w:abstractNumId w:val="0"/>
  </w:num>
  <w:num w:numId="5">
    <w:abstractNumId w:val="14"/>
  </w:num>
  <w:num w:numId="6">
    <w:abstractNumId w:val="6"/>
  </w:num>
  <w:num w:numId="7">
    <w:abstractNumId w:val="10"/>
  </w:num>
  <w:num w:numId="8">
    <w:abstractNumId w:val="5"/>
  </w:num>
  <w:num w:numId="9">
    <w:abstractNumId w:val="13"/>
  </w:num>
  <w:num w:numId="10">
    <w:abstractNumId w:val="3"/>
  </w:num>
  <w:num w:numId="11">
    <w:abstractNumId w:val="8"/>
  </w:num>
  <w:num w:numId="12">
    <w:abstractNumId w:val="11"/>
  </w:num>
  <w:num w:numId="13">
    <w:abstractNumId w:val="9"/>
  </w:num>
  <w:num w:numId="14">
    <w:abstractNumId w:val="2"/>
  </w:num>
  <w:num w:numId="15">
    <w:abstractNumId w:val="4"/>
  </w:num>
  <w:num w:numId="16">
    <w:abstractNumId w:val="15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NLUwtDA2MDM1NDRR0lEKTi0uzszPAykwrAUAaSFpbSwAAAA="/>
  </w:docVars>
  <w:rsids>
    <w:rsidRoot w:val="00A3751D"/>
    <w:rsid w:val="00025E85"/>
    <w:rsid w:val="000330D6"/>
    <w:rsid w:val="00064AE8"/>
    <w:rsid w:val="000B615D"/>
    <w:rsid w:val="000F2FBB"/>
    <w:rsid w:val="001049E9"/>
    <w:rsid w:val="00143D0F"/>
    <w:rsid w:val="00146D68"/>
    <w:rsid w:val="001773E2"/>
    <w:rsid w:val="0019605E"/>
    <w:rsid w:val="001A37DD"/>
    <w:rsid w:val="001C6A7E"/>
    <w:rsid w:val="001F11C6"/>
    <w:rsid w:val="001F3C3C"/>
    <w:rsid w:val="001F6813"/>
    <w:rsid w:val="00260004"/>
    <w:rsid w:val="00261733"/>
    <w:rsid w:val="00265ED6"/>
    <w:rsid w:val="00266D68"/>
    <w:rsid w:val="00274A72"/>
    <w:rsid w:val="00281F3F"/>
    <w:rsid w:val="00285F68"/>
    <w:rsid w:val="00292817"/>
    <w:rsid w:val="002B26DF"/>
    <w:rsid w:val="002B6514"/>
    <w:rsid w:val="002B7F75"/>
    <w:rsid w:val="002C07AB"/>
    <w:rsid w:val="002C7B40"/>
    <w:rsid w:val="002D43DA"/>
    <w:rsid w:val="002F7ABB"/>
    <w:rsid w:val="003034AF"/>
    <w:rsid w:val="00316A90"/>
    <w:rsid w:val="00320686"/>
    <w:rsid w:val="003207C4"/>
    <w:rsid w:val="00367C4F"/>
    <w:rsid w:val="00396C9B"/>
    <w:rsid w:val="003D24A7"/>
    <w:rsid w:val="003D4E15"/>
    <w:rsid w:val="00407740"/>
    <w:rsid w:val="00425D93"/>
    <w:rsid w:val="004372EF"/>
    <w:rsid w:val="004476C8"/>
    <w:rsid w:val="00452732"/>
    <w:rsid w:val="00461716"/>
    <w:rsid w:val="00461930"/>
    <w:rsid w:val="004B0BB3"/>
    <w:rsid w:val="004C15C2"/>
    <w:rsid w:val="004D6777"/>
    <w:rsid w:val="004F2C37"/>
    <w:rsid w:val="004F41A1"/>
    <w:rsid w:val="00531505"/>
    <w:rsid w:val="00543B64"/>
    <w:rsid w:val="00552A60"/>
    <w:rsid w:val="005628FA"/>
    <w:rsid w:val="00565E95"/>
    <w:rsid w:val="0057157E"/>
    <w:rsid w:val="005776CF"/>
    <w:rsid w:val="005821AB"/>
    <w:rsid w:val="0059415F"/>
    <w:rsid w:val="005966C1"/>
    <w:rsid w:val="005A555D"/>
    <w:rsid w:val="005D1045"/>
    <w:rsid w:val="005F0775"/>
    <w:rsid w:val="00602677"/>
    <w:rsid w:val="00622336"/>
    <w:rsid w:val="00663E55"/>
    <w:rsid w:val="00681978"/>
    <w:rsid w:val="006853CF"/>
    <w:rsid w:val="006A6E5D"/>
    <w:rsid w:val="00716687"/>
    <w:rsid w:val="00732657"/>
    <w:rsid w:val="007900F0"/>
    <w:rsid w:val="007B3C22"/>
    <w:rsid w:val="007B66C6"/>
    <w:rsid w:val="007D74FA"/>
    <w:rsid w:val="00807257"/>
    <w:rsid w:val="008267EC"/>
    <w:rsid w:val="008623D8"/>
    <w:rsid w:val="00865A70"/>
    <w:rsid w:val="0087773B"/>
    <w:rsid w:val="008A79CD"/>
    <w:rsid w:val="008B3377"/>
    <w:rsid w:val="008C7F00"/>
    <w:rsid w:val="008D15FB"/>
    <w:rsid w:val="00913C30"/>
    <w:rsid w:val="009166A3"/>
    <w:rsid w:val="00917DE3"/>
    <w:rsid w:val="009A7B40"/>
    <w:rsid w:val="009E6682"/>
    <w:rsid w:val="009F3662"/>
    <w:rsid w:val="00A11E88"/>
    <w:rsid w:val="00A171CD"/>
    <w:rsid w:val="00A35D61"/>
    <w:rsid w:val="00A3751D"/>
    <w:rsid w:val="00A37B21"/>
    <w:rsid w:val="00A55693"/>
    <w:rsid w:val="00A60BEA"/>
    <w:rsid w:val="00AB2E01"/>
    <w:rsid w:val="00AE1AC0"/>
    <w:rsid w:val="00AF45A1"/>
    <w:rsid w:val="00B011DF"/>
    <w:rsid w:val="00B42BE4"/>
    <w:rsid w:val="00B43F21"/>
    <w:rsid w:val="00B63BD8"/>
    <w:rsid w:val="00BA14C5"/>
    <w:rsid w:val="00BA1FC4"/>
    <w:rsid w:val="00BA569D"/>
    <w:rsid w:val="00BD3458"/>
    <w:rsid w:val="00C07B38"/>
    <w:rsid w:val="00C171DE"/>
    <w:rsid w:val="00C25766"/>
    <w:rsid w:val="00C422FC"/>
    <w:rsid w:val="00C76B63"/>
    <w:rsid w:val="00C92FDF"/>
    <w:rsid w:val="00CA4918"/>
    <w:rsid w:val="00CC5216"/>
    <w:rsid w:val="00CE0180"/>
    <w:rsid w:val="00D177A6"/>
    <w:rsid w:val="00D220F5"/>
    <w:rsid w:val="00D35103"/>
    <w:rsid w:val="00D5495B"/>
    <w:rsid w:val="00D564E1"/>
    <w:rsid w:val="00D60946"/>
    <w:rsid w:val="00D81A06"/>
    <w:rsid w:val="00D87770"/>
    <w:rsid w:val="00DA5498"/>
    <w:rsid w:val="00DA7385"/>
    <w:rsid w:val="00DD7129"/>
    <w:rsid w:val="00DD79F3"/>
    <w:rsid w:val="00DE0BA3"/>
    <w:rsid w:val="00DE0E6E"/>
    <w:rsid w:val="00DE7DF3"/>
    <w:rsid w:val="00DF3720"/>
    <w:rsid w:val="00E0185D"/>
    <w:rsid w:val="00E171DA"/>
    <w:rsid w:val="00E34833"/>
    <w:rsid w:val="00E521C0"/>
    <w:rsid w:val="00EE1394"/>
    <w:rsid w:val="00F02265"/>
    <w:rsid w:val="00F1079C"/>
    <w:rsid w:val="00F20920"/>
    <w:rsid w:val="00F54BD6"/>
    <w:rsid w:val="00F657AD"/>
    <w:rsid w:val="00FA7128"/>
    <w:rsid w:val="00FE5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4E5DC"/>
  <w15:docId w15:val="{4252EBB1-A36A-2B4D-B806-199103056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MY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5766"/>
    <w:pPr>
      <w:spacing w:after="200" w:line="276" w:lineRule="auto"/>
    </w:pPr>
    <w:rPr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751D"/>
    <w:pPr>
      <w:ind w:left="720"/>
      <w:contextualSpacing/>
    </w:pPr>
  </w:style>
  <w:style w:type="table" w:styleId="TableGrid">
    <w:name w:val="Table Grid"/>
    <w:basedOn w:val="TableNormal"/>
    <w:uiPriority w:val="59"/>
    <w:rsid w:val="00274A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552A60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B0BB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MY" w:eastAsia="zh-CN"/>
    </w:rPr>
  </w:style>
  <w:style w:type="paragraph" w:styleId="NoSpacing">
    <w:name w:val="No Spacing"/>
    <w:uiPriority w:val="1"/>
    <w:qFormat/>
    <w:rsid w:val="007900F0"/>
    <w:rPr>
      <w:sz w:val="22"/>
      <w:szCs w:val="22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07B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7B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7B38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7B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7B38"/>
    <w:rPr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7B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7B38"/>
    <w:rPr>
      <w:rFonts w:ascii="Tahoma" w:hAnsi="Tahoma" w:cs="Tahoma"/>
      <w:sz w:val="16"/>
      <w:szCs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29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5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5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9407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26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928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218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7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390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55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mda.awardsgrants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74858B4-05F1-7A43-A626-7FEF06C365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6</Pages>
  <Words>811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layang Hospital</Company>
  <LinksUpToDate>false</LinksUpToDate>
  <CharactersWithSpaces>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onglf</dc:creator>
  <cp:lastModifiedBy>Barakatun Nisak Mohd Yusof</cp:lastModifiedBy>
  <cp:revision>7</cp:revision>
  <dcterms:created xsi:type="dcterms:W3CDTF">2022-04-02T23:30:00Z</dcterms:created>
  <dcterms:modified xsi:type="dcterms:W3CDTF">2022-04-03T03:24:00Z</dcterms:modified>
</cp:coreProperties>
</file>